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E1E3C6" w14:textId="77777777" w:rsidR="00184FC8" w:rsidRDefault="00BC7ED4">
      <w:pPr>
        <w:pStyle w:val="2"/>
      </w:pPr>
      <w:bookmarkStart w:id="0" w:name="header-n0"/>
      <w:bookmarkStart w:id="1" w:name="_GoBack"/>
      <w:bookmarkEnd w:id="1"/>
      <w:r>
        <w:t>Fisher</w:t>
      </w:r>
      <w:r>
        <w:t>线性判别</w:t>
      </w:r>
      <w:bookmarkEnd w:id="0"/>
    </w:p>
    <w:p w14:paraId="79E1E3C7" w14:textId="6FB849A4" w:rsidR="00184FC8" w:rsidRDefault="00BC7ED4">
      <w:pPr>
        <w:pStyle w:val="3"/>
      </w:pPr>
      <w:bookmarkStart w:id="2" w:name="header-n2"/>
      <w:r>
        <w:t>环境</w:t>
      </w:r>
      <w:bookmarkEnd w:id="2"/>
    </w:p>
    <w:p w14:paraId="79E1E3C8" w14:textId="77777777" w:rsidR="00184FC8" w:rsidRDefault="00BC7ED4">
      <w:pPr>
        <w:numPr>
          <w:ilvl w:val="0"/>
          <w:numId w:val="3"/>
        </w:numPr>
      </w:pPr>
      <w:r>
        <w:t>pycharm</w:t>
      </w:r>
      <w:r>
        <w:t>专业版</w:t>
      </w:r>
      <w:r>
        <w:t>2019.3.3</w:t>
      </w:r>
    </w:p>
    <w:p w14:paraId="79E1E3C9" w14:textId="77777777" w:rsidR="00184FC8" w:rsidRDefault="00BC7ED4">
      <w:pPr>
        <w:numPr>
          <w:ilvl w:val="0"/>
          <w:numId w:val="3"/>
        </w:numPr>
      </w:pPr>
      <w:r>
        <w:t>python3.7.4</w:t>
      </w:r>
    </w:p>
    <w:p w14:paraId="79E1E3CA" w14:textId="77777777" w:rsidR="00184FC8" w:rsidRDefault="00BC7ED4">
      <w:pPr>
        <w:numPr>
          <w:ilvl w:val="0"/>
          <w:numId w:val="3"/>
        </w:numPr>
      </w:pPr>
      <w:r>
        <w:t>外部库：</w:t>
      </w:r>
      <w:r>
        <w:t>numpy=1.16.5</w:t>
      </w:r>
      <w:r>
        <w:t>；</w:t>
      </w:r>
      <w:r>
        <w:t>sklearn=0.21.3</w:t>
      </w:r>
      <w:r>
        <w:t>；</w:t>
      </w:r>
      <w:r>
        <w:t>matplotlib=3.3.1</w:t>
      </w:r>
      <w:r>
        <w:t>；</w:t>
      </w:r>
      <w:r>
        <w:t>openpyxl=3.0.0</w:t>
      </w:r>
    </w:p>
    <w:p w14:paraId="79E1E3CB" w14:textId="77777777" w:rsidR="00184FC8" w:rsidRDefault="00BC7ED4">
      <w:pPr>
        <w:pStyle w:val="3"/>
      </w:pPr>
      <w:bookmarkStart w:id="3" w:name="header-n11"/>
      <w:r>
        <w:t>原理简介</w:t>
      </w:r>
      <w:bookmarkEnd w:id="3"/>
    </w:p>
    <w:p w14:paraId="79E1E3CC" w14:textId="77777777" w:rsidR="00184FC8" w:rsidRDefault="00BC7ED4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将高纬度问题降维，即假设数据存在于</w:t>
      </w:r>
      <w:r>
        <w:rPr>
          <w:lang w:eastAsia="zh-CN"/>
        </w:rPr>
        <w:t>n</w:t>
      </w:r>
      <w:r>
        <w:rPr>
          <w:lang w:eastAsia="zh-CN"/>
        </w:rPr>
        <w:t>维空间中，在数学上，通过投影使数据到一条直线上。然后根据投影点在直线上的分布对原始点进行分类。</w:t>
      </w:r>
    </w:p>
    <w:p w14:paraId="79E1E3CD" w14:textId="77777777" w:rsidR="00184FC8" w:rsidRDefault="00BC7ED4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怎么找到合适的直线方向，能使不同类别数据映射到该条直线上易于区分，这就是</w:t>
      </w:r>
      <w:r>
        <w:rPr>
          <w:lang w:eastAsia="zh-CN"/>
        </w:rPr>
        <w:t>Fisher</w:t>
      </w:r>
      <w:r>
        <w:rPr>
          <w:lang w:eastAsia="zh-CN"/>
        </w:rPr>
        <w:t>线性判别要解决的问题。</w:t>
      </w:r>
    </w:p>
    <w:p w14:paraId="79E1E3CE" w14:textId="77777777" w:rsidR="00184FC8" w:rsidRDefault="00BC7ED4">
      <w:pPr>
        <w:pStyle w:val="3"/>
        <w:rPr>
          <w:lang w:eastAsia="zh-CN"/>
        </w:rPr>
      </w:pPr>
      <w:bookmarkStart w:id="4" w:name="header-n17"/>
      <w:r>
        <w:rPr>
          <w:lang w:eastAsia="zh-CN"/>
        </w:rPr>
        <w:t>一些计算公式</w:t>
      </w:r>
      <w:bookmarkEnd w:id="4"/>
    </w:p>
    <w:p w14:paraId="79E1E3CF" w14:textId="77777777" w:rsidR="00184FC8" w:rsidRDefault="00BC7ED4">
      <w:pPr>
        <w:pStyle w:val="4"/>
        <w:rPr>
          <w:lang w:eastAsia="zh-CN"/>
        </w:rPr>
      </w:pPr>
      <w:bookmarkStart w:id="5" w:name="header-n18"/>
      <w:r>
        <w:rPr>
          <w:lang w:eastAsia="zh-CN"/>
        </w:rPr>
        <w:t>在</w:t>
      </w:r>
      <w:r>
        <w:rPr>
          <w:lang w:eastAsia="zh-CN"/>
        </w:rPr>
        <w:t>n</w:t>
      </w:r>
      <w:r>
        <w:rPr>
          <w:lang w:eastAsia="zh-CN"/>
        </w:rPr>
        <w:t>维</w:t>
      </w:r>
      <w:r>
        <w:rPr>
          <w:lang w:eastAsia="zh-CN"/>
        </w:rPr>
        <w:t>X</w:t>
      </w:r>
      <w:r>
        <w:rPr>
          <w:lang w:eastAsia="zh-CN"/>
        </w:rPr>
        <w:t>空间</w:t>
      </w:r>
      <w:bookmarkEnd w:id="5"/>
    </w:p>
    <w:p w14:paraId="79E1E3D0" w14:textId="77777777" w:rsidR="00184FC8" w:rsidRDefault="00BC7ED4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各类样本均值向量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μ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>:</w:t>
      </w:r>
    </w:p>
    <w:p w14:paraId="79E1E3D1" w14:textId="77777777" w:rsidR="00184FC8" w:rsidRDefault="00184FC8">
      <w:pPr>
        <w:pStyle w:val="Compact"/>
        <w:rPr>
          <w:lang w:eastAsia="zh-CN"/>
        </w:rPr>
      </w:pPr>
      <w:bookmarkStart w:id="6" w:name="1"/>
    </w:p>
    <w:p w14:paraId="79E1E3D2" w14:textId="77777777" w:rsidR="00184FC8" w:rsidRDefault="0091206E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r>
                <w:rPr>
                  <w:rFonts w:ascii="Cambria Math" w:hAnsi="Cambria Math"/>
                </w:rPr>
                <m:t>∈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nary>
          <m:r>
            <w:rPr>
              <w:rFonts w:ascii="Cambria Math" w:hAnsi="Cambria Math"/>
            </w:rPr>
            <m:t>,i=1,2  </m:t>
          </m:r>
          <m:r>
            <m:rPr>
              <m:sty m:val="p"/>
            </m:rPr>
            <w:rPr>
              <w:rFonts w:ascii="Cambria Math" w:hAnsi="Cambria Math"/>
            </w:rPr>
            <m:t>(1)</m:t>
          </m:r>
        </m:oMath>
      </m:oMathPara>
    </w:p>
    <w:bookmarkEnd w:id="6"/>
    <w:p w14:paraId="79E1E3D3" w14:textId="77777777" w:rsidR="00184FC8" w:rsidRDefault="00184FC8">
      <w:pPr>
        <w:pStyle w:val="Compact"/>
      </w:pPr>
    </w:p>
    <w:p w14:paraId="79E1E3D4" w14:textId="77777777" w:rsidR="00184FC8" w:rsidRDefault="00BC7ED4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各类类内离散度矩阵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>:</w:t>
      </w:r>
    </w:p>
    <w:p w14:paraId="79E1E3D5" w14:textId="77777777" w:rsidR="00184FC8" w:rsidRDefault="00184FC8">
      <w:pPr>
        <w:pStyle w:val="Compact"/>
        <w:rPr>
          <w:lang w:eastAsia="zh-CN"/>
        </w:rPr>
      </w:pPr>
      <w:bookmarkStart w:id="7" w:name="2"/>
    </w:p>
    <w:p w14:paraId="79E1E3D6" w14:textId="77777777" w:rsidR="00184FC8" w:rsidRDefault="0091206E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r>
                <w:rPr>
                  <w:rFonts w:ascii="Cambria Math" w:hAnsi="Cambria Math"/>
                </w:rPr>
                <m:t>∈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e>
          </m:nary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>,i=1,2  </m:t>
          </m:r>
          <m:r>
            <m:rPr>
              <m:sty m:val="p"/>
            </m:rPr>
            <w:rPr>
              <w:rFonts w:ascii="Cambria Math" w:hAnsi="Cambria Math"/>
            </w:rPr>
            <m:t>(2)</m:t>
          </m:r>
        </m:oMath>
      </m:oMathPara>
    </w:p>
    <w:bookmarkEnd w:id="7"/>
    <w:p w14:paraId="79E1E3D7" w14:textId="77777777" w:rsidR="00184FC8" w:rsidRDefault="00184FC8">
      <w:pPr>
        <w:pStyle w:val="Compact"/>
      </w:pPr>
    </w:p>
    <w:p w14:paraId="79E1E3D8" w14:textId="77777777" w:rsidR="00184FC8" w:rsidRDefault="00BC7ED4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总类内离散度矩阵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w</m:t>
            </m:r>
          </m:sub>
        </m:sSub>
      </m:oMath>
      <w:r>
        <w:rPr>
          <w:lang w:eastAsia="zh-CN"/>
        </w:rPr>
        <w:t>:</w:t>
      </w:r>
    </w:p>
    <w:p w14:paraId="79E1E3D9" w14:textId="77777777" w:rsidR="00184FC8" w:rsidRDefault="00184FC8">
      <w:pPr>
        <w:pStyle w:val="Compact"/>
        <w:rPr>
          <w:lang w:eastAsia="zh-CN"/>
        </w:rPr>
      </w:pPr>
      <w:bookmarkStart w:id="8" w:name="3"/>
    </w:p>
    <w:p w14:paraId="79E1E3DA" w14:textId="77777777" w:rsidR="00184FC8" w:rsidRDefault="0091206E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w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r>
                <w:rPr>
                  <w:rFonts w:ascii="Cambria Math" w:hAnsi="Cambria Math"/>
                </w:rPr>
                <m:t>∈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/>
            </w:rPr>
            <m:t>,i=1,2  </m:t>
          </m:r>
          <m:r>
            <m:rPr>
              <m:sty m:val="p"/>
            </m:rPr>
            <w:rPr>
              <w:rFonts w:ascii="Cambria Math" w:hAnsi="Cambria Math"/>
            </w:rPr>
            <m:t>(3)</m:t>
          </m:r>
        </m:oMath>
      </m:oMathPara>
    </w:p>
    <w:bookmarkEnd w:id="8"/>
    <w:p w14:paraId="79E1E3DB" w14:textId="77777777" w:rsidR="00184FC8" w:rsidRDefault="00184FC8">
      <w:pPr>
        <w:pStyle w:val="Compact"/>
      </w:pPr>
    </w:p>
    <w:p w14:paraId="79E1E3DC" w14:textId="77777777" w:rsidR="00184FC8" w:rsidRDefault="00BC7ED4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样本类间离散度矩阵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b</m:t>
            </m:r>
          </m:sub>
        </m:sSub>
      </m:oMath>
      <w:r>
        <w:rPr>
          <w:lang w:eastAsia="zh-CN"/>
        </w:rPr>
        <w:t>:</w:t>
      </w:r>
    </w:p>
    <w:p w14:paraId="79E1E3DD" w14:textId="77777777" w:rsidR="00184FC8" w:rsidRDefault="00184FC8">
      <w:pPr>
        <w:pStyle w:val="Compact"/>
        <w:rPr>
          <w:lang w:eastAsia="zh-CN"/>
        </w:rPr>
      </w:pPr>
      <w:bookmarkStart w:id="9" w:name="4"/>
    </w:p>
    <w:p w14:paraId="79E1E3DE" w14:textId="77777777" w:rsidR="00184FC8" w:rsidRDefault="0091206E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>  </m:t>
          </m:r>
          <m:r>
            <m:rPr>
              <m:sty m:val="p"/>
            </m:rPr>
            <w:rPr>
              <w:rFonts w:ascii="Cambria Math" w:hAnsi="Cambria Math"/>
            </w:rPr>
            <m:t>(4)</m:t>
          </m:r>
        </m:oMath>
      </m:oMathPara>
    </w:p>
    <w:bookmarkEnd w:id="9"/>
    <w:p w14:paraId="79E1E3DF" w14:textId="77777777" w:rsidR="00184FC8" w:rsidRDefault="00184FC8">
      <w:pPr>
        <w:pStyle w:val="Compact"/>
      </w:pPr>
    </w:p>
    <w:p w14:paraId="79E1E3E0" w14:textId="77777777" w:rsidR="00184FC8" w:rsidRDefault="00BC7ED4">
      <w:pPr>
        <w:pStyle w:val="4"/>
      </w:pPr>
      <w:bookmarkStart w:id="10" w:name="header-n35"/>
      <w:r>
        <w:t>在</w:t>
      </w:r>
      <w:r>
        <w:t>1</w:t>
      </w:r>
      <w:r>
        <w:t>维</w:t>
      </w:r>
      <w:r>
        <w:t>Y</w:t>
      </w:r>
      <w:r>
        <w:t>空间</w:t>
      </w:r>
      <w:bookmarkEnd w:id="10"/>
    </w:p>
    <w:p w14:paraId="79E1E3E1" w14:textId="77777777" w:rsidR="00184FC8" w:rsidRDefault="00BC7ED4">
      <w:pPr>
        <w:numPr>
          <w:ilvl w:val="0"/>
          <w:numId w:val="9"/>
        </w:numPr>
      </w:pPr>
      <w:r>
        <w:t>各类样本均值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bar>
      </m:oMath>
      <w:r>
        <w:t>:</w:t>
      </w:r>
    </w:p>
    <w:p w14:paraId="79E1E3E2" w14:textId="77777777" w:rsidR="00184FC8" w:rsidRDefault="00184FC8">
      <w:pPr>
        <w:pStyle w:val="Compact"/>
      </w:pPr>
      <w:bookmarkStart w:id="11" w:name="5"/>
    </w:p>
    <w:p w14:paraId="79E1E3E3" w14:textId="77777777" w:rsidR="00184FC8" w:rsidRDefault="0091206E">
      <w:pPr>
        <w:pStyle w:val="Compact"/>
      </w:pPr>
      <m:oMathPara>
        <m:oMathParaPr>
          <m:jc m:val="center"/>
        </m:oMathParaPr>
        <m:oMath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ba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r>
                <w:rPr>
                  <w:rFonts w:ascii="Cambria Math" w:hAnsi="Cambria Math"/>
                </w:rPr>
                <m:t>∈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ψ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nary>
          <m:r>
            <w:rPr>
              <w:rFonts w:ascii="Cambria Math" w:hAnsi="Cambria Math"/>
            </w:rPr>
            <m:t>,i=1,2  </m:t>
          </m:r>
          <m:r>
            <m:rPr>
              <m:sty m:val="p"/>
            </m:rPr>
            <w:rPr>
              <w:rFonts w:ascii="Cambria Math" w:hAnsi="Cambria Math"/>
            </w:rPr>
            <m:t>(5)</m:t>
          </m:r>
        </m:oMath>
      </m:oMathPara>
    </w:p>
    <w:bookmarkEnd w:id="11"/>
    <w:p w14:paraId="79E1E3E4" w14:textId="77777777" w:rsidR="00184FC8" w:rsidRDefault="00184FC8">
      <w:pPr>
        <w:pStyle w:val="Compact"/>
      </w:pPr>
    </w:p>
    <w:p w14:paraId="79E1E3E5" w14:textId="77777777" w:rsidR="00184FC8" w:rsidRDefault="00BC7ED4">
      <w:pPr>
        <w:numPr>
          <w:ilvl w:val="0"/>
          <w:numId w:val="10"/>
        </w:numPr>
      </w:pPr>
      <w:r>
        <w:t>各类内离散度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</m:e>
        </m:bar>
      </m:oMath>
      <w:r>
        <w:t>:</w:t>
      </w:r>
    </w:p>
    <w:p w14:paraId="79E1E3E6" w14:textId="77777777" w:rsidR="00184FC8" w:rsidRDefault="00184FC8">
      <w:pPr>
        <w:pStyle w:val="Compact"/>
      </w:pPr>
      <w:bookmarkStart w:id="12" w:name="6"/>
    </w:p>
    <w:p w14:paraId="79E1E3E7" w14:textId="77777777" w:rsidR="00184FC8" w:rsidRDefault="0091206E">
      <w:pPr>
        <w:pStyle w:val="Compac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ba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r>
                <w:rPr>
                  <w:rFonts w:ascii="Cambria Math" w:hAnsi="Cambria Math"/>
                </w:rPr>
                <m:t>∈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ψ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bar>
                            <m:barPr>
                              <m:pos m:val="top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bar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μ</m:t>
                              </m:r>
                            </m:e>
                          </m:ba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/>
            </w:rPr>
            <m:t>,i=1,2  </m:t>
          </m:r>
          <m:r>
            <m:rPr>
              <m:sty m:val="p"/>
            </m:rPr>
            <w:rPr>
              <w:rFonts w:ascii="Cambria Math" w:hAnsi="Cambria Math"/>
            </w:rPr>
            <m:t>(6)</m:t>
          </m:r>
        </m:oMath>
      </m:oMathPara>
    </w:p>
    <w:bookmarkEnd w:id="12"/>
    <w:p w14:paraId="79E1E3E8" w14:textId="77777777" w:rsidR="00184FC8" w:rsidRDefault="00184FC8">
      <w:pPr>
        <w:pStyle w:val="Compact"/>
      </w:pPr>
    </w:p>
    <w:p w14:paraId="79E1E3E9" w14:textId="77777777" w:rsidR="00184FC8" w:rsidRDefault="00BC7ED4">
      <w:pPr>
        <w:numPr>
          <w:ilvl w:val="0"/>
          <w:numId w:val="11"/>
        </w:numPr>
      </w:pPr>
      <w:r>
        <w:t>最佳投影方向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ω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  <w:r>
        <w:t>:</w:t>
      </w:r>
    </w:p>
    <w:p w14:paraId="79E1E3EA" w14:textId="77777777" w:rsidR="00184FC8" w:rsidRDefault="00184FC8">
      <w:pPr>
        <w:pStyle w:val="Compact"/>
        <w:numPr>
          <w:ilvl w:val="0"/>
          <w:numId w:val="1"/>
        </w:numPr>
      </w:pPr>
      <w:bookmarkStart w:id="13" w:name="7"/>
    </w:p>
    <w:p w14:paraId="79E1E3EB" w14:textId="77777777" w:rsidR="00184FC8" w:rsidRDefault="0091206E">
      <w:pPr>
        <w:pStyle w:val="Compac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ω</m:t>
              </m:r>
            </m:e>
            <m:sup>
              <m:r>
                <w:rPr>
                  <w:rFonts w:ascii="Cambria Math" w:hAnsi="Cambria Math"/>
                </w:rPr>
                <m:t>*</m:t>
              </m:r>
            </m:sup>
          </m:sSup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ω</m:t>
                  </m:r>
                </m:sub>
              </m:sSub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  </m:t>
          </m:r>
          <m:r>
            <m:rPr>
              <m:sty m:val="p"/>
            </m:rPr>
            <w:rPr>
              <w:rFonts w:ascii="Cambria Math" w:hAnsi="Cambria Math"/>
            </w:rPr>
            <m:t>(7)</m:t>
          </m:r>
        </m:oMath>
      </m:oMathPara>
    </w:p>
    <w:bookmarkEnd w:id="13"/>
    <w:p w14:paraId="79E1E3EC" w14:textId="77777777" w:rsidR="00184FC8" w:rsidRDefault="00184FC8">
      <w:pPr>
        <w:pStyle w:val="Compact"/>
        <w:numPr>
          <w:ilvl w:val="0"/>
          <w:numId w:val="1"/>
        </w:numPr>
      </w:pPr>
    </w:p>
    <w:p w14:paraId="79E1E3ED" w14:textId="77777777" w:rsidR="00184FC8" w:rsidRDefault="00BC7ED4">
      <w:pPr>
        <w:numPr>
          <w:ilvl w:val="0"/>
          <w:numId w:val="11"/>
        </w:numPr>
      </w:pPr>
      <w:r>
        <w:t>决策点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:</w:t>
      </w:r>
    </w:p>
    <w:p w14:paraId="79E1E3EE" w14:textId="77777777" w:rsidR="00184FC8" w:rsidRDefault="00184FC8">
      <w:pPr>
        <w:pStyle w:val="Compact"/>
        <w:numPr>
          <w:ilvl w:val="0"/>
          <w:numId w:val="1"/>
        </w:numPr>
      </w:pPr>
      <w:bookmarkStart w:id="14" w:name="8"/>
    </w:p>
    <w:p w14:paraId="79E1E3EF" w14:textId="77777777" w:rsidR="00184FC8" w:rsidRDefault="0091206E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</m:ba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</m:ba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  </m:t>
          </m:r>
          <m:r>
            <m:rPr>
              <m:sty m:val="p"/>
            </m:rPr>
            <w:rPr>
              <w:rFonts w:ascii="Cambria Math" w:hAnsi="Cambria Math"/>
            </w:rPr>
            <m:t>(8)</m:t>
          </m:r>
        </m:oMath>
      </m:oMathPara>
    </w:p>
    <w:bookmarkEnd w:id="14"/>
    <w:p w14:paraId="79E1E3F0" w14:textId="77777777" w:rsidR="00184FC8" w:rsidRDefault="00184FC8">
      <w:pPr>
        <w:pStyle w:val="Compact"/>
        <w:numPr>
          <w:ilvl w:val="0"/>
          <w:numId w:val="1"/>
        </w:numPr>
      </w:pPr>
    </w:p>
    <w:p w14:paraId="79E1E3F1" w14:textId="77777777" w:rsidR="00184FC8" w:rsidRDefault="00BC7ED4">
      <w:pPr>
        <w:pStyle w:val="4"/>
      </w:pPr>
      <w:bookmarkStart w:id="15" w:name="header-n51"/>
      <w:r>
        <w:t>分类评价指标</w:t>
      </w:r>
      <w:bookmarkEnd w:id="15"/>
    </w:p>
    <w:p w14:paraId="79E1E3F2" w14:textId="77777777" w:rsidR="00184FC8" w:rsidRDefault="00BC7ED4">
      <w:pPr>
        <w:numPr>
          <w:ilvl w:val="0"/>
          <w:numId w:val="12"/>
        </w:numPr>
      </w:pPr>
      <w:r>
        <w:t>总体分类精度</w:t>
      </w:r>
      <w:r>
        <w:t>OA</w:t>
      </w:r>
      <w:r>
        <w:t>：</w:t>
      </w:r>
    </w:p>
    <w:p w14:paraId="79E1E3F3" w14:textId="77777777" w:rsidR="00184FC8" w:rsidRDefault="00184FC8">
      <w:pPr>
        <w:pStyle w:val="Compact"/>
        <w:numPr>
          <w:ilvl w:val="0"/>
          <w:numId w:val="1"/>
        </w:numPr>
      </w:pPr>
      <w:bookmarkStart w:id="16" w:name="9"/>
    </w:p>
    <w:p w14:paraId="79E1E3F4" w14:textId="77777777" w:rsidR="00184FC8" w:rsidRDefault="0091206E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所有判断正确的样本数</m:t>
              </m:r>
            </m:num>
            <m:den>
              <m:r>
                <w:rPr>
                  <w:rFonts w:ascii="Cambria Math" w:hAnsi="Cambria Math"/>
                </w:rPr>
                <m:t>所有测试样本数</m:t>
              </m:r>
            </m:den>
          </m:f>
          <m:r>
            <w:rPr>
              <w:rFonts w:ascii="Cambria Math" w:hAnsi="Cambria Math"/>
            </w:rPr>
            <m:t>×100%  </m:t>
          </m:r>
          <m:r>
            <m:rPr>
              <m:sty m:val="p"/>
            </m:rPr>
            <w:rPr>
              <w:rFonts w:ascii="Cambria Math" w:hAnsi="Cambria Math"/>
            </w:rPr>
            <m:t>(9)</m:t>
          </m:r>
        </m:oMath>
      </m:oMathPara>
    </w:p>
    <w:bookmarkEnd w:id="16"/>
    <w:p w14:paraId="79E1E3F5" w14:textId="77777777" w:rsidR="00184FC8" w:rsidRDefault="00184FC8">
      <w:pPr>
        <w:pStyle w:val="Compact"/>
        <w:numPr>
          <w:ilvl w:val="0"/>
          <w:numId w:val="1"/>
        </w:numPr>
      </w:pPr>
    </w:p>
    <w:p w14:paraId="79E1E3F6" w14:textId="77777777" w:rsidR="00184FC8" w:rsidRDefault="00BC7ED4">
      <w:pPr>
        <w:numPr>
          <w:ilvl w:val="0"/>
          <w:numId w:val="12"/>
        </w:numPr>
      </w:pPr>
      <w:r>
        <w:t>类别分类精度</w:t>
      </w:r>
      <w:r>
        <w:t>AA:</w:t>
      </w:r>
    </w:p>
    <w:p w14:paraId="79E1E3F7" w14:textId="77777777" w:rsidR="00184FC8" w:rsidRDefault="00184FC8">
      <w:pPr>
        <w:pStyle w:val="Compact"/>
        <w:numPr>
          <w:ilvl w:val="0"/>
          <w:numId w:val="1"/>
        </w:numPr>
      </w:pPr>
      <w:bookmarkStart w:id="17" w:name="10"/>
    </w:p>
    <w:p w14:paraId="79E1E3F8" w14:textId="77777777" w:rsidR="00184FC8" w:rsidRDefault="0091206E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某一类中判断正确的样本数</m:t>
              </m:r>
            </m:num>
            <m:den>
              <m:r>
                <w:rPr>
                  <w:rFonts w:ascii="Cambria Math" w:hAnsi="Cambria Math"/>
                </w:rPr>
                <m:t>该类参与测试的样本数</m:t>
              </m:r>
            </m:den>
          </m:f>
          <m:r>
            <w:rPr>
              <w:rFonts w:ascii="Cambria Math" w:hAnsi="Cambria Math"/>
            </w:rPr>
            <m:t>×100%  </m:t>
          </m:r>
          <m:r>
            <m:rPr>
              <m:sty m:val="p"/>
            </m:rPr>
            <w:rPr>
              <w:rFonts w:ascii="Cambria Math" w:hAnsi="Cambria Math"/>
            </w:rPr>
            <m:t>(10)</m:t>
          </m:r>
        </m:oMath>
      </m:oMathPara>
    </w:p>
    <w:bookmarkEnd w:id="17"/>
    <w:p w14:paraId="79E1E3F9" w14:textId="77777777" w:rsidR="00184FC8" w:rsidRDefault="00184FC8">
      <w:pPr>
        <w:pStyle w:val="Compact"/>
        <w:numPr>
          <w:ilvl w:val="0"/>
          <w:numId w:val="1"/>
        </w:numPr>
      </w:pPr>
    </w:p>
    <w:p w14:paraId="79E1E3FA" w14:textId="77777777" w:rsidR="00184FC8" w:rsidRDefault="00BC7ED4">
      <w:pPr>
        <w:numPr>
          <w:ilvl w:val="0"/>
          <w:numId w:val="12"/>
        </w:numPr>
      </w:pPr>
      <w:r>
        <w:t>kappa</w:t>
      </w:r>
      <w:r>
        <w:t>系数</w:t>
      </w:r>
      <w:r>
        <w:t>:</w:t>
      </w:r>
    </w:p>
    <w:p w14:paraId="79E1E3FB" w14:textId="77777777" w:rsidR="00184FC8" w:rsidRDefault="00184FC8">
      <w:pPr>
        <w:pStyle w:val="Compact"/>
        <w:numPr>
          <w:ilvl w:val="0"/>
          <w:numId w:val="1"/>
        </w:numPr>
      </w:pPr>
      <w:bookmarkStart w:id="18" w:name="11"/>
    </w:p>
    <w:p w14:paraId="79E1E3FC" w14:textId="77777777" w:rsidR="00184FC8" w:rsidRDefault="0091206E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OA-pe</m:t>
              </m:r>
            </m:num>
            <m:den>
              <m:r>
                <w:rPr>
                  <w:rFonts w:ascii="Cambria Math" w:hAnsi="Cambria Math"/>
                </w:rPr>
                <m:t>1-pe</m:t>
              </m:r>
            </m:den>
          </m:f>
          <m:r>
            <w:rPr>
              <w:rFonts w:ascii="Cambria Math" w:hAnsi="Cambria Math"/>
            </w:rPr>
            <m:t>  </m:t>
          </m:r>
          <m:r>
            <m:rPr>
              <m:sty m:val="p"/>
            </m:rPr>
            <w:rPr>
              <w:rFonts w:ascii="Cambria Math" w:hAnsi="Cambria Math"/>
            </w:rPr>
            <m:t>(11)</m:t>
          </m:r>
        </m:oMath>
      </m:oMathPara>
    </w:p>
    <w:bookmarkEnd w:id="18"/>
    <w:p w14:paraId="79E1E3FD" w14:textId="77777777" w:rsidR="00184FC8" w:rsidRDefault="00184FC8">
      <w:pPr>
        <w:pStyle w:val="Compact"/>
        <w:numPr>
          <w:ilvl w:val="0"/>
          <w:numId w:val="1"/>
        </w:numPr>
      </w:pPr>
    </w:p>
    <w:p w14:paraId="79E1E3FE" w14:textId="77777777" w:rsidR="00184FC8" w:rsidRDefault="00BC7ED4">
      <w:pPr>
        <w:numPr>
          <w:ilvl w:val="0"/>
          <w:numId w:val="12"/>
        </w:numPr>
      </w:pPr>
      <w:r>
        <w:t>pe:</w:t>
      </w:r>
    </w:p>
    <w:p w14:paraId="79E1E3FF" w14:textId="77777777" w:rsidR="00184FC8" w:rsidRDefault="00184FC8">
      <w:pPr>
        <w:pStyle w:val="Compact"/>
        <w:numPr>
          <w:ilvl w:val="0"/>
          <w:numId w:val="1"/>
        </w:numPr>
      </w:pPr>
      <w:bookmarkStart w:id="19" w:name="12"/>
    </w:p>
    <w:p w14:paraId="79E1E400" w14:textId="77777777" w:rsidR="00184FC8" w:rsidRDefault="0091206E">
      <w:pPr>
        <w:pStyle w:val="Compac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∑(</m:t>
              </m:r>
              <m:r>
                <w:rPr>
                  <w:rFonts w:ascii="Cambria Math" w:hAnsi="Cambria Math"/>
                </w:rPr>
                <m:t>某类参与测试的样本数</m:t>
              </m:r>
              <m:r>
                <w:rPr>
                  <w:rFonts w:ascii="Cambria Math" w:hAnsi="Cambria Math"/>
                </w:rPr>
                <m:t>×</m:t>
              </m:r>
              <m:r>
                <w:rPr>
                  <w:rFonts w:ascii="Cambria Math" w:hAnsi="Cambria Math"/>
                </w:rPr>
                <m:t>被判断为该类的测试样本数</m:t>
              </m:r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所有的测试样本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数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  </m:t>
          </m:r>
          <m:r>
            <m:rPr>
              <m:sty m:val="p"/>
            </m:rPr>
            <w:rPr>
              <w:rFonts w:ascii="Cambria Math" w:hAnsi="Cambria Math"/>
            </w:rPr>
            <m:t>(12)</m:t>
          </m:r>
        </m:oMath>
      </m:oMathPara>
    </w:p>
    <w:bookmarkEnd w:id="19"/>
    <w:p w14:paraId="79E1E401" w14:textId="77777777" w:rsidR="00184FC8" w:rsidRDefault="00184FC8">
      <w:pPr>
        <w:pStyle w:val="Compact"/>
        <w:numPr>
          <w:ilvl w:val="0"/>
          <w:numId w:val="1"/>
        </w:numPr>
      </w:pPr>
    </w:p>
    <w:p w14:paraId="79E1E402" w14:textId="77777777" w:rsidR="00184FC8" w:rsidRDefault="00BC7ED4">
      <w:pPr>
        <w:pStyle w:val="3"/>
        <w:rPr>
          <w:lang w:eastAsia="zh-CN"/>
        </w:rPr>
      </w:pPr>
      <w:bookmarkStart w:id="20" w:name="header-n65"/>
      <w:r>
        <w:rPr>
          <w:lang w:eastAsia="zh-CN"/>
        </w:rPr>
        <w:t>数据标准化</w:t>
      </w:r>
      <w:bookmarkEnd w:id="20"/>
    </w:p>
    <w:p w14:paraId="79E1E403" w14:textId="77777777" w:rsidR="00184FC8" w:rsidRDefault="00BC7ED4">
      <w:pPr>
        <w:pStyle w:val="FirstParagraph"/>
        <w:rPr>
          <w:lang w:eastAsia="zh-CN"/>
        </w:rPr>
      </w:pPr>
      <w:r>
        <w:rPr>
          <w:lang w:eastAsia="zh-CN"/>
        </w:rPr>
        <w:t>由于两种数据集中特征的量纲都一样，所以为了消除量纲，将每个特征的数值除以该特征中的最大值即可，这样将所有特征数值映射到了区间</w:t>
      </w:r>
      <w:r>
        <w:rPr>
          <w:lang w:eastAsia="zh-CN"/>
        </w:rPr>
        <w:t>[0,1]</w:t>
      </w:r>
      <w:r>
        <w:rPr>
          <w:lang w:eastAsia="zh-CN"/>
        </w:rPr>
        <w:t>之间</w:t>
      </w:r>
    </w:p>
    <w:p w14:paraId="79E1E404" w14:textId="77777777" w:rsidR="00184FC8" w:rsidRDefault="00BC7ED4">
      <w:pPr>
        <w:pStyle w:val="3"/>
        <w:rPr>
          <w:lang w:eastAsia="zh-CN"/>
        </w:rPr>
      </w:pPr>
      <w:bookmarkStart w:id="21" w:name="header-n67"/>
      <w:r>
        <w:rPr>
          <w:lang w:eastAsia="zh-CN"/>
        </w:rPr>
        <w:t>划分训练集和测试集</w:t>
      </w:r>
      <w:bookmarkEnd w:id="21"/>
    </w:p>
    <w:p w14:paraId="79E1E405" w14:textId="77777777" w:rsidR="00184FC8" w:rsidRDefault="00BC7ED4">
      <w:pPr>
        <w:pStyle w:val="FirstParagraph"/>
        <w:rPr>
          <w:lang w:eastAsia="zh-CN"/>
        </w:rPr>
      </w:pPr>
      <w:r>
        <w:rPr>
          <w:lang w:eastAsia="zh-CN"/>
        </w:rPr>
        <w:t>利用</w:t>
      </w:r>
      <w:r>
        <w:rPr>
          <w:lang w:eastAsia="zh-CN"/>
        </w:rPr>
        <w:t>sklearn</w:t>
      </w:r>
      <w:r>
        <w:rPr>
          <w:lang w:eastAsia="zh-CN"/>
        </w:rPr>
        <w:t>包中的</w:t>
      </w:r>
      <w:r>
        <w:rPr>
          <w:lang w:eastAsia="zh-CN"/>
        </w:rPr>
        <w:t>train</w:t>
      </w:r>
      <w:r>
        <w:rPr>
          <w:i/>
          <w:lang w:eastAsia="zh-CN"/>
        </w:rPr>
        <w:t>test</w:t>
      </w:r>
      <w:r>
        <w:rPr>
          <w:lang w:eastAsia="zh-CN"/>
        </w:rPr>
        <w:t>split</w:t>
      </w:r>
      <w:r>
        <w:rPr>
          <w:lang w:eastAsia="zh-CN"/>
        </w:rPr>
        <w:t>函数进行训练集和测试集的划分，其中训练集占比</w:t>
      </w:r>
      <w:r>
        <w:rPr>
          <w:lang w:eastAsia="zh-CN"/>
        </w:rPr>
        <w:t>40%</w:t>
      </w:r>
      <w:r>
        <w:rPr>
          <w:lang w:eastAsia="zh-CN"/>
        </w:rPr>
        <w:t>，测试集占比</w:t>
      </w:r>
      <w:r>
        <w:rPr>
          <w:lang w:eastAsia="zh-CN"/>
        </w:rPr>
        <w:t>60%</w:t>
      </w:r>
      <w:r>
        <w:rPr>
          <w:lang w:eastAsia="zh-CN"/>
        </w:rPr>
        <w:t>。</w:t>
      </w:r>
    </w:p>
    <w:p w14:paraId="79E1E406" w14:textId="77777777" w:rsidR="00184FC8" w:rsidRDefault="00BC7ED4">
      <w:pPr>
        <w:pStyle w:val="a0"/>
      </w:pPr>
      <w:r>
        <w:t>其中</w:t>
      </w:r>
      <w:r>
        <w:t>train</w:t>
      </w:r>
      <w:r>
        <w:rPr>
          <w:i/>
        </w:rPr>
        <w:t>test</w:t>
      </w:r>
      <w:r>
        <w:t>split</w:t>
      </w:r>
      <w:r>
        <w:t>函数的一般形式如下：</w:t>
      </w:r>
    </w:p>
    <w:p w14:paraId="79E1E407" w14:textId="77777777" w:rsidR="00184FC8" w:rsidRDefault="00BC7ED4">
      <w:pPr>
        <w:pStyle w:val="SourceCode"/>
      </w:pPr>
      <w:r>
        <w:rPr>
          <w:rStyle w:val="NormalTok"/>
        </w:rPr>
        <w:t xml:space="preserve">X_train,X_test, y_train, y_test </w:t>
      </w:r>
      <w:r>
        <w:rPr>
          <w:rStyle w:val="OperatorTok"/>
        </w:rPr>
        <w:t>=</w:t>
      </w:r>
      <w:r>
        <w:rPr>
          <w:rStyle w:val="NormalTok"/>
        </w:rPr>
        <w:t>train_test_split(train_data,train_target,test_size</w:t>
      </w:r>
      <w:r>
        <w:rPr>
          <w:rStyle w:val="OperatorTok"/>
        </w:rPr>
        <w:t>=</w:t>
      </w:r>
      <w:r>
        <w:rPr>
          <w:rStyle w:val="FloatTok"/>
        </w:rPr>
        <w:t>0.4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79E1E408" w14:textId="77777777" w:rsidR="00184FC8" w:rsidRDefault="00BC7ED4">
      <w:pPr>
        <w:pStyle w:val="FirstParagraph"/>
      </w:pPr>
      <w:r>
        <w:t>参数解释：</w:t>
      </w:r>
    </w:p>
    <w:p w14:paraId="79E1E409" w14:textId="77777777" w:rsidR="00184FC8" w:rsidRDefault="00BC7ED4">
      <w:pPr>
        <w:numPr>
          <w:ilvl w:val="0"/>
          <w:numId w:val="13"/>
        </w:numPr>
      </w:pPr>
      <w:r>
        <w:rPr>
          <w:b/>
        </w:rPr>
        <w:t>train_data</w:t>
      </w:r>
      <w:r>
        <w:rPr>
          <w:b/>
        </w:rPr>
        <w:t>：</w:t>
      </w:r>
      <w:r>
        <w:t>所要划分的样本特征集</w:t>
      </w:r>
    </w:p>
    <w:p w14:paraId="79E1E40A" w14:textId="77777777" w:rsidR="00184FC8" w:rsidRDefault="00BC7ED4">
      <w:pPr>
        <w:numPr>
          <w:ilvl w:val="0"/>
          <w:numId w:val="13"/>
        </w:numPr>
      </w:pPr>
      <w:r>
        <w:rPr>
          <w:b/>
        </w:rPr>
        <w:t>train_target</w:t>
      </w:r>
      <w:r>
        <w:rPr>
          <w:b/>
        </w:rPr>
        <w:t>：</w:t>
      </w:r>
      <w:r>
        <w:t>所要划分的样本结果集</w:t>
      </w:r>
    </w:p>
    <w:p w14:paraId="79E1E40B" w14:textId="77777777" w:rsidR="00184FC8" w:rsidRDefault="00BC7ED4">
      <w:pPr>
        <w:numPr>
          <w:ilvl w:val="0"/>
          <w:numId w:val="13"/>
        </w:numPr>
      </w:pPr>
      <w:r>
        <w:rPr>
          <w:b/>
        </w:rPr>
        <w:t>test_size</w:t>
      </w:r>
      <w:r>
        <w:rPr>
          <w:b/>
        </w:rPr>
        <w:t>：</w:t>
      </w:r>
      <w:r>
        <w:t>测试样本占比，如果是整数的话就是样本的数量</w:t>
      </w:r>
    </w:p>
    <w:p w14:paraId="79E1E40C" w14:textId="77777777" w:rsidR="00184FC8" w:rsidRDefault="00BC7ED4">
      <w:pPr>
        <w:numPr>
          <w:ilvl w:val="0"/>
          <w:numId w:val="13"/>
        </w:numPr>
      </w:pPr>
      <w:r>
        <w:rPr>
          <w:b/>
        </w:rPr>
        <w:t>random_state</w:t>
      </w:r>
      <w:r>
        <w:rPr>
          <w:b/>
        </w:rPr>
        <w:t>：</w:t>
      </w:r>
      <w:r>
        <w:t>是随机数的种子</w:t>
      </w:r>
    </w:p>
    <w:p w14:paraId="79E1E40D" w14:textId="77777777" w:rsidR="00184FC8" w:rsidRDefault="00BC7ED4">
      <w:pPr>
        <w:numPr>
          <w:ilvl w:val="0"/>
          <w:numId w:val="13"/>
        </w:numPr>
        <w:rPr>
          <w:lang w:eastAsia="zh-CN"/>
        </w:rPr>
      </w:pPr>
      <w:r>
        <w:rPr>
          <w:b/>
          <w:lang w:eastAsia="zh-CN"/>
        </w:rPr>
        <w:t>随机种子：</w:t>
      </w:r>
      <w:r>
        <w:rPr>
          <w:lang w:eastAsia="zh-CN"/>
        </w:rPr>
        <w:t>其实就是该组随机数的编号，在需要重复试验的时候，保证得到一组一样的随机数</w:t>
      </w:r>
    </w:p>
    <w:p w14:paraId="79E1E40E" w14:textId="77777777" w:rsidR="00184FC8" w:rsidRDefault="00BC7ED4">
      <w:pPr>
        <w:pStyle w:val="FirstParagraph"/>
        <w:rPr>
          <w:lang w:eastAsia="zh-CN"/>
        </w:rPr>
      </w:pPr>
      <w:r>
        <w:rPr>
          <w:lang w:eastAsia="zh-CN"/>
        </w:rPr>
        <w:t>通过该函数，只要每次传入不同的随机种子，就可以得到不同的训练集、测试集</w:t>
      </w:r>
    </w:p>
    <w:p w14:paraId="79E1E40F" w14:textId="77777777" w:rsidR="00184FC8" w:rsidRDefault="00BC7ED4">
      <w:pPr>
        <w:pStyle w:val="3"/>
      </w:pPr>
      <w:bookmarkStart w:id="22" w:name="header-n84"/>
      <w:r>
        <w:t>分类策略</w:t>
      </w:r>
      <w:bookmarkEnd w:id="22"/>
    </w:p>
    <w:p w14:paraId="79E1E410" w14:textId="77777777" w:rsidR="00184FC8" w:rsidRDefault="00BC7ED4">
      <w:pPr>
        <w:numPr>
          <w:ilvl w:val="0"/>
          <w:numId w:val="14"/>
        </w:numPr>
      </w:pPr>
      <w:r>
        <w:t>sonar</w:t>
      </w:r>
      <w:r>
        <w:t>数据集</w:t>
      </w:r>
    </w:p>
    <w:p w14:paraId="79E1E411" w14:textId="77777777" w:rsidR="00184FC8" w:rsidRDefault="00BC7ED4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sonar</w:t>
      </w:r>
      <w:r>
        <w:rPr>
          <w:lang w:eastAsia="zh-CN"/>
        </w:rPr>
        <w:t>数据集为一个二分类问题，只需要计算出最优投影方向，投影后计算出决策点，再进行分类即可</w:t>
      </w:r>
    </w:p>
    <w:p w14:paraId="79E1E412" w14:textId="77777777" w:rsidR="00184FC8" w:rsidRDefault="00BC7ED4">
      <w:pPr>
        <w:numPr>
          <w:ilvl w:val="0"/>
          <w:numId w:val="14"/>
        </w:numPr>
      </w:pPr>
      <w:r>
        <w:t>iris</w:t>
      </w:r>
      <w:r>
        <w:t>数据集</w:t>
      </w:r>
    </w:p>
    <w:p w14:paraId="79E1E413" w14:textId="77777777" w:rsidR="00184FC8" w:rsidRDefault="00BC7ED4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iris</w:t>
      </w:r>
      <w:r>
        <w:rPr>
          <w:lang w:eastAsia="zh-CN"/>
        </w:rPr>
        <w:t>数据集为一个三分类问题，可以将其转化为三个二分类问题进行分类，具体分类思路如下：</w:t>
      </w:r>
    </w:p>
    <w:p w14:paraId="79E1E414" w14:textId="77777777" w:rsidR="00184FC8" w:rsidRDefault="00BC7ED4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79E1E587" wp14:editId="79E1E588">
            <wp:extent cx="5334000" cy="7766303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\AppData\Local\Temp\\1601381488919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66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E1E415" w14:textId="77777777" w:rsidR="00184FC8" w:rsidRDefault="00184FC8">
      <w:pPr>
        <w:pStyle w:val="ImageCaption"/>
        <w:numPr>
          <w:ilvl w:val="0"/>
          <w:numId w:val="1"/>
        </w:numPr>
      </w:pPr>
    </w:p>
    <w:p w14:paraId="79E1E416" w14:textId="77777777" w:rsidR="00184FC8" w:rsidRDefault="00BC7ED4">
      <w:pPr>
        <w:pStyle w:val="3"/>
      </w:pPr>
      <w:bookmarkStart w:id="23" w:name="header-n93"/>
      <w:r>
        <w:t>分类结果</w:t>
      </w:r>
      <w:bookmarkEnd w:id="23"/>
    </w:p>
    <w:p w14:paraId="79E1E417" w14:textId="77777777" w:rsidR="00184FC8" w:rsidRDefault="00BC7ED4">
      <w:pPr>
        <w:numPr>
          <w:ilvl w:val="0"/>
          <w:numId w:val="15"/>
        </w:numPr>
      </w:pPr>
      <w:r>
        <w:t>sonar</w:t>
      </w:r>
      <w:r>
        <w:t>数据集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290"/>
        <w:gridCol w:w="1881"/>
        <w:gridCol w:w="1587"/>
        <w:gridCol w:w="2049"/>
        <w:gridCol w:w="2049"/>
      </w:tblGrid>
      <w:tr w:rsidR="00184FC8" w14:paraId="79E1E41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E1E418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试验次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E1E419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整体分类精度</w:t>
            </w:r>
            <w:r>
              <w:t>O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E1E41A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kappa</w:t>
            </w:r>
            <w:r>
              <w:t>系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E1E41B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第一类类别分类精度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E1E41C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第二类类别分类精度</w:t>
            </w:r>
          </w:p>
        </w:tc>
      </w:tr>
      <w:tr w:rsidR="00184FC8" w14:paraId="79E1E423" w14:textId="77777777">
        <w:tc>
          <w:tcPr>
            <w:tcW w:w="0" w:type="auto"/>
          </w:tcPr>
          <w:p w14:paraId="79E1E41E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1</w:t>
            </w:r>
          </w:p>
        </w:tc>
        <w:tc>
          <w:tcPr>
            <w:tcW w:w="0" w:type="auto"/>
          </w:tcPr>
          <w:p w14:paraId="79E1E41F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603 </w:t>
            </w:r>
          </w:p>
        </w:tc>
        <w:tc>
          <w:tcPr>
            <w:tcW w:w="0" w:type="auto"/>
          </w:tcPr>
          <w:p w14:paraId="79E1E420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213 </w:t>
            </w:r>
          </w:p>
        </w:tc>
        <w:tc>
          <w:tcPr>
            <w:tcW w:w="0" w:type="auto"/>
          </w:tcPr>
          <w:p w14:paraId="79E1E421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678 </w:t>
            </w:r>
          </w:p>
        </w:tc>
        <w:tc>
          <w:tcPr>
            <w:tcW w:w="0" w:type="auto"/>
          </w:tcPr>
          <w:p w14:paraId="79E1E422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537 </w:t>
            </w:r>
          </w:p>
        </w:tc>
      </w:tr>
      <w:tr w:rsidR="00184FC8" w14:paraId="79E1E429" w14:textId="77777777">
        <w:tc>
          <w:tcPr>
            <w:tcW w:w="0" w:type="auto"/>
          </w:tcPr>
          <w:p w14:paraId="79E1E424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2</w:t>
            </w:r>
          </w:p>
        </w:tc>
        <w:tc>
          <w:tcPr>
            <w:tcW w:w="0" w:type="auto"/>
          </w:tcPr>
          <w:p w14:paraId="79E1E425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690 </w:t>
            </w:r>
          </w:p>
        </w:tc>
        <w:tc>
          <w:tcPr>
            <w:tcW w:w="0" w:type="auto"/>
          </w:tcPr>
          <w:p w14:paraId="79E1E426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370 </w:t>
            </w:r>
          </w:p>
        </w:tc>
        <w:tc>
          <w:tcPr>
            <w:tcW w:w="0" w:type="auto"/>
          </w:tcPr>
          <w:p w14:paraId="79E1E427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559 </w:t>
            </w:r>
          </w:p>
        </w:tc>
        <w:tc>
          <w:tcPr>
            <w:tcW w:w="0" w:type="auto"/>
          </w:tcPr>
          <w:p w14:paraId="79E1E428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806 </w:t>
            </w:r>
          </w:p>
        </w:tc>
      </w:tr>
      <w:tr w:rsidR="00184FC8" w14:paraId="79E1E42F" w14:textId="77777777">
        <w:tc>
          <w:tcPr>
            <w:tcW w:w="0" w:type="auto"/>
          </w:tcPr>
          <w:p w14:paraId="79E1E42A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3</w:t>
            </w:r>
          </w:p>
        </w:tc>
        <w:tc>
          <w:tcPr>
            <w:tcW w:w="0" w:type="auto"/>
          </w:tcPr>
          <w:p w14:paraId="79E1E42B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690 </w:t>
            </w:r>
          </w:p>
        </w:tc>
        <w:tc>
          <w:tcPr>
            <w:tcW w:w="0" w:type="auto"/>
          </w:tcPr>
          <w:p w14:paraId="79E1E42C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380 </w:t>
            </w:r>
          </w:p>
        </w:tc>
        <w:tc>
          <w:tcPr>
            <w:tcW w:w="0" w:type="auto"/>
          </w:tcPr>
          <w:p w14:paraId="79E1E42D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695 </w:t>
            </w:r>
          </w:p>
        </w:tc>
        <w:tc>
          <w:tcPr>
            <w:tcW w:w="0" w:type="auto"/>
          </w:tcPr>
          <w:p w14:paraId="79E1E42E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687 </w:t>
            </w:r>
          </w:p>
        </w:tc>
      </w:tr>
      <w:tr w:rsidR="00184FC8" w14:paraId="79E1E435" w14:textId="77777777">
        <w:tc>
          <w:tcPr>
            <w:tcW w:w="0" w:type="auto"/>
          </w:tcPr>
          <w:p w14:paraId="79E1E430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4</w:t>
            </w:r>
          </w:p>
        </w:tc>
        <w:tc>
          <w:tcPr>
            <w:tcW w:w="0" w:type="auto"/>
          </w:tcPr>
          <w:p w14:paraId="79E1E431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587 </w:t>
            </w:r>
          </w:p>
        </w:tc>
        <w:tc>
          <w:tcPr>
            <w:tcW w:w="0" w:type="auto"/>
          </w:tcPr>
          <w:p w14:paraId="79E1E432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171 </w:t>
            </w:r>
          </w:p>
        </w:tc>
        <w:tc>
          <w:tcPr>
            <w:tcW w:w="0" w:type="auto"/>
          </w:tcPr>
          <w:p w14:paraId="79E1E433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559 </w:t>
            </w:r>
          </w:p>
        </w:tc>
        <w:tc>
          <w:tcPr>
            <w:tcW w:w="0" w:type="auto"/>
          </w:tcPr>
          <w:p w14:paraId="79E1E434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612 </w:t>
            </w:r>
          </w:p>
        </w:tc>
      </w:tr>
      <w:tr w:rsidR="00184FC8" w14:paraId="79E1E43B" w14:textId="77777777">
        <w:tc>
          <w:tcPr>
            <w:tcW w:w="0" w:type="auto"/>
          </w:tcPr>
          <w:p w14:paraId="79E1E436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5</w:t>
            </w:r>
          </w:p>
        </w:tc>
        <w:tc>
          <w:tcPr>
            <w:tcW w:w="0" w:type="auto"/>
          </w:tcPr>
          <w:p w14:paraId="79E1E437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690 </w:t>
            </w:r>
          </w:p>
        </w:tc>
        <w:tc>
          <w:tcPr>
            <w:tcW w:w="0" w:type="auto"/>
          </w:tcPr>
          <w:p w14:paraId="79E1E438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385 </w:t>
            </w:r>
          </w:p>
        </w:tc>
        <w:tc>
          <w:tcPr>
            <w:tcW w:w="0" w:type="auto"/>
          </w:tcPr>
          <w:p w14:paraId="79E1E439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763 </w:t>
            </w:r>
          </w:p>
        </w:tc>
        <w:tc>
          <w:tcPr>
            <w:tcW w:w="0" w:type="auto"/>
          </w:tcPr>
          <w:p w14:paraId="79E1E43A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627 </w:t>
            </w:r>
          </w:p>
        </w:tc>
      </w:tr>
      <w:tr w:rsidR="00184FC8" w14:paraId="79E1E441" w14:textId="77777777">
        <w:tc>
          <w:tcPr>
            <w:tcW w:w="0" w:type="auto"/>
          </w:tcPr>
          <w:p w14:paraId="79E1E43C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6</w:t>
            </w:r>
          </w:p>
        </w:tc>
        <w:tc>
          <w:tcPr>
            <w:tcW w:w="0" w:type="auto"/>
          </w:tcPr>
          <w:p w14:paraId="79E1E43D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698 </w:t>
            </w:r>
          </w:p>
        </w:tc>
        <w:tc>
          <w:tcPr>
            <w:tcW w:w="0" w:type="auto"/>
          </w:tcPr>
          <w:p w14:paraId="79E1E43E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389 </w:t>
            </w:r>
          </w:p>
        </w:tc>
        <w:tc>
          <w:tcPr>
            <w:tcW w:w="0" w:type="auto"/>
          </w:tcPr>
          <w:p w14:paraId="79E1E43F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610 </w:t>
            </w:r>
          </w:p>
        </w:tc>
        <w:tc>
          <w:tcPr>
            <w:tcW w:w="0" w:type="auto"/>
          </w:tcPr>
          <w:p w14:paraId="79E1E440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776 </w:t>
            </w:r>
          </w:p>
        </w:tc>
      </w:tr>
      <w:tr w:rsidR="00184FC8" w14:paraId="79E1E447" w14:textId="77777777">
        <w:tc>
          <w:tcPr>
            <w:tcW w:w="0" w:type="auto"/>
          </w:tcPr>
          <w:p w14:paraId="79E1E442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7</w:t>
            </w:r>
          </w:p>
        </w:tc>
        <w:tc>
          <w:tcPr>
            <w:tcW w:w="0" w:type="auto"/>
          </w:tcPr>
          <w:p w14:paraId="79E1E443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675 </w:t>
            </w:r>
          </w:p>
        </w:tc>
        <w:tc>
          <w:tcPr>
            <w:tcW w:w="0" w:type="auto"/>
          </w:tcPr>
          <w:p w14:paraId="79E1E444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355 </w:t>
            </w:r>
          </w:p>
        </w:tc>
        <w:tc>
          <w:tcPr>
            <w:tcW w:w="0" w:type="auto"/>
          </w:tcPr>
          <w:p w14:paraId="79E1E445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763 </w:t>
            </w:r>
          </w:p>
        </w:tc>
        <w:tc>
          <w:tcPr>
            <w:tcW w:w="0" w:type="auto"/>
          </w:tcPr>
          <w:p w14:paraId="79E1E446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597 </w:t>
            </w:r>
          </w:p>
        </w:tc>
      </w:tr>
      <w:tr w:rsidR="00184FC8" w14:paraId="79E1E44D" w14:textId="77777777">
        <w:tc>
          <w:tcPr>
            <w:tcW w:w="0" w:type="auto"/>
          </w:tcPr>
          <w:p w14:paraId="79E1E448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8</w:t>
            </w:r>
          </w:p>
        </w:tc>
        <w:tc>
          <w:tcPr>
            <w:tcW w:w="0" w:type="auto"/>
          </w:tcPr>
          <w:p w14:paraId="79E1E449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683 </w:t>
            </w:r>
          </w:p>
        </w:tc>
        <w:tc>
          <w:tcPr>
            <w:tcW w:w="0" w:type="auto"/>
          </w:tcPr>
          <w:p w14:paraId="79E1E44A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371 </w:t>
            </w:r>
          </w:p>
        </w:tc>
        <w:tc>
          <w:tcPr>
            <w:tcW w:w="0" w:type="auto"/>
          </w:tcPr>
          <w:p w14:paraId="79E1E44B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780 </w:t>
            </w:r>
          </w:p>
        </w:tc>
        <w:tc>
          <w:tcPr>
            <w:tcW w:w="0" w:type="auto"/>
          </w:tcPr>
          <w:p w14:paraId="79E1E44C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597 </w:t>
            </w:r>
          </w:p>
        </w:tc>
      </w:tr>
      <w:tr w:rsidR="00184FC8" w14:paraId="79E1E453" w14:textId="77777777">
        <w:tc>
          <w:tcPr>
            <w:tcW w:w="0" w:type="auto"/>
          </w:tcPr>
          <w:p w14:paraId="79E1E44E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9</w:t>
            </w:r>
          </w:p>
        </w:tc>
        <w:tc>
          <w:tcPr>
            <w:tcW w:w="0" w:type="auto"/>
          </w:tcPr>
          <w:p w14:paraId="79E1E44F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706 </w:t>
            </w:r>
          </w:p>
        </w:tc>
        <w:tc>
          <w:tcPr>
            <w:tcW w:w="0" w:type="auto"/>
          </w:tcPr>
          <w:p w14:paraId="79E1E450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410 </w:t>
            </w:r>
          </w:p>
        </w:tc>
        <w:tc>
          <w:tcPr>
            <w:tcW w:w="0" w:type="auto"/>
          </w:tcPr>
          <w:p w14:paraId="79E1E451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678 </w:t>
            </w:r>
          </w:p>
        </w:tc>
        <w:tc>
          <w:tcPr>
            <w:tcW w:w="0" w:type="auto"/>
          </w:tcPr>
          <w:p w14:paraId="79E1E452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731 </w:t>
            </w:r>
          </w:p>
        </w:tc>
      </w:tr>
      <w:tr w:rsidR="00184FC8" w14:paraId="79E1E459" w14:textId="77777777">
        <w:tc>
          <w:tcPr>
            <w:tcW w:w="0" w:type="auto"/>
          </w:tcPr>
          <w:p w14:paraId="79E1E454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10</w:t>
            </w:r>
          </w:p>
        </w:tc>
        <w:tc>
          <w:tcPr>
            <w:tcW w:w="0" w:type="auto"/>
          </w:tcPr>
          <w:p w14:paraId="79E1E455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690 </w:t>
            </w:r>
          </w:p>
        </w:tc>
        <w:tc>
          <w:tcPr>
            <w:tcW w:w="0" w:type="auto"/>
          </w:tcPr>
          <w:p w14:paraId="79E1E456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383 </w:t>
            </w:r>
          </w:p>
        </w:tc>
        <w:tc>
          <w:tcPr>
            <w:tcW w:w="0" w:type="auto"/>
          </w:tcPr>
          <w:p w14:paraId="79E1E457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729 </w:t>
            </w:r>
          </w:p>
        </w:tc>
        <w:tc>
          <w:tcPr>
            <w:tcW w:w="0" w:type="auto"/>
          </w:tcPr>
          <w:p w14:paraId="79E1E458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657 </w:t>
            </w:r>
          </w:p>
        </w:tc>
      </w:tr>
      <w:tr w:rsidR="00184FC8" w14:paraId="79E1E45F" w14:textId="77777777">
        <w:tc>
          <w:tcPr>
            <w:tcW w:w="0" w:type="auto"/>
          </w:tcPr>
          <w:p w14:paraId="79E1E45A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11</w:t>
            </w:r>
          </w:p>
        </w:tc>
        <w:tc>
          <w:tcPr>
            <w:tcW w:w="0" w:type="auto"/>
          </w:tcPr>
          <w:p w14:paraId="79E1E45B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643 </w:t>
            </w:r>
          </w:p>
        </w:tc>
        <w:tc>
          <w:tcPr>
            <w:tcW w:w="0" w:type="auto"/>
          </w:tcPr>
          <w:p w14:paraId="79E1E45C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284 </w:t>
            </w:r>
          </w:p>
        </w:tc>
        <w:tc>
          <w:tcPr>
            <w:tcW w:w="0" w:type="auto"/>
          </w:tcPr>
          <w:p w14:paraId="79E1E45D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627 </w:t>
            </w:r>
          </w:p>
        </w:tc>
        <w:tc>
          <w:tcPr>
            <w:tcW w:w="0" w:type="auto"/>
          </w:tcPr>
          <w:p w14:paraId="79E1E45E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657 </w:t>
            </w:r>
          </w:p>
        </w:tc>
      </w:tr>
      <w:tr w:rsidR="00184FC8" w14:paraId="79E1E465" w14:textId="77777777">
        <w:tc>
          <w:tcPr>
            <w:tcW w:w="0" w:type="auto"/>
          </w:tcPr>
          <w:p w14:paraId="79E1E460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12</w:t>
            </w:r>
          </w:p>
        </w:tc>
        <w:tc>
          <w:tcPr>
            <w:tcW w:w="0" w:type="auto"/>
          </w:tcPr>
          <w:p w14:paraId="79E1E461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730 </w:t>
            </w:r>
          </w:p>
        </w:tc>
        <w:tc>
          <w:tcPr>
            <w:tcW w:w="0" w:type="auto"/>
          </w:tcPr>
          <w:p w14:paraId="79E1E462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467 </w:t>
            </w:r>
          </w:p>
        </w:tc>
        <w:tc>
          <w:tcPr>
            <w:tcW w:w="0" w:type="auto"/>
          </w:tcPr>
          <w:p w14:paraId="79E1E463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847 </w:t>
            </w:r>
          </w:p>
        </w:tc>
        <w:tc>
          <w:tcPr>
            <w:tcW w:w="0" w:type="auto"/>
          </w:tcPr>
          <w:p w14:paraId="79E1E464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627 </w:t>
            </w:r>
          </w:p>
        </w:tc>
      </w:tr>
      <w:tr w:rsidR="00184FC8" w14:paraId="79E1E46B" w14:textId="77777777">
        <w:tc>
          <w:tcPr>
            <w:tcW w:w="0" w:type="auto"/>
          </w:tcPr>
          <w:p w14:paraId="79E1E466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13</w:t>
            </w:r>
          </w:p>
        </w:tc>
        <w:tc>
          <w:tcPr>
            <w:tcW w:w="0" w:type="auto"/>
          </w:tcPr>
          <w:p w14:paraId="79E1E467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643 </w:t>
            </w:r>
          </w:p>
        </w:tc>
        <w:tc>
          <w:tcPr>
            <w:tcW w:w="0" w:type="auto"/>
          </w:tcPr>
          <w:p w14:paraId="79E1E468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279 </w:t>
            </w:r>
          </w:p>
        </w:tc>
        <w:tc>
          <w:tcPr>
            <w:tcW w:w="0" w:type="auto"/>
          </w:tcPr>
          <w:p w14:paraId="79E1E469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576 </w:t>
            </w:r>
          </w:p>
        </w:tc>
        <w:tc>
          <w:tcPr>
            <w:tcW w:w="0" w:type="auto"/>
          </w:tcPr>
          <w:p w14:paraId="79E1E46A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701 </w:t>
            </w:r>
          </w:p>
        </w:tc>
      </w:tr>
      <w:tr w:rsidR="00184FC8" w14:paraId="79E1E471" w14:textId="77777777">
        <w:tc>
          <w:tcPr>
            <w:tcW w:w="0" w:type="auto"/>
          </w:tcPr>
          <w:p w14:paraId="79E1E46C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14</w:t>
            </w:r>
          </w:p>
        </w:tc>
        <w:tc>
          <w:tcPr>
            <w:tcW w:w="0" w:type="auto"/>
          </w:tcPr>
          <w:p w14:paraId="79E1E46D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683 </w:t>
            </w:r>
          </w:p>
        </w:tc>
        <w:tc>
          <w:tcPr>
            <w:tcW w:w="0" w:type="auto"/>
          </w:tcPr>
          <w:p w14:paraId="79E1E46E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353 </w:t>
            </w:r>
          </w:p>
        </w:tc>
        <w:tc>
          <w:tcPr>
            <w:tcW w:w="0" w:type="auto"/>
          </w:tcPr>
          <w:p w14:paraId="79E1E46F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542 </w:t>
            </w:r>
          </w:p>
        </w:tc>
        <w:tc>
          <w:tcPr>
            <w:tcW w:w="0" w:type="auto"/>
          </w:tcPr>
          <w:p w14:paraId="79E1E470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806 </w:t>
            </w:r>
          </w:p>
        </w:tc>
      </w:tr>
      <w:tr w:rsidR="00184FC8" w14:paraId="79E1E477" w14:textId="77777777">
        <w:tc>
          <w:tcPr>
            <w:tcW w:w="0" w:type="auto"/>
          </w:tcPr>
          <w:p w14:paraId="79E1E472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15</w:t>
            </w:r>
          </w:p>
        </w:tc>
        <w:tc>
          <w:tcPr>
            <w:tcW w:w="0" w:type="auto"/>
          </w:tcPr>
          <w:p w14:paraId="79E1E473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675 </w:t>
            </w:r>
          </w:p>
        </w:tc>
        <w:tc>
          <w:tcPr>
            <w:tcW w:w="0" w:type="auto"/>
          </w:tcPr>
          <w:p w14:paraId="79E1E474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351 </w:t>
            </w:r>
          </w:p>
        </w:tc>
        <w:tc>
          <w:tcPr>
            <w:tcW w:w="0" w:type="auto"/>
          </w:tcPr>
          <w:p w14:paraId="79E1E475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712 </w:t>
            </w:r>
          </w:p>
        </w:tc>
        <w:tc>
          <w:tcPr>
            <w:tcW w:w="0" w:type="auto"/>
          </w:tcPr>
          <w:p w14:paraId="79E1E476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642 </w:t>
            </w:r>
          </w:p>
        </w:tc>
      </w:tr>
      <w:tr w:rsidR="00184FC8" w14:paraId="79E1E47D" w14:textId="77777777">
        <w:tc>
          <w:tcPr>
            <w:tcW w:w="0" w:type="auto"/>
          </w:tcPr>
          <w:p w14:paraId="79E1E478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16</w:t>
            </w:r>
          </w:p>
        </w:tc>
        <w:tc>
          <w:tcPr>
            <w:tcW w:w="0" w:type="auto"/>
          </w:tcPr>
          <w:p w14:paraId="79E1E479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603 </w:t>
            </w:r>
          </w:p>
        </w:tc>
        <w:tc>
          <w:tcPr>
            <w:tcW w:w="0" w:type="auto"/>
          </w:tcPr>
          <w:p w14:paraId="79E1E47A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198 </w:t>
            </w:r>
          </w:p>
        </w:tc>
        <w:tc>
          <w:tcPr>
            <w:tcW w:w="0" w:type="auto"/>
          </w:tcPr>
          <w:p w14:paraId="79E1E47B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525 </w:t>
            </w:r>
          </w:p>
        </w:tc>
        <w:tc>
          <w:tcPr>
            <w:tcW w:w="0" w:type="auto"/>
          </w:tcPr>
          <w:p w14:paraId="79E1E47C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672 </w:t>
            </w:r>
          </w:p>
        </w:tc>
      </w:tr>
      <w:tr w:rsidR="00184FC8" w14:paraId="79E1E483" w14:textId="77777777">
        <w:tc>
          <w:tcPr>
            <w:tcW w:w="0" w:type="auto"/>
          </w:tcPr>
          <w:p w14:paraId="79E1E47E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17</w:t>
            </w:r>
          </w:p>
        </w:tc>
        <w:tc>
          <w:tcPr>
            <w:tcW w:w="0" w:type="auto"/>
          </w:tcPr>
          <w:p w14:paraId="79E1E47F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794 </w:t>
            </w:r>
          </w:p>
        </w:tc>
        <w:tc>
          <w:tcPr>
            <w:tcW w:w="0" w:type="auto"/>
          </w:tcPr>
          <w:p w14:paraId="79E1E480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589 </w:t>
            </w:r>
          </w:p>
        </w:tc>
        <w:tc>
          <w:tcPr>
            <w:tcW w:w="0" w:type="auto"/>
          </w:tcPr>
          <w:p w14:paraId="79E1E481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847 </w:t>
            </w:r>
          </w:p>
        </w:tc>
        <w:tc>
          <w:tcPr>
            <w:tcW w:w="0" w:type="auto"/>
          </w:tcPr>
          <w:p w14:paraId="79E1E482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746 </w:t>
            </w:r>
          </w:p>
        </w:tc>
      </w:tr>
      <w:tr w:rsidR="00184FC8" w14:paraId="79E1E489" w14:textId="77777777">
        <w:tc>
          <w:tcPr>
            <w:tcW w:w="0" w:type="auto"/>
          </w:tcPr>
          <w:p w14:paraId="79E1E484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18</w:t>
            </w:r>
          </w:p>
        </w:tc>
        <w:tc>
          <w:tcPr>
            <w:tcW w:w="0" w:type="auto"/>
          </w:tcPr>
          <w:p w14:paraId="79E1E485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611 </w:t>
            </w:r>
          </w:p>
        </w:tc>
        <w:tc>
          <w:tcPr>
            <w:tcW w:w="0" w:type="auto"/>
          </w:tcPr>
          <w:p w14:paraId="79E1E486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223 </w:t>
            </w:r>
          </w:p>
        </w:tc>
        <w:tc>
          <w:tcPr>
            <w:tcW w:w="0" w:type="auto"/>
          </w:tcPr>
          <w:p w14:paraId="79E1E487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627 </w:t>
            </w:r>
          </w:p>
        </w:tc>
        <w:tc>
          <w:tcPr>
            <w:tcW w:w="0" w:type="auto"/>
          </w:tcPr>
          <w:p w14:paraId="79E1E488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597 </w:t>
            </w:r>
          </w:p>
        </w:tc>
      </w:tr>
      <w:tr w:rsidR="00184FC8" w14:paraId="79E1E48F" w14:textId="77777777">
        <w:tc>
          <w:tcPr>
            <w:tcW w:w="0" w:type="auto"/>
          </w:tcPr>
          <w:p w14:paraId="79E1E48A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19</w:t>
            </w:r>
          </w:p>
        </w:tc>
        <w:tc>
          <w:tcPr>
            <w:tcW w:w="0" w:type="auto"/>
          </w:tcPr>
          <w:p w14:paraId="79E1E48B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627 </w:t>
            </w:r>
          </w:p>
        </w:tc>
        <w:tc>
          <w:tcPr>
            <w:tcW w:w="0" w:type="auto"/>
          </w:tcPr>
          <w:p w14:paraId="79E1E48C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246 </w:t>
            </w:r>
          </w:p>
        </w:tc>
        <w:tc>
          <w:tcPr>
            <w:tcW w:w="0" w:type="auto"/>
          </w:tcPr>
          <w:p w14:paraId="79E1E48D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542 </w:t>
            </w:r>
          </w:p>
        </w:tc>
        <w:tc>
          <w:tcPr>
            <w:tcW w:w="0" w:type="auto"/>
          </w:tcPr>
          <w:p w14:paraId="79E1E48E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701 </w:t>
            </w:r>
          </w:p>
        </w:tc>
      </w:tr>
      <w:tr w:rsidR="00184FC8" w14:paraId="79E1E495" w14:textId="77777777">
        <w:tc>
          <w:tcPr>
            <w:tcW w:w="0" w:type="auto"/>
          </w:tcPr>
          <w:p w14:paraId="79E1E490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20</w:t>
            </w:r>
          </w:p>
        </w:tc>
        <w:tc>
          <w:tcPr>
            <w:tcW w:w="0" w:type="auto"/>
          </w:tcPr>
          <w:p w14:paraId="79E1E491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778 </w:t>
            </w:r>
          </w:p>
        </w:tc>
        <w:tc>
          <w:tcPr>
            <w:tcW w:w="0" w:type="auto"/>
          </w:tcPr>
          <w:p w14:paraId="79E1E492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551 </w:t>
            </w:r>
          </w:p>
        </w:tc>
        <w:tc>
          <w:tcPr>
            <w:tcW w:w="0" w:type="auto"/>
          </w:tcPr>
          <w:p w14:paraId="79E1E493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712 </w:t>
            </w:r>
          </w:p>
        </w:tc>
        <w:tc>
          <w:tcPr>
            <w:tcW w:w="0" w:type="auto"/>
          </w:tcPr>
          <w:p w14:paraId="79E1E494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836 </w:t>
            </w:r>
          </w:p>
        </w:tc>
      </w:tr>
      <w:tr w:rsidR="00184FC8" w14:paraId="79E1E49B" w14:textId="77777777">
        <w:tc>
          <w:tcPr>
            <w:tcW w:w="0" w:type="auto"/>
          </w:tcPr>
          <w:p w14:paraId="79E1E496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21</w:t>
            </w:r>
          </w:p>
        </w:tc>
        <w:tc>
          <w:tcPr>
            <w:tcW w:w="0" w:type="auto"/>
          </w:tcPr>
          <w:p w14:paraId="79E1E497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675 </w:t>
            </w:r>
          </w:p>
        </w:tc>
        <w:tc>
          <w:tcPr>
            <w:tcW w:w="0" w:type="auto"/>
          </w:tcPr>
          <w:p w14:paraId="79E1E498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358 </w:t>
            </w:r>
          </w:p>
        </w:tc>
        <w:tc>
          <w:tcPr>
            <w:tcW w:w="0" w:type="auto"/>
          </w:tcPr>
          <w:p w14:paraId="79E1E499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797 </w:t>
            </w:r>
          </w:p>
        </w:tc>
        <w:tc>
          <w:tcPr>
            <w:tcW w:w="0" w:type="auto"/>
          </w:tcPr>
          <w:p w14:paraId="79E1E49A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567 </w:t>
            </w:r>
          </w:p>
        </w:tc>
      </w:tr>
      <w:tr w:rsidR="00184FC8" w14:paraId="79E1E4A1" w14:textId="77777777">
        <w:tc>
          <w:tcPr>
            <w:tcW w:w="0" w:type="auto"/>
          </w:tcPr>
          <w:p w14:paraId="79E1E49C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22</w:t>
            </w:r>
          </w:p>
        </w:tc>
        <w:tc>
          <w:tcPr>
            <w:tcW w:w="0" w:type="auto"/>
          </w:tcPr>
          <w:p w14:paraId="79E1E49D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683 </w:t>
            </w:r>
          </w:p>
        </w:tc>
        <w:tc>
          <w:tcPr>
            <w:tcW w:w="0" w:type="auto"/>
          </w:tcPr>
          <w:p w14:paraId="79E1E49E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365 </w:t>
            </w:r>
          </w:p>
        </w:tc>
        <w:tc>
          <w:tcPr>
            <w:tcW w:w="0" w:type="auto"/>
          </w:tcPr>
          <w:p w14:paraId="79E1E49F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695 </w:t>
            </w:r>
          </w:p>
        </w:tc>
        <w:tc>
          <w:tcPr>
            <w:tcW w:w="0" w:type="auto"/>
          </w:tcPr>
          <w:p w14:paraId="79E1E4A0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672 </w:t>
            </w:r>
          </w:p>
        </w:tc>
      </w:tr>
      <w:tr w:rsidR="00184FC8" w14:paraId="79E1E4A7" w14:textId="77777777">
        <w:tc>
          <w:tcPr>
            <w:tcW w:w="0" w:type="auto"/>
          </w:tcPr>
          <w:p w14:paraId="79E1E4A2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23</w:t>
            </w:r>
          </w:p>
        </w:tc>
        <w:tc>
          <w:tcPr>
            <w:tcW w:w="0" w:type="auto"/>
          </w:tcPr>
          <w:p w14:paraId="79E1E4A3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754 </w:t>
            </w:r>
          </w:p>
        </w:tc>
        <w:tc>
          <w:tcPr>
            <w:tcW w:w="0" w:type="auto"/>
          </w:tcPr>
          <w:p w14:paraId="79E1E4A4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500 </w:t>
            </w:r>
          </w:p>
        </w:tc>
        <w:tc>
          <w:tcPr>
            <w:tcW w:w="0" w:type="auto"/>
          </w:tcPr>
          <w:p w14:paraId="79E1E4A5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644 </w:t>
            </w:r>
          </w:p>
        </w:tc>
        <w:tc>
          <w:tcPr>
            <w:tcW w:w="0" w:type="auto"/>
          </w:tcPr>
          <w:p w14:paraId="79E1E4A6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851 </w:t>
            </w:r>
          </w:p>
        </w:tc>
      </w:tr>
      <w:tr w:rsidR="00184FC8" w14:paraId="79E1E4AD" w14:textId="77777777">
        <w:tc>
          <w:tcPr>
            <w:tcW w:w="0" w:type="auto"/>
          </w:tcPr>
          <w:p w14:paraId="79E1E4A8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24</w:t>
            </w:r>
          </w:p>
        </w:tc>
        <w:tc>
          <w:tcPr>
            <w:tcW w:w="0" w:type="auto"/>
          </w:tcPr>
          <w:p w14:paraId="79E1E4A9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738 </w:t>
            </w:r>
          </w:p>
        </w:tc>
        <w:tc>
          <w:tcPr>
            <w:tcW w:w="0" w:type="auto"/>
          </w:tcPr>
          <w:p w14:paraId="79E1E4AA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475 </w:t>
            </w:r>
          </w:p>
        </w:tc>
        <w:tc>
          <w:tcPr>
            <w:tcW w:w="0" w:type="auto"/>
          </w:tcPr>
          <w:p w14:paraId="79E1E4AB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729 </w:t>
            </w:r>
          </w:p>
        </w:tc>
        <w:tc>
          <w:tcPr>
            <w:tcW w:w="0" w:type="auto"/>
          </w:tcPr>
          <w:p w14:paraId="79E1E4AC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746 </w:t>
            </w:r>
          </w:p>
        </w:tc>
      </w:tr>
      <w:tr w:rsidR="00184FC8" w14:paraId="79E1E4B3" w14:textId="77777777">
        <w:tc>
          <w:tcPr>
            <w:tcW w:w="0" w:type="auto"/>
          </w:tcPr>
          <w:p w14:paraId="79E1E4AE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25</w:t>
            </w:r>
          </w:p>
        </w:tc>
        <w:tc>
          <w:tcPr>
            <w:tcW w:w="0" w:type="auto"/>
          </w:tcPr>
          <w:p w14:paraId="79E1E4AF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730 </w:t>
            </w:r>
          </w:p>
        </w:tc>
        <w:tc>
          <w:tcPr>
            <w:tcW w:w="0" w:type="auto"/>
          </w:tcPr>
          <w:p w14:paraId="79E1E4B0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460 </w:t>
            </w:r>
          </w:p>
        </w:tc>
        <w:tc>
          <w:tcPr>
            <w:tcW w:w="0" w:type="auto"/>
          </w:tcPr>
          <w:p w14:paraId="79E1E4B1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746 </w:t>
            </w:r>
          </w:p>
        </w:tc>
        <w:tc>
          <w:tcPr>
            <w:tcW w:w="0" w:type="auto"/>
          </w:tcPr>
          <w:p w14:paraId="79E1E4B2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716 </w:t>
            </w:r>
          </w:p>
        </w:tc>
      </w:tr>
      <w:tr w:rsidR="00184FC8" w14:paraId="79E1E4B9" w14:textId="77777777">
        <w:tc>
          <w:tcPr>
            <w:tcW w:w="0" w:type="auto"/>
          </w:tcPr>
          <w:p w14:paraId="79E1E4B4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26</w:t>
            </w:r>
          </w:p>
        </w:tc>
        <w:tc>
          <w:tcPr>
            <w:tcW w:w="0" w:type="auto"/>
          </w:tcPr>
          <w:p w14:paraId="79E1E4B5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667 </w:t>
            </w:r>
          </w:p>
        </w:tc>
        <w:tc>
          <w:tcPr>
            <w:tcW w:w="0" w:type="auto"/>
          </w:tcPr>
          <w:p w14:paraId="79E1E4B6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335 </w:t>
            </w:r>
          </w:p>
        </w:tc>
        <w:tc>
          <w:tcPr>
            <w:tcW w:w="0" w:type="auto"/>
          </w:tcPr>
          <w:p w14:paraId="79E1E4B7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695 </w:t>
            </w:r>
          </w:p>
        </w:tc>
        <w:tc>
          <w:tcPr>
            <w:tcW w:w="0" w:type="auto"/>
          </w:tcPr>
          <w:p w14:paraId="79E1E4B8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642 </w:t>
            </w:r>
          </w:p>
        </w:tc>
      </w:tr>
      <w:tr w:rsidR="00184FC8" w14:paraId="79E1E4BF" w14:textId="77777777">
        <w:tc>
          <w:tcPr>
            <w:tcW w:w="0" w:type="auto"/>
          </w:tcPr>
          <w:p w14:paraId="79E1E4BA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27</w:t>
            </w:r>
          </w:p>
        </w:tc>
        <w:tc>
          <w:tcPr>
            <w:tcW w:w="0" w:type="auto"/>
          </w:tcPr>
          <w:p w14:paraId="79E1E4BB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667 </w:t>
            </w:r>
          </w:p>
        </w:tc>
        <w:tc>
          <w:tcPr>
            <w:tcW w:w="0" w:type="auto"/>
          </w:tcPr>
          <w:p w14:paraId="79E1E4BC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333 </w:t>
            </w:r>
          </w:p>
        </w:tc>
        <w:tc>
          <w:tcPr>
            <w:tcW w:w="0" w:type="auto"/>
          </w:tcPr>
          <w:p w14:paraId="79E1E4BD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678 </w:t>
            </w:r>
          </w:p>
        </w:tc>
        <w:tc>
          <w:tcPr>
            <w:tcW w:w="0" w:type="auto"/>
          </w:tcPr>
          <w:p w14:paraId="79E1E4BE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657 </w:t>
            </w:r>
          </w:p>
        </w:tc>
      </w:tr>
      <w:tr w:rsidR="00184FC8" w14:paraId="79E1E4C5" w14:textId="77777777">
        <w:tc>
          <w:tcPr>
            <w:tcW w:w="0" w:type="auto"/>
          </w:tcPr>
          <w:p w14:paraId="79E1E4C0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28</w:t>
            </w:r>
          </w:p>
        </w:tc>
        <w:tc>
          <w:tcPr>
            <w:tcW w:w="0" w:type="auto"/>
          </w:tcPr>
          <w:p w14:paraId="79E1E4C1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706 </w:t>
            </w:r>
          </w:p>
        </w:tc>
        <w:tc>
          <w:tcPr>
            <w:tcW w:w="0" w:type="auto"/>
          </w:tcPr>
          <w:p w14:paraId="79E1E4C2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417 </w:t>
            </w:r>
          </w:p>
        </w:tc>
        <w:tc>
          <w:tcPr>
            <w:tcW w:w="0" w:type="auto"/>
          </w:tcPr>
          <w:p w14:paraId="79E1E4C3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780 </w:t>
            </w:r>
          </w:p>
        </w:tc>
        <w:tc>
          <w:tcPr>
            <w:tcW w:w="0" w:type="auto"/>
          </w:tcPr>
          <w:p w14:paraId="79E1E4C4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642 </w:t>
            </w:r>
          </w:p>
        </w:tc>
      </w:tr>
      <w:tr w:rsidR="00184FC8" w14:paraId="79E1E4CB" w14:textId="77777777">
        <w:tc>
          <w:tcPr>
            <w:tcW w:w="0" w:type="auto"/>
          </w:tcPr>
          <w:p w14:paraId="79E1E4C6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29</w:t>
            </w:r>
          </w:p>
        </w:tc>
        <w:tc>
          <w:tcPr>
            <w:tcW w:w="0" w:type="auto"/>
          </w:tcPr>
          <w:p w14:paraId="79E1E4C7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754 </w:t>
            </w:r>
          </w:p>
        </w:tc>
        <w:tc>
          <w:tcPr>
            <w:tcW w:w="0" w:type="auto"/>
          </w:tcPr>
          <w:p w14:paraId="79E1E4C8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508 </w:t>
            </w:r>
          </w:p>
        </w:tc>
        <w:tc>
          <w:tcPr>
            <w:tcW w:w="0" w:type="auto"/>
          </w:tcPr>
          <w:p w14:paraId="79E1E4C9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780 </w:t>
            </w:r>
          </w:p>
        </w:tc>
        <w:tc>
          <w:tcPr>
            <w:tcW w:w="0" w:type="auto"/>
          </w:tcPr>
          <w:p w14:paraId="79E1E4CA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731 </w:t>
            </w:r>
          </w:p>
        </w:tc>
      </w:tr>
      <w:tr w:rsidR="00184FC8" w14:paraId="79E1E4D1" w14:textId="77777777">
        <w:tc>
          <w:tcPr>
            <w:tcW w:w="0" w:type="auto"/>
          </w:tcPr>
          <w:p w14:paraId="79E1E4CC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30</w:t>
            </w:r>
          </w:p>
        </w:tc>
        <w:tc>
          <w:tcPr>
            <w:tcW w:w="0" w:type="auto"/>
          </w:tcPr>
          <w:p w14:paraId="79E1E4CD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730 </w:t>
            </w:r>
          </w:p>
        </w:tc>
        <w:tc>
          <w:tcPr>
            <w:tcW w:w="0" w:type="auto"/>
          </w:tcPr>
          <w:p w14:paraId="79E1E4CE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462 </w:t>
            </w:r>
          </w:p>
        </w:tc>
        <w:tc>
          <w:tcPr>
            <w:tcW w:w="0" w:type="auto"/>
          </w:tcPr>
          <w:p w14:paraId="79E1E4CF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780 </w:t>
            </w:r>
          </w:p>
        </w:tc>
        <w:tc>
          <w:tcPr>
            <w:tcW w:w="0" w:type="auto"/>
          </w:tcPr>
          <w:p w14:paraId="79E1E4D0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 xml:space="preserve">0.687 </w:t>
            </w:r>
          </w:p>
        </w:tc>
      </w:tr>
      <w:tr w:rsidR="00184FC8" w14:paraId="79E1E4D7" w14:textId="77777777">
        <w:tc>
          <w:tcPr>
            <w:tcW w:w="0" w:type="auto"/>
          </w:tcPr>
          <w:p w14:paraId="79E1E4D2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rPr>
                <w:b/>
              </w:rPr>
              <w:t>平均值</w:t>
            </w:r>
          </w:p>
        </w:tc>
        <w:tc>
          <w:tcPr>
            <w:tcW w:w="0" w:type="auto"/>
          </w:tcPr>
          <w:p w14:paraId="79E1E4D3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rPr>
                <w:b/>
              </w:rPr>
              <w:t>0.687</w:t>
            </w:r>
          </w:p>
        </w:tc>
        <w:tc>
          <w:tcPr>
            <w:tcW w:w="0" w:type="auto"/>
          </w:tcPr>
          <w:p w14:paraId="79E1E4D4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rPr>
                <w:b/>
              </w:rPr>
              <w:t>0.373</w:t>
            </w:r>
          </w:p>
        </w:tc>
        <w:tc>
          <w:tcPr>
            <w:tcW w:w="0" w:type="auto"/>
          </w:tcPr>
          <w:p w14:paraId="79E1E4D5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rPr>
                <w:b/>
              </w:rPr>
              <w:t>0.690</w:t>
            </w:r>
          </w:p>
        </w:tc>
        <w:tc>
          <w:tcPr>
            <w:tcW w:w="0" w:type="auto"/>
          </w:tcPr>
          <w:p w14:paraId="79E1E4D6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rPr>
                <w:b/>
              </w:rPr>
              <w:t>0.684</w:t>
            </w:r>
          </w:p>
        </w:tc>
      </w:tr>
    </w:tbl>
    <w:p w14:paraId="79E1E4D8" w14:textId="77777777" w:rsidR="00184FC8" w:rsidRDefault="00BC7ED4">
      <w:pPr>
        <w:numPr>
          <w:ilvl w:val="0"/>
          <w:numId w:val="15"/>
        </w:numPr>
      </w:pPr>
      <w:r>
        <w:t>iris</w:t>
      </w:r>
      <w:r>
        <w:t>数据集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95"/>
        <w:gridCol w:w="2058"/>
        <w:gridCol w:w="1670"/>
        <w:gridCol w:w="3733"/>
      </w:tblGrid>
      <w:tr w:rsidR="00184FC8" w14:paraId="79E1E4D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E1E4D9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实验次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E1E4DA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整体分类精度</w:t>
            </w:r>
            <w:r>
              <w:t>O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E1E4DB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kappa</w:t>
            </w:r>
            <w:r>
              <w:t>系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E1E4DC" w14:textId="77777777" w:rsidR="00184FC8" w:rsidRDefault="00BC7ED4">
            <w:pPr>
              <w:pStyle w:val="Compact"/>
              <w:numPr>
                <w:ilvl w:val="0"/>
                <w:numId w:val="1"/>
              </w:numPr>
              <w:rPr>
                <w:lang w:eastAsia="zh-CN"/>
              </w:rPr>
            </w:pPr>
            <w:r>
              <w:rPr>
                <w:lang w:eastAsia="zh-CN"/>
              </w:rPr>
              <w:t>类别分类精度</w:t>
            </w:r>
            <w:r>
              <w:rPr>
                <w:lang w:eastAsia="zh-CN"/>
              </w:rPr>
              <w:t>AA</w:t>
            </w:r>
            <w:r>
              <w:rPr>
                <w:lang w:eastAsia="zh-CN"/>
              </w:rPr>
              <w:t>（依次为第</w:t>
            </w:r>
            <w:r>
              <w:rPr>
                <w:lang w:eastAsia="zh-CN"/>
              </w:rPr>
              <w:t>1</w:t>
            </w:r>
            <w:r>
              <w:rPr>
                <w:lang w:eastAsia="zh-CN"/>
              </w:rPr>
              <w:t>，</w:t>
            </w:r>
            <w:r>
              <w:rPr>
                <w:lang w:eastAsia="zh-CN"/>
              </w:rPr>
              <w:t>2</w:t>
            </w:r>
            <w:r>
              <w:rPr>
                <w:lang w:eastAsia="zh-CN"/>
              </w:rPr>
              <w:t>，</w:t>
            </w:r>
            <w:r>
              <w:rPr>
                <w:lang w:eastAsia="zh-CN"/>
              </w:rPr>
              <w:t>3</w:t>
            </w:r>
            <w:r>
              <w:rPr>
                <w:lang w:eastAsia="zh-CN"/>
              </w:rPr>
              <w:t>类）</w:t>
            </w:r>
          </w:p>
        </w:tc>
      </w:tr>
      <w:tr w:rsidR="00184FC8" w14:paraId="79E1E4E2" w14:textId="77777777">
        <w:tc>
          <w:tcPr>
            <w:tcW w:w="0" w:type="auto"/>
          </w:tcPr>
          <w:p w14:paraId="79E1E4DE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1</w:t>
            </w:r>
          </w:p>
        </w:tc>
        <w:tc>
          <w:tcPr>
            <w:tcW w:w="0" w:type="auto"/>
          </w:tcPr>
          <w:p w14:paraId="79E1E4DF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0.900</w:t>
            </w:r>
          </w:p>
        </w:tc>
        <w:tc>
          <w:tcPr>
            <w:tcW w:w="0" w:type="auto"/>
          </w:tcPr>
          <w:p w14:paraId="79E1E4E0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0.850</w:t>
            </w:r>
          </w:p>
        </w:tc>
        <w:tc>
          <w:tcPr>
            <w:tcW w:w="0" w:type="auto"/>
          </w:tcPr>
          <w:p w14:paraId="79E1E4E1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1.00  0.767  0.933</w:t>
            </w:r>
          </w:p>
        </w:tc>
      </w:tr>
      <w:tr w:rsidR="00184FC8" w14:paraId="79E1E4E7" w14:textId="77777777">
        <w:tc>
          <w:tcPr>
            <w:tcW w:w="0" w:type="auto"/>
          </w:tcPr>
          <w:p w14:paraId="79E1E4E3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2</w:t>
            </w:r>
          </w:p>
        </w:tc>
        <w:tc>
          <w:tcPr>
            <w:tcW w:w="0" w:type="auto"/>
          </w:tcPr>
          <w:p w14:paraId="79E1E4E4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0.911</w:t>
            </w:r>
          </w:p>
        </w:tc>
        <w:tc>
          <w:tcPr>
            <w:tcW w:w="0" w:type="auto"/>
          </w:tcPr>
          <w:p w14:paraId="79E1E4E5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0.867</w:t>
            </w:r>
          </w:p>
        </w:tc>
        <w:tc>
          <w:tcPr>
            <w:tcW w:w="0" w:type="auto"/>
          </w:tcPr>
          <w:p w14:paraId="79E1E4E6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1.00  0.800  0.933</w:t>
            </w:r>
          </w:p>
        </w:tc>
      </w:tr>
      <w:tr w:rsidR="00184FC8" w14:paraId="79E1E4EC" w14:textId="77777777">
        <w:tc>
          <w:tcPr>
            <w:tcW w:w="0" w:type="auto"/>
          </w:tcPr>
          <w:p w14:paraId="79E1E4E8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3</w:t>
            </w:r>
          </w:p>
        </w:tc>
        <w:tc>
          <w:tcPr>
            <w:tcW w:w="0" w:type="auto"/>
          </w:tcPr>
          <w:p w14:paraId="79E1E4E9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0.833</w:t>
            </w:r>
          </w:p>
        </w:tc>
        <w:tc>
          <w:tcPr>
            <w:tcW w:w="0" w:type="auto"/>
          </w:tcPr>
          <w:p w14:paraId="79E1E4EA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0.750</w:t>
            </w:r>
          </w:p>
        </w:tc>
        <w:tc>
          <w:tcPr>
            <w:tcW w:w="0" w:type="auto"/>
          </w:tcPr>
          <w:p w14:paraId="79E1E4EB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1.00  0.800  0.700</w:t>
            </w:r>
          </w:p>
        </w:tc>
      </w:tr>
      <w:tr w:rsidR="00184FC8" w14:paraId="79E1E4F1" w14:textId="77777777">
        <w:tc>
          <w:tcPr>
            <w:tcW w:w="0" w:type="auto"/>
          </w:tcPr>
          <w:p w14:paraId="79E1E4ED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4</w:t>
            </w:r>
          </w:p>
        </w:tc>
        <w:tc>
          <w:tcPr>
            <w:tcW w:w="0" w:type="auto"/>
          </w:tcPr>
          <w:p w14:paraId="79E1E4EE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0.956</w:t>
            </w:r>
          </w:p>
        </w:tc>
        <w:tc>
          <w:tcPr>
            <w:tcW w:w="0" w:type="auto"/>
          </w:tcPr>
          <w:p w14:paraId="79E1E4EF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0.933</w:t>
            </w:r>
          </w:p>
        </w:tc>
        <w:tc>
          <w:tcPr>
            <w:tcW w:w="0" w:type="auto"/>
          </w:tcPr>
          <w:p w14:paraId="79E1E4F0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1.00  0.900  0.967</w:t>
            </w:r>
          </w:p>
        </w:tc>
      </w:tr>
      <w:tr w:rsidR="00184FC8" w14:paraId="79E1E4F6" w14:textId="77777777">
        <w:tc>
          <w:tcPr>
            <w:tcW w:w="0" w:type="auto"/>
          </w:tcPr>
          <w:p w14:paraId="79E1E4F2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5</w:t>
            </w:r>
          </w:p>
        </w:tc>
        <w:tc>
          <w:tcPr>
            <w:tcW w:w="0" w:type="auto"/>
          </w:tcPr>
          <w:p w14:paraId="79E1E4F3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0.922</w:t>
            </w:r>
          </w:p>
        </w:tc>
        <w:tc>
          <w:tcPr>
            <w:tcW w:w="0" w:type="auto"/>
          </w:tcPr>
          <w:p w14:paraId="79E1E4F4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0.883</w:t>
            </w:r>
          </w:p>
        </w:tc>
        <w:tc>
          <w:tcPr>
            <w:tcW w:w="0" w:type="auto"/>
          </w:tcPr>
          <w:p w14:paraId="79E1E4F5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1.00  0.900  0.867</w:t>
            </w:r>
          </w:p>
        </w:tc>
      </w:tr>
      <w:tr w:rsidR="00184FC8" w14:paraId="79E1E4FB" w14:textId="77777777">
        <w:tc>
          <w:tcPr>
            <w:tcW w:w="0" w:type="auto"/>
          </w:tcPr>
          <w:p w14:paraId="79E1E4F7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6</w:t>
            </w:r>
          </w:p>
        </w:tc>
        <w:tc>
          <w:tcPr>
            <w:tcW w:w="0" w:type="auto"/>
          </w:tcPr>
          <w:p w14:paraId="79E1E4F8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0.967</w:t>
            </w:r>
          </w:p>
        </w:tc>
        <w:tc>
          <w:tcPr>
            <w:tcW w:w="0" w:type="auto"/>
          </w:tcPr>
          <w:p w14:paraId="79E1E4F9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0.950</w:t>
            </w:r>
          </w:p>
        </w:tc>
        <w:tc>
          <w:tcPr>
            <w:tcW w:w="0" w:type="auto"/>
          </w:tcPr>
          <w:p w14:paraId="79E1E4FA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1.00  0.900  1.000</w:t>
            </w:r>
          </w:p>
        </w:tc>
      </w:tr>
      <w:tr w:rsidR="00184FC8" w14:paraId="79E1E500" w14:textId="77777777">
        <w:tc>
          <w:tcPr>
            <w:tcW w:w="0" w:type="auto"/>
          </w:tcPr>
          <w:p w14:paraId="79E1E4FC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7</w:t>
            </w:r>
          </w:p>
        </w:tc>
        <w:tc>
          <w:tcPr>
            <w:tcW w:w="0" w:type="auto"/>
          </w:tcPr>
          <w:p w14:paraId="79E1E4FD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0.900</w:t>
            </w:r>
          </w:p>
        </w:tc>
        <w:tc>
          <w:tcPr>
            <w:tcW w:w="0" w:type="auto"/>
          </w:tcPr>
          <w:p w14:paraId="79E1E4FE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0.850</w:t>
            </w:r>
          </w:p>
        </w:tc>
        <w:tc>
          <w:tcPr>
            <w:tcW w:w="0" w:type="auto"/>
          </w:tcPr>
          <w:p w14:paraId="79E1E4FF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1.00  0.800  0.900</w:t>
            </w:r>
          </w:p>
        </w:tc>
      </w:tr>
      <w:tr w:rsidR="00184FC8" w14:paraId="79E1E505" w14:textId="77777777">
        <w:tc>
          <w:tcPr>
            <w:tcW w:w="0" w:type="auto"/>
          </w:tcPr>
          <w:p w14:paraId="79E1E501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8</w:t>
            </w:r>
          </w:p>
        </w:tc>
        <w:tc>
          <w:tcPr>
            <w:tcW w:w="0" w:type="auto"/>
          </w:tcPr>
          <w:p w14:paraId="79E1E502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0.944</w:t>
            </w:r>
          </w:p>
        </w:tc>
        <w:tc>
          <w:tcPr>
            <w:tcW w:w="0" w:type="auto"/>
          </w:tcPr>
          <w:p w14:paraId="79E1E503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0.917</w:t>
            </w:r>
          </w:p>
        </w:tc>
        <w:tc>
          <w:tcPr>
            <w:tcW w:w="0" w:type="auto"/>
          </w:tcPr>
          <w:p w14:paraId="79E1E504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1.00  0.900  0.933</w:t>
            </w:r>
          </w:p>
        </w:tc>
      </w:tr>
      <w:tr w:rsidR="00184FC8" w14:paraId="79E1E50A" w14:textId="77777777">
        <w:tc>
          <w:tcPr>
            <w:tcW w:w="0" w:type="auto"/>
          </w:tcPr>
          <w:p w14:paraId="79E1E506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9</w:t>
            </w:r>
          </w:p>
        </w:tc>
        <w:tc>
          <w:tcPr>
            <w:tcW w:w="0" w:type="auto"/>
          </w:tcPr>
          <w:p w14:paraId="79E1E507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0.933</w:t>
            </w:r>
          </w:p>
        </w:tc>
        <w:tc>
          <w:tcPr>
            <w:tcW w:w="0" w:type="auto"/>
          </w:tcPr>
          <w:p w14:paraId="79E1E508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0.900</w:t>
            </w:r>
          </w:p>
        </w:tc>
        <w:tc>
          <w:tcPr>
            <w:tcW w:w="0" w:type="auto"/>
          </w:tcPr>
          <w:p w14:paraId="79E1E509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1.00  0.967  0.833</w:t>
            </w:r>
          </w:p>
        </w:tc>
      </w:tr>
      <w:tr w:rsidR="00184FC8" w14:paraId="79E1E50F" w14:textId="77777777">
        <w:tc>
          <w:tcPr>
            <w:tcW w:w="0" w:type="auto"/>
          </w:tcPr>
          <w:p w14:paraId="79E1E50B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10</w:t>
            </w:r>
          </w:p>
        </w:tc>
        <w:tc>
          <w:tcPr>
            <w:tcW w:w="0" w:type="auto"/>
          </w:tcPr>
          <w:p w14:paraId="79E1E50C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0.956</w:t>
            </w:r>
          </w:p>
        </w:tc>
        <w:tc>
          <w:tcPr>
            <w:tcW w:w="0" w:type="auto"/>
          </w:tcPr>
          <w:p w14:paraId="79E1E50D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0.933</w:t>
            </w:r>
          </w:p>
        </w:tc>
        <w:tc>
          <w:tcPr>
            <w:tcW w:w="0" w:type="auto"/>
          </w:tcPr>
          <w:p w14:paraId="79E1E50E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1.00  0.933  0.933</w:t>
            </w:r>
          </w:p>
        </w:tc>
      </w:tr>
      <w:tr w:rsidR="00184FC8" w14:paraId="79E1E514" w14:textId="77777777">
        <w:tc>
          <w:tcPr>
            <w:tcW w:w="0" w:type="auto"/>
          </w:tcPr>
          <w:p w14:paraId="79E1E510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11</w:t>
            </w:r>
          </w:p>
        </w:tc>
        <w:tc>
          <w:tcPr>
            <w:tcW w:w="0" w:type="auto"/>
          </w:tcPr>
          <w:p w14:paraId="79E1E511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0.900</w:t>
            </w:r>
          </w:p>
        </w:tc>
        <w:tc>
          <w:tcPr>
            <w:tcW w:w="0" w:type="auto"/>
          </w:tcPr>
          <w:p w14:paraId="79E1E512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0.850</w:t>
            </w:r>
          </w:p>
        </w:tc>
        <w:tc>
          <w:tcPr>
            <w:tcW w:w="0" w:type="auto"/>
          </w:tcPr>
          <w:p w14:paraId="79E1E513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1.00  0.833  0.867</w:t>
            </w:r>
          </w:p>
        </w:tc>
      </w:tr>
      <w:tr w:rsidR="00184FC8" w14:paraId="79E1E519" w14:textId="77777777">
        <w:tc>
          <w:tcPr>
            <w:tcW w:w="0" w:type="auto"/>
          </w:tcPr>
          <w:p w14:paraId="79E1E515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12</w:t>
            </w:r>
          </w:p>
        </w:tc>
        <w:tc>
          <w:tcPr>
            <w:tcW w:w="0" w:type="auto"/>
          </w:tcPr>
          <w:p w14:paraId="79E1E516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0.822</w:t>
            </w:r>
          </w:p>
        </w:tc>
        <w:tc>
          <w:tcPr>
            <w:tcW w:w="0" w:type="auto"/>
          </w:tcPr>
          <w:p w14:paraId="79E1E517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0.733</w:t>
            </w:r>
          </w:p>
        </w:tc>
        <w:tc>
          <w:tcPr>
            <w:tcW w:w="0" w:type="auto"/>
          </w:tcPr>
          <w:p w14:paraId="79E1E518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1.00  0.667  0.800</w:t>
            </w:r>
          </w:p>
        </w:tc>
      </w:tr>
      <w:tr w:rsidR="00184FC8" w14:paraId="79E1E51E" w14:textId="77777777">
        <w:tc>
          <w:tcPr>
            <w:tcW w:w="0" w:type="auto"/>
          </w:tcPr>
          <w:p w14:paraId="79E1E51A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13</w:t>
            </w:r>
          </w:p>
        </w:tc>
        <w:tc>
          <w:tcPr>
            <w:tcW w:w="0" w:type="auto"/>
          </w:tcPr>
          <w:p w14:paraId="79E1E51B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0.833</w:t>
            </w:r>
          </w:p>
        </w:tc>
        <w:tc>
          <w:tcPr>
            <w:tcW w:w="0" w:type="auto"/>
          </w:tcPr>
          <w:p w14:paraId="79E1E51C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0.75</w:t>
            </w:r>
          </w:p>
        </w:tc>
        <w:tc>
          <w:tcPr>
            <w:tcW w:w="0" w:type="auto"/>
          </w:tcPr>
          <w:p w14:paraId="79E1E51D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1.00  0.800  0.700</w:t>
            </w:r>
          </w:p>
        </w:tc>
      </w:tr>
      <w:tr w:rsidR="00184FC8" w14:paraId="79E1E523" w14:textId="77777777">
        <w:tc>
          <w:tcPr>
            <w:tcW w:w="0" w:type="auto"/>
          </w:tcPr>
          <w:p w14:paraId="79E1E51F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14</w:t>
            </w:r>
          </w:p>
        </w:tc>
        <w:tc>
          <w:tcPr>
            <w:tcW w:w="0" w:type="auto"/>
          </w:tcPr>
          <w:p w14:paraId="79E1E520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0.967</w:t>
            </w:r>
          </w:p>
        </w:tc>
        <w:tc>
          <w:tcPr>
            <w:tcW w:w="0" w:type="auto"/>
          </w:tcPr>
          <w:p w14:paraId="79E1E521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0.950</w:t>
            </w:r>
          </w:p>
        </w:tc>
        <w:tc>
          <w:tcPr>
            <w:tcW w:w="0" w:type="auto"/>
          </w:tcPr>
          <w:p w14:paraId="79E1E522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1.00  0.933  0.967</w:t>
            </w:r>
          </w:p>
        </w:tc>
      </w:tr>
      <w:tr w:rsidR="00184FC8" w14:paraId="79E1E528" w14:textId="77777777">
        <w:tc>
          <w:tcPr>
            <w:tcW w:w="0" w:type="auto"/>
          </w:tcPr>
          <w:p w14:paraId="79E1E524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15</w:t>
            </w:r>
          </w:p>
        </w:tc>
        <w:tc>
          <w:tcPr>
            <w:tcW w:w="0" w:type="auto"/>
          </w:tcPr>
          <w:p w14:paraId="79E1E525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0.878</w:t>
            </w:r>
          </w:p>
        </w:tc>
        <w:tc>
          <w:tcPr>
            <w:tcW w:w="0" w:type="auto"/>
          </w:tcPr>
          <w:p w14:paraId="79E1E526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0.817</w:t>
            </w:r>
          </w:p>
        </w:tc>
        <w:tc>
          <w:tcPr>
            <w:tcW w:w="0" w:type="auto"/>
          </w:tcPr>
          <w:p w14:paraId="79E1E527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1.00  0.633  1.000</w:t>
            </w:r>
          </w:p>
        </w:tc>
      </w:tr>
      <w:tr w:rsidR="00184FC8" w14:paraId="79E1E52D" w14:textId="77777777">
        <w:tc>
          <w:tcPr>
            <w:tcW w:w="0" w:type="auto"/>
          </w:tcPr>
          <w:p w14:paraId="79E1E529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16</w:t>
            </w:r>
          </w:p>
        </w:tc>
        <w:tc>
          <w:tcPr>
            <w:tcW w:w="0" w:type="auto"/>
          </w:tcPr>
          <w:p w14:paraId="79E1E52A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0.922</w:t>
            </w:r>
          </w:p>
        </w:tc>
        <w:tc>
          <w:tcPr>
            <w:tcW w:w="0" w:type="auto"/>
          </w:tcPr>
          <w:p w14:paraId="79E1E52B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0.883</w:t>
            </w:r>
          </w:p>
        </w:tc>
        <w:tc>
          <w:tcPr>
            <w:tcW w:w="0" w:type="auto"/>
          </w:tcPr>
          <w:p w14:paraId="79E1E52C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1.00  0.933  0.833</w:t>
            </w:r>
          </w:p>
        </w:tc>
      </w:tr>
      <w:tr w:rsidR="00184FC8" w14:paraId="79E1E532" w14:textId="77777777">
        <w:tc>
          <w:tcPr>
            <w:tcW w:w="0" w:type="auto"/>
          </w:tcPr>
          <w:p w14:paraId="79E1E52E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17</w:t>
            </w:r>
          </w:p>
        </w:tc>
        <w:tc>
          <w:tcPr>
            <w:tcW w:w="0" w:type="auto"/>
          </w:tcPr>
          <w:p w14:paraId="79E1E52F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0.644</w:t>
            </w:r>
          </w:p>
        </w:tc>
        <w:tc>
          <w:tcPr>
            <w:tcW w:w="0" w:type="auto"/>
          </w:tcPr>
          <w:p w14:paraId="79E1E530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0.467</w:t>
            </w:r>
          </w:p>
        </w:tc>
        <w:tc>
          <w:tcPr>
            <w:tcW w:w="0" w:type="auto"/>
          </w:tcPr>
          <w:p w14:paraId="79E1E531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1.00  0.433  0.500</w:t>
            </w:r>
          </w:p>
        </w:tc>
      </w:tr>
      <w:tr w:rsidR="00184FC8" w14:paraId="79E1E537" w14:textId="77777777">
        <w:tc>
          <w:tcPr>
            <w:tcW w:w="0" w:type="auto"/>
          </w:tcPr>
          <w:p w14:paraId="79E1E533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18</w:t>
            </w:r>
          </w:p>
        </w:tc>
        <w:tc>
          <w:tcPr>
            <w:tcW w:w="0" w:type="auto"/>
          </w:tcPr>
          <w:p w14:paraId="79E1E534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0.900</w:t>
            </w:r>
          </w:p>
        </w:tc>
        <w:tc>
          <w:tcPr>
            <w:tcW w:w="0" w:type="auto"/>
          </w:tcPr>
          <w:p w14:paraId="79E1E535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0.850</w:t>
            </w:r>
          </w:p>
        </w:tc>
        <w:tc>
          <w:tcPr>
            <w:tcW w:w="0" w:type="auto"/>
          </w:tcPr>
          <w:p w14:paraId="79E1E536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1.00  0.833  0.867</w:t>
            </w:r>
          </w:p>
        </w:tc>
      </w:tr>
      <w:tr w:rsidR="00184FC8" w14:paraId="79E1E53C" w14:textId="77777777">
        <w:tc>
          <w:tcPr>
            <w:tcW w:w="0" w:type="auto"/>
          </w:tcPr>
          <w:p w14:paraId="79E1E538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19</w:t>
            </w:r>
          </w:p>
        </w:tc>
        <w:tc>
          <w:tcPr>
            <w:tcW w:w="0" w:type="auto"/>
          </w:tcPr>
          <w:p w14:paraId="79E1E539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0.900</w:t>
            </w:r>
          </w:p>
        </w:tc>
        <w:tc>
          <w:tcPr>
            <w:tcW w:w="0" w:type="auto"/>
          </w:tcPr>
          <w:p w14:paraId="79E1E53A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0.850</w:t>
            </w:r>
          </w:p>
        </w:tc>
        <w:tc>
          <w:tcPr>
            <w:tcW w:w="0" w:type="auto"/>
          </w:tcPr>
          <w:p w14:paraId="79E1E53B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1.00  0.867  0.833</w:t>
            </w:r>
          </w:p>
        </w:tc>
      </w:tr>
      <w:tr w:rsidR="00184FC8" w14:paraId="79E1E541" w14:textId="77777777">
        <w:tc>
          <w:tcPr>
            <w:tcW w:w="0" w:type="auto"/>
          </w:tcPr>
          <w:p w14:paraId="79E1E53D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20</w:t>
            </w:r>
          </w:p>
        </w:tc>
        <w:tc>
          <w:tcPr>
            <w:tcW w:w="0" w:type="auto"/>
          </w:tcPr>
          <w:p w14:paraId="79E1E53E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0.889</w:t>
            </w:r>
          </w:p>
        </w:tc>
        <w:tc>
          <w:tcPr>
            <w:tcW w:w="0" w:type="auto"/>
          </w:tcPr>
          <w:p w14:paraId="79E1E53F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0.833</w:t>
            </w:r>
          </w:p>
        </w:tc>
        <w:tc>
          <w:tcPr>
            <w:tcW w:w="0" w:type="auto"/>
          </w:tcPr>
          <w:p w14:paraId="79E1E540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1.00  0.867  0.800</w:t>
            </w:r>
          </w:p>
        </w:tc>
      </w:tr>
      <w:tr w:rsidR="00184FC8" w14:paraId="79E1E546" w14:textId="77777777">
        <w:tc>
          <w:tcPr>
            <w:tcW w:w="0" w:type="auto"/>
          </w:tcPr>
          <w:p w14:paraId="79E1E542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21</w:t>
            </w:r>
          </w:p>
        </w:tc>
        <w:tc>
          <w:tcPr>
            <w:tcW w:w="0" w:type="auto"/>
          </w:tcPr>
          <w:p w14:paraId="79E1E543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0.900</w:t>
            </w:r>
          </w:p>
        </w:tc>
        <w:tc>
          <w:tcPr>
            <w:tcW w:w="0" w:type="auto"/>
          </w:tcPr>
          <w:p w14:paraId="79E1E544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0.850</w:t>
            </w:r>
          </w:p>
        </w:tc>
        <w:tc>
          <w:tcPr>
            <w:tcW w:w="0" w:type="auto"/>
          </w:tcPr>
          <w:p w14:paraId="79E1E545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1.00  0.900  0.800</w:t>
            </w:r>
          </w:p>
        </w:tc>
      </w:tr>
      <w:tr w:rsidR="00184FC8" w14:paraId="79E1E54B" w14:textId="77777777">
        <w:tc>
          <w:tcPr>
            <w:tcW w:w="0" w:type="auto"/>
          </w:tcPr>
          <w:p w14:paraId="79E1E547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22</w:t>
            </w:r>
          </w:p>
        </w:tc>
        <w:tc>
          <w:tcPr>
            <w:tcW w:w="0" w:type="auto"/>
          </w:tcPr>
          <w:p w14:paraId="79E1E548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0.900</w:t>
            </w:r>
          </w:p>
        </w:tc>
        <w:tc>
          <w:tcPr>
            <w:tcW w:w="0" w:type="auto"/>
          </w:tcPr>
          <w:p w14:paraId="79E1E549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0.850</w:t>
            </w:r>
          </w:p>
        </w:tc>
        <w:tc>
          <w:tcPr>
            <w:tcW w:w="0" w:type="auto"/>
          </w:tcPr>
          <w:p w14:paraId="79E1E54A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1.00  0.833  0.867</w:t>
            </w:r>
          </w:p>
        </w:tc>
      </w:tr>
      <w:tr w:rsidR="00184FC8" w14:paraId="79E1E550" w14:textId="77777777">
        <w:tc>
          <w:tcPr>
            <w:tcW w:w="0" w:type="auto"/>
          </w:tcPr>
          <w:p w14:paraId="79E1E54C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23</w:t>
            </w:r>
          </w:p>
        </w:tc>
        <w:tc>
          <w:tcPr>
            <w:tcW w:w="0" w:type="auto"/>
          </w:tcPr>
          <w:p w14:paraId="79E1E54D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0.911</w:t>
            </w:r>
          </w:p>
        </w:tc>
        <w:tc>
          <w:tcPr>
            <w:tcW w:w="0" w:type="auto"/>
          </w:tcPr>
          <w:p w14:paraId="79E1E54E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0.867</w:t>
            </w:r>
          </w:p>
        </w:tc>
        <w:tc>
          <w:tcPr>
            <w:tcW w:w="0" w:type="auto"/>
          </w:tcPr>
          <w:p w14:paraId="79E1E54F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1.00  0.967  0.767</w:t>
            </w:r>
          </w:p>
        </w:tc>
      </w:tr>
      <w:tr w:rsidR="00184FC8" w14:paraId="79E1E555" w14:textId="77777777">
        <w:tc>
          <w:tcPr>
            <w:tcW w:w="0" w:type="auto"/>
          </w:tcPr>
          <w:p w14:paraId="79E1E551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24</w:t>
            </w:r>
          </w:p>
        </w:tc>
        <w:tc>
          <w:tcPr>
            <w:tcW w:w="0" w:type="auto"/>
          </w:tcPr>
          <w:p w14:paraId="79E1E552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0.944</w:t>
            </w:r>
          </w:p>
        </w:tc>
        <w:tc>
          <w:tcPr>
            <w:tcW w:w="0" w:type="auto"/>
          </w:tcPr>
          <w:p w14:paraId="79E1E553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0.917</w:t>
            </w:r>
          </w:p>
        </w:tc>
        <w:tc>
          <w:tcPr>
            <w:tcW w:w="0" w:type="auto"/>
          </w:tcPr>
          <w:p w14:paraId="79E1E554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1.00  0.833  1.000</w:t>
            </w:r>
          </w:p>
        </w:tc>
      </w:tr>
      <w:tr w:rsidR="00184FC8" w14:paraId="79E1E55A" w14:textId="77777777">
        <w:tc>
          <w:tcPr>
            <w:tcW w:w="0" w:type="auto"/>
          </w:tcPr>
          <w:p w14:paraId="79E1E556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25</w:t>
            </w:r>
          </w:p>
        </w:tc>
        <w:tc>
          <w:tcPr>
            <w:tcW w:w="0" w:type="auto"/>
          </w:tcPr>
          <w:p w14:paraId="79E1E557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0.944</w:t>
            </w:r>
          </w:p>
        </w:tc>
        <w:tc>
          <w:tcPr>
            <w:tcW w:w="0" w:type="auto"/>
          </w:tcPr>
          <w:p w14:paraId="79E1E558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0.917</w:t>
            </w:r>
          </w:p>
        </w:tc>
        <w:tc>
          <w:tcPr>
            <w:tcW w:w="0" w:type="auto"/>
          </w:tcPr>
          <w:p w14:paraId="79E1E559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1.00  0.967  0.867</w:t>
            </w:r>
          </w:p>
        </w:tc>
      </w:tr>
      <w:tr w:rsidR="00184FC8" w14:paraId="79E1E55F" w14:textId="77777777">
        <w:tc>
          <w:tcPr>
            <w:tcW w:w="0" w:type="auto"/>
          </w:tcPr>
          <w:p w14:paraId="79E1E55B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26</w:t>
            </w:r>
          </w:p>
        </w:tc>
        <w:tc>
          <w:tcPr>
            <w:tcW w:w="0" w:type="auto"/>
          </w:tcPr>
          <w:p w14:paraId="79E1E55C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0.922</w:t>
            </w:r>
          </w:p>
        </w:tc>
        <w:tc>
          <w:tcPr>
            <w:tcW w:w="0" w:type="auto"/>
          </w:tcPr>
          <w:p w14:paraId="79E1E55D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0.883</w:t>
            </w:r>
          </w:p>
        </w:tc>
        <w:tc>
          <w:tcPr>
            <w:tcW w:w="0" w:type="auto"/>
          </w:tcPr>
          <w:p w14:paraId="79E1E55E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0.97  0.867  0.933</w:t>
            </w:r>
          </w:p>
        </w:tc>
      </w:tr>
      <w:tr w:rsidR="00184FC8" w14:paraId="79E1E564" w14:textId="77777777">
        <w:tc>
          <w:tcPr>
            <w:tcW w:w="0" w:type="auto"/>
          </w:tcPr>
          <w:p w14:paraId="79E1E560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27</w:t>
            </w:r>
          </w:p>
        </w:tc>
        <w:tc>
          <w:tcPr>
            <w:tcW w:w="0" w:type="auto"/>
          </w:tcPr>
          <w:p w14:paraId="79E1E561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0.956</w:t>
            </w:r>
          </w:p>
        </w:tc>
        <w:tc>
          <w:tcPr>
            <w:tcW w:w="0" w:type="auto"/>
          </w:tcPr>
          <w:p w14:paraId="79E1E562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0.933</w:t>
            </w:r>
          </w:p>
        </w:tc>
        <w:tc>
          <w:tcPr>
            <w:tcW w:w="0" w:type="auto"/>
          </w:tcPr>
          <w:p w14:paraId="79E1E563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1.00  0.900  0.967</w:t>
            </w:r>
          </w:p>
        </w:tc>
      </w:tr>
      <w:tr w:rsidR="00184FC8" w14:paraId="79E1E569" w14:textId="77777777">
        <w:tc>
          <w:tcPr>
            <w:tcW w:w="0" w:type="auto"/>
          </w:tcPr>
          <w:p w14:paraId="79E1E565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28</w:t>
            </w:r>
          </w:p>
        </w:tc>
        <w:tc>
          <w:tcPr>
            <w:tcW w:w="0" w:type="auto"/>
          </w:tcPr>
          <w:p w14:paraId="79E1E566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0.922</w:t>
            </w:r>
          </w:p>
        </w:tc>
        <w:tc>
          <w:tcPr>
            <w:tcW w:w="0" w:type="auto"/>
          </w:tcPr>
          <w:p w14:paraId="79E1E567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0.883</w:t>
            </w:r>
          </w:p>
        </w:tc>
        <w:tc>
          <w:tcPr>
            <w:tcW w:w="0" w:type="auto"/>
          </w:tcPr>
          <w:p w14:paraId="79E1E568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1.00  0.900  0.867</w:t>
            </w:r>
          </w:p>
        </w:tc>
      </w:tr>
      <w:tr w:rsidR="00184FC8" w14:paraId="79E1E56E" w14:textId="77777777">
        <w:tc>
          <w:tcPr>
            <w:tcW w:w="0" w:type="auto"/>
          </w:tcPr>
          <w:p w14:paraId="79E1E56A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29</w:t>
            </w:r>
          </w:p>
        </w:tc>
        <w:tc>
          <w:tcPr>
            <w:tcW w:w="0" w:type="auto"/>
          </w:tcPr>
          <w:p w14:paraId="79E1E56B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0.956</w:t>
            </w:r>
          </w:p>
        </w:tc>
        <w:tc>
          <w:tcPr>
            <w:tcW w:w="0" w:type="auto"/>
          </w:tcPr>
          <w:p w14:paraId="79E1E56C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0.933</w:t>
            </w:r>
          </w:p>
        </w:tc>
        <w:tc>
          <w:tcPr>
            <w:tcW w:w="0" w:type="auto"/>
          </w:tcPr>
          <w:p w14:paraId="79E1E56D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1.00  0.933  0.933</w:t>
            </w:r>
          </w:p>
        </w:tc>
      </w:tr>
      <w:tr w:rsidR="00184FC8" w14:paraId="79E1E573" w14:textId="77777777">
        <w:tc>
          <w:tcPr>
            <w:tcW w:w="0" w:type="auto"/>
          </w:tcPr>
          <w:p w14:paraId="79E1E56F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30</w:t>
            </w:r>
          </w:p>
        </w:tc>
        <w:tc>
          <w:tcPr>
            <w:tcW w:w="0" w:type="auto"/>
          </w:tcPr>
          <w:p w14:paraId="79E1E570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0.878</w:t>
            </w:r>
          </w:p>
        </w:tc>
        <w:tc>
          <w:tcPr>
            <w:tcW w:w="0" w:type="auto"/>
          </w:tcPr>
          <w:p w14:paraId="79E1E571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0.817</w:t>
            </w:r>
          </w:p>
        </w:tc>
        <w:tc>
          <w:tcPr>
            <w:tcW w:w="0" w:type="auto"/>
          </w:tcPr>
          <w:p w14:paraId="79E1E572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t>1.00  0.767  0.867</w:t>
            </w:r>
          </w:p>
        </w:tc>
      </w:tr>
      <w:tr w:rsidR="00184FC8" w14:paraId="79E1E578" w14:textId="77777777">
        <w:tc>
          <w:tcPr>
            <w:tcW w:w="0" w:type="auto"/>
          </w:tcPr>
          <w:p w14:paraId="79E1E574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rPr>
                <w:b/>
              </w:rPr>
              <w:t>平均值</w:t>
            </w:r>
          </w:p>
        </w:tc>
        <w:tc>
          <w:tcPr>
            <w:tcW w:w="0" w:type="auto"/>
          </w:tcPr>
          <w:p w14:paraId="79E1E575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rPr>
                <w:b/>
              </w:rPr>
              <w:t>0.904</w:t>
            </w:r>
          </w:p>
        </w:tc>
        <w:tc>
          <w:tcPr>
            <w:tcW w:w="0" w:type="auto"/>
          </w:tcPr>
          <w:p w14:paraId="79E1E576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rPr>
                <w:b/>
              </w:rPr>
              <w:t>0.856</w:t>
            </w:r>
          </w:p>
        </w:tc>
        <w:tc>
          <w:tcPr>
            <w:tcW w:w="0" w:type="auto"/>
          </w:tcPr>
          <w:p w14:paraId="79E1E577" w14:textId="77777777" w:rsidR="00184FC8" w:rsidRDefault="00BC7ED4">
            <w:pPr>
              <w:pStyle w:val="Compact"/>
              <w:numPr>
                <w:ilvl w:val="0"/>
                <w:numId w:val="1"/>
              </w:numPr>
            </w:pPr>
            <w:r>
              <w:rPr>
                <w:b/>
              </w:rPr>
              <w:t>0.999 0.844 0.868</w:t>
            </w:r>
          </w:p>
        </w:tc>
      </w:tr>
    </w:tbl>
    <w:p w14:paraId="79E1E579" w14:textId="77777777" w:rsidR="00184FC8" w:rsidRDefault="00BC7ED4">
      <w:pPr>
        <w:pStyle w:val="3"/>
      </w:pPr>
      <w:bookmarkStart w:id="24" w:name="header-n261"/>
      <w:r>
        <w:t>结果分析</w:t>
      </w:r>
      <w:bookmarkEnd w:id="24"/>
    </w:p>
    <w:p w14:paraId="79E1E57A" w14:textId="77777777" w:rsidR="00184FC8" w:rsidRDefault="00BC7ED4">
      <w:pPr>
        <w:numPr>
          <w:ilvl w:val="0"/>
          <w:numId w:val="16"/>
        </w:numPr>
      </w:pPr>
      <w:r>
        <w:t>sonar</w:t>
      </w:r>
    </w:p>
    <w:p w14:paraId="79E1E57B" w14:textId="77777777" w:rsidR="00184FC8" w:rsidRDefault="00BC7ED4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从结果可以看出，</w:t>
      </w:r>
      <w:r>
        <w:rPr>
          <w:lang w:eastAsia="zh-CN"/>
        </w:rPr>
        <w:t>sonar</w:t>
      </w:r>
      <w:r>
        <w:rPr>
          <w:lang w:eastAsia="zh-CN"/>
        </w:rPr>
        <w:t>数据集的分类精度并不理想，只有</w:t>
      </w:r>
      <w:r>
        <w:rPr>
          <w:lang w:eastAsia="zh-CN"/>
        </w:rPr>
        <w:t>68.7%</w:t>
      </w:r>
      <w:r>
        <w:rPr>
          <w:lang w:eastAsia="zh-CN"/>
        </w:rPr>
        <w:t>，</w:t>
      </w:r>
      <w:r>
        <w:rPr>
          <w:lang w:eastAsia="zh-CN"/>
        </w:rPr>
        <w:t>kappa</w:t>
      </w:r>
      <w:r>
        <w:rPr>
          <w:lang w:eastAsia="zh-CN"/>
        </w:rPr>
        <w:t>系数也只有</w:t>
      </w:r>
      <w:r>
        <w:rPr>
          <w:lang w:eastAsia="zh-CN"/>
        </w:rPr>
        <w:t>0.373</w:t>
      </w:r>
      <w:r>
        <w:rPr>
          <w:lang w:eastAsia="zh-CN"/>
        </w:rPr>
        <w:t>，这说明分类效果较为一般，个人认为分类效果一般的原因如下：</w:t>
      </w:r>
    </w:p>
    <w:p w14:paraId="79E1E57C" w14:textId="77777777" w:rsidR="00184FC8" w:rsidRDefault="00BC7ED4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sonar</w:t>
      </w:r>
      <w:r>
        <w:rPr>
          <w:lang w:eastAsia="zh-CN"/>
        </w:rPr>
        <w:t>数据集的维度较高，足足有</w:t>
      </w:r>
      <w:r>
        <w:rPr>
          <w:lang w:eastAsia="zh-CN"/>
        </w:rPr>
        <w:t>60</w:t>
      </w:r>
      <w:r>
        <w:rPr>
          <w:lang w:eastAsia="zh-CN"/>
        </w:rPr>
        <w:t>维，而我们直接将其降到了一维，降维的过程中避免不了有效信息的损失，有可能是因为有效信息损失过多，导致分类效果不理想。</w:t>
      </w:r>
    </w:p>
    <w:p w14:paraId="79E1E57D" w14:textId="77777777" w:rsidR="00184FC8" w:rsidRDefault="00BC7ED4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可行的改进方法是不降成一维，降成</w:t>
      </w:r>
      <w:r>
        <w:rPr>
          <w:lang w:eastAsia="zh-CN"/>
        </w:rPr>
        <w:t>2</w:t>
      </w:r>
      <w:r>
        <w:rPr>
          <w:lang w:eastAsia="zh-CN"/>
        </w:rPr>
        <w:t>维或者稍低一点的维度进行分类。</w:t>
      </w:r>
    </w:p>
    <w:p w14:paraId="79E1E57E" w14:textId="77777777" w:rsidR="00184FC8" w:rsidRDefault="00BC7ED4">
      <w:pPr>
        <w:numPr>
          <w:ilvl w:val="0"/>
          <w:numId w:val="16"/>
        </w:numPr>
      </w:pPr>
      <w:r>
        <w:t>iris</w:t>
      </w:r>
      <w:r>
        <w:t>数据集</w:t>
      </w:r>
    </w:p>
    <w:p w14:paraId="79E1E57F" w14:textId="77777777" w:rsidR="00184FC8" w:rsidRDefault="00BC7ED4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从结果可以看出，三分类的准确率达到了</w:t>
      </w:r>
      <w:r>
        <w:rPr>
          <w:lang w:eastAsia="zh-CN"/>
        </w:rPr>
        <w:t>90.4%</w:t>
      </w:r>
      <w:r>
        <w:rPr>
          <w:lang w:eastAsia="zh-CN"/>
        </w:rPr>
        <w:t>，</w:t>
      </w:r>
      <w:r>
        <w:rPr>
          <w:lang w:eastAsia="zh-CN"/>
        </w:rPr>
        <w:t>kappa</w:t>
      </w:r>
      <w:r>
        <w:rPr>
          <w:lang w:eastAsia="zh-CN"/>
        </w:rPr>
        <w:t>系数达到了</w:t>
      </w:r>
      <w:r>
        <w:rPr>
          <w:lang w:eastAsia="zh-CN"/>
        </w:rPr>
        <w:t>0.856</w:t>
      </w:r>
      <w:r>
        <w:rPr>
          <w:lang w:eastAsia="zh-CN"/>
        </w:rPr>
        <w:t>，说明分类效果很好，与实际情况几乎完全一致。</w:t>
      </w:r>
    </w:p>
    <w:p w14:paraId="79E1E580" w14:textId="77777777" w:rsidR="00184FC8" w:rsidRDefault="00BC7ED4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类别分类精度中第一类的精度最高，二三类稍低一点，可以看出：第一类鸢尾花在四个特征上与另外两类有较为明显的差别，很容易跟另外两类区分开来；而第二三类可能是在四个特征上的差别没有特别明显，所以分类精度会有所下降。</w:t>
      </w:r>
    </w:p>
    <w:p w14:paraId="79E1E581" w14:textId="77777777" w:rsidR="00184FC8" w:rsidRDefault="00BC7ED4">
      <w:pPr>
        <w:pStyle w:val="3"/>
      </w:pPr>
      <w:bookmarkStart w:id="25" w:name="header-n483"/>
      <w:r>
        <w:t>代码展示</w:t>
      </w:r>
      <w:bookmarkEnd w:id="25"/>
    </w:p>
    <w:p w14:paraId="0E8E60C9" w14:textId="77777777" w:rsidR="00BC7ED4" w:rsidRDefault="00BC7ED4" w:rsidP="00BC7ED4">
      <w:pPr>
        <w:numPr>
          <w:ilvl w:val="0"/>
          <w:numId w:val="17"/>
        </w:numPr>
        <w:rPr>
          <w:lang w:eastAsia="zh-CN"/>
        </w:rPr>
      </w:pPr>
      <w:r>
        <w:rPr>
          <w:lang w:eastAsia="zh-CN"/>
        </w:rPr>
        <w:t>鸢尾花数据集分类（数据来源于</w:t>
      </w:r>
      <w:r>
        <w:rPr>
          <w:lang w:eastAsia="zh-CN"/>
        </w:rPr>
        <w:t>sklearn</w:t>
      </w:r>
      <w:r>
        <w:rPr>
          <w:lang w:eastAsia="zh-CN"/>
        </w:rPr>
        <w:t>内部封装的数据集）</w:t>
      </w:r>
    </w:p>
    <w:tbl>
      <w:tblPr>
        <w:tblStyle w:val="ae"/>
        <w:tblW w:w="0" w:type="auto"/>
        <w:tblInd w:w="480" w:type="dxa"/>
        <w:tblLook w:val="04A0" w:firstRow="1" w:lastRow="0" w:firstColumn="1" w:lastColumn="0" w:noHBand="0" w:noVBand="1"/>
      </w:tblPr>
      <w:tblGrid>
        <w:gridCol w:w="8376"/>
      </w:tblGrid>
      <w:tr w:rsidR="00BC7ED4" w14:paraId="65598A80" w14:textId="77777777" w:rsidTr="00BC7ED4">
        <w:tc>
          <w:tcPr>
            <w:tcW w:w="8856" w:type="dxa"/>
          </w:tcPr>
          <w:p w14:paraId="00CFBE3A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# -*- coding: utf-8 -*-</w:t>
            </w:r>
          </w:p>
          <w:p w14:paraId="3CC16886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</w:p>
          <w:p w14:paraId="62D3B206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from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sklearn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datasets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import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load_iris</w:t>
            </w:r>
          </w:p>
          <w:p w14:paraId="6E617136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from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sklearn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model_selection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import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train_test_split</w:t>
            </w:r>
          </w:p>
          <w:p w14:paraId="2B410713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import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numpy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as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np</w:t>
            </w:r>
          </w:p>
          <w:p w14:paraId="78B93173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from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matplotlib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import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pyplot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as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plt</w:t>
            </w:r>
          </w:p>
          <w:p w14:paraId="73AB08E7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import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random</w:t>
            </w:r>
          </w:p>
          <w:p w14:paraId="03817723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</w:p>
          <w:p w14:paraId="18C43EE0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</w:p>
          <w:p w14:paraId="3BACE3F4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 xml:space="preserve">#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计算并返回均值向量</w:t>
            </w:r>
          </w:p>
          <w:p w14:paraId="72B1D38A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def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BC7ED4">
              <w:rPr>
                <w:rFonts w:ascii="Courier New" w:eastAsia="宋体" w:hAnsi="Courier New" w:cs="Courier New"/>
                <w:color w:val="FF00FF"/>
                <w:sz w:val="20"/>
                <w:szCs w:val="20"/>
                <w:lang w:eastAsia="zh-CN"/>
              </w:rPr>
              <w:t>junzhi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ri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:</w:t>
            </w:r>
          </w:p>
          <w:p w14:paraId="2B0D5569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a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n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zero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[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4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)</w:t>
            </w:r>
          </w:p>
          <w:p w14:paraId="399275C9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a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0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n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mean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ri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: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0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)</w:t>
            </w:r>
          </w:p>
          <w:p w14:paraId="42BD754A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a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n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mean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ri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: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)</w:t>
            </w:r>
          </w:p>
          <w:p w14:paraId="7949667B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a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n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mean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ri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: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)</w:t>
            </w:r>
          </w:p>
          <w:p w14:paraId="0FED6B48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a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3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n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mean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ri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: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3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)</w:t>
            </w:r>
          </w:p>
          <w:p w14:paraId="22396088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return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a</w:t>
            </w:r>
          </w:p>
          <w:p w14:paraId="0E38FDCD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</w:p>
          <w:p w14:paraId="3B6D6462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 xml:space="preserve">#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计算类内离散度矩阵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S_i</w:t>
            </w:r>
          </w:p>
          <w:p w14:paraId="6EB0E54E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def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BC7ED4">
              <w:rPr>
                <w:rFonts w:ascii="Courier New" w:eastAsia="宋体" w:hAnsi="Courier New" w:cs="Courier New"/>
                <w:color w:val="FF00FF"/>
                <w:sz w:val="20"/>
                <w:szCs w:val="20"/>
                <w:lang w:eastAsia="zh-CN"/>
              </w:rPr>
              <w:t>S_i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ri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:</w:t>
            </w:r>
          </w:p>
          <w:p w14:paraId="1359DC25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a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junzhi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ri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</w:t>
            </w:r>
          </w:p>
          <w:p w14:paraId="795F4630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b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n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zero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[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ri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shape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iri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shape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])</w:t>
            </w:r>
          </w:p>
          <w:p w14:paraId="57149BF8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for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i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in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range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ri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shape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0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):</w:t>
            </w:r>
          </w:p>
          <w:p w14:paraId="4CB04EBD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b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b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+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n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matmul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ri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:]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T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-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a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ri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:]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T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-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lastRenderedPageBreak/>
              <w:t>a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</w:t>
            </w:r>
          </w:p>
          <w:p w14:paraId="22C973BE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return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b</w:t>
            </w:r>
          </w:p>
          <w:p w14:paraId="2569F3A7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</w:p>
          <w:p w14:paraId="6CB506E9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 xml:space="preserve">#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计算类间离散度矩阵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S_b</w:t>
            </w:r>
          </w:p>
          <w:p w14:paraId="77D71027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def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BC7ED4">
              <w:rPr>
                <w:rFonts w:ascii="Courier New" w:eastAsia="宋体" w:hAnsi="Courier New" w:cs="Courier New"/>
                <w:color w:val="FF00FF"/>
                <w:sz w:val="20"/>
                <w:szCs w:val="20"/>
                <w:lang w:eastAsia="zh-CN"/>
              </w:rPr>
              <w:t>S_b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ris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iris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:</w:t>
            </w:r>
          </w:p>
          <w:p w14:paraId="10939D95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b_1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S_i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ris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</w:t>
            </w:r>
          </w:p>
          <w:p w14:paraId="0A1128E3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b_2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S_i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ris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</w:t>
            </w:r>
          </w:p>
          <w:p w14:paraId="4F5A3214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c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b_1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+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b_2</w:t>
            </w:r>
          </w:p>
          <w:p w14:paraId="52400A26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return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c</w:t>
            </w:r>
          </w:p>
          <w:p w14:paraId="7DD22852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</w:p>
          <w:p w14:paraId="0261CDCD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 xml:space="preserve">#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划分训练集、测试集的函数</w:t>
            </w:r>
          </w:p>
          <w:p w14:paraId="7D20D642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def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BC7ED4">
              <w:rPr>
                <w:rFonts w:ascii="Courier New" w:eastAsia="宋体" w:hAnsi="Courier New" w:cs="Courier New"/>
                <w:color w:val="FF00FF"/>
                <w:sz w:val="20"/>
                <w:szCs w:val="20"/>
                <w:lang w:eastAsia="zh-CN"/>
              </w:rPr>
              <w:t>train_tes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ri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targe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num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:</w:t>
            </w:r>
          </w:p>
          <w:p w14:paraId="6FC8A94C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train_iri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test_iri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train_targe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test_target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\</w:t>
            </w:r>
          </w:p>
          <w:p w14:paraId="0013BB2E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train_test_spli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ri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targe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test_size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0.6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random_state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um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shuffle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True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</w:t>
            </w:r>
          </w:p>
          <w:p w14:paraId="10007CDA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return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{</w:t>
            </w:r>
            <w:r w:rsidRPr="00BC7ED4">
              <w:rPr>
                <w:rFonts w:ascii="Courier New" w:eastAsia="宋体" w:hAnsi="Courier New" w:cs="Courier New"/>
                <w:color w:val="808080"/>
                <w:sz w:val="20"/>
                <w:szCs w:val="20"/>
                <w:lang w:eastAsia="zh-CN"/>
              </w:rPr>
              <w:t>'train_iris'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: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train_iri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BC7ED4">
              <w:rPr>
                <w:rFonts w:ascii="Courier New" w:eastAsia="宋体" w:hAnsi="Courier New" w:cs="Courier New"/>
                <w:color w:val="808080"/>
                <w:sz w:val="20"/>
                <w:szCs w:val="20"/>
                <w:lang w:eastAsia="zh-CN"/>
              </w:rPr>
              <w:t>'test_iris'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: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test_iri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BC7ED4">
              <w:rPr>
                <w:rFonts w:ascii="Courier New" w:eastAsia="宋体" w:hAnsi="Courier New" w:cs="Courier New"/>
                <w:color w:val="808080"/>
                <w:sz w:val="20"/>
                <w:szCs w:val="20"/>
                <w:lang w:eastAsia="zh-CN"/>
              </w:rPr>
              <w:t>'train_target'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: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train_targe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BC7ED4">
              <w:rPr>
                <w:rFonts w:ascii="Courier New" w:eastAsia="宋体" w:hAnsi="Courier New" w:cs="Courier New"/>
                <w:color w:val="808080"/>
                <w:sz w:val="20"/>
                <w:szCs w:val="20"/>
                <w:lang w:eastAsia="zh-CN"/>
              </w:rPr>
              <w:t>'test_target'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: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test_targe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}</w:t>
            </w:r>
          </w:p>
          <w:p w14:paraId="7DC25FF4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</w:p>
          <w:p w14:paraId="24E81A4F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 xml:space="preserve">#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计算出最优的投影方向并计算出决策点</w:t>
            </w:r>
          </w:p>
          <w:p w14:paraId="7746041D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def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BC7ED4">
              <w:rPr>
                <w:rFonts w:ascii="Courier New" w:eastAsia="宋体" w:hAnsi="Courier New" w:cs="Courier New"/>
                <w:color w:val="FF00FF"/>
                <w:sz w:val="20"/>
                <w:szCs w:val="20"/>
                <w:lang w:eastAsia="zh-CN"/>
              </w:rPr>
              <w:t>best_w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ris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iris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target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target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num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:</w:t>
            </w:r>
          </w:p>
          <w:p w14:paraId="5418CE4F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train_iris1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train_tes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ris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target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num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[</w:t>
            </w:r>
            <w:r w:rsidRPr="00BC7ED4">
              <w:rPr>
                <w:rFonts w:ascii="Courier New" w:eastAsia="宋体" w:hAnsi="Courier New" w:cs="Courier New"/>
                <w:color w:val="808080"/>
                <w:sz w:val="20"/>
                <w:szCs w:val="20"/>
                <w:lang w:eastAsia="zh-CN"/>
              </w:rPr>
              <w:t>'train_iris'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</w:t>
            </w:r>
          </w:p>
          <w:p w14:paraId="56AF9D9D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train_iris2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train_tes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ris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target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num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[</w:t>
            </w:r>
            <w:r w:rsidRPr="00BC7ED4">
              <w:rPr>
                <w:rFonts w:ascii="Courier New" w:eastAsia="宋体" w:hAnsi="Courier New" w:cs="Courier New"/>
                <w:color w:val="808080"/>
                <w:sz w:val="20"/>
                <w:szCs w:val="20"/>
                <w:lang w:eastAsia="zh-CN"/>
              </w:rPr>
              <w:t>'train_iris'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</w:t>
            </w:r>
          </w:p>
          <w:p w14:paraId="2A3E85F9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s_0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S_b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rain_iris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train_iris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</w:t>
            </w:r>
          </w:p>
          <w:p w14:paraId="3BA6778D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best_w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n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matmul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linalg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nv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s_0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junzhi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rain_iris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-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junzhi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rain_iris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)</w:t>
            </w:r>
          </w:p>
          <w:p w14:paraId="7C452ABF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y_0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0.5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*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mean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matmul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rain_iris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best_w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)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+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0.5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*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mean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matmul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rain_iris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best_w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)</w:t>
            </w:r>
          </w:p>
          <w:p w14:paraId="0485C904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# print(best_w)</w:t>
            </w:r>
          </w:p>
          <w:p w14:paraId="1B7D5A06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return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best_w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y_0</w:t>
            </w:r>
          </w:p>
          <w:p w14:paraId="32F35B2B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</w:p>
          <w:p w14:paraId="3CFD42EF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 xml:space="preserve">#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对测试样本进行分类并计算相关评价指标</w:t>
            </w:r>
          </w:p>
          <w:p w14:paraId="5AFD9B25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def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BC7ED4">
              <w:rPr>
                <w:rFonts w:ascii="Courier New" w:eastAsia="宋体" w:hAnsi="Courier New" w:cs="Courier New"/>
                <w:color w:val="FF00FF"/>
                <w:sz w:val="20"/>
                <w:szCs w:val="20"/>
                <w:lang w:eastAsia="zh-CN"/>
              </w:rPr>
              <w:t>classify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ris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ris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ris3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arget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arget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arget3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um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:</w:t>
            </w:r>
          </w:p>
          <w:p w14:paraId="4E35CFDA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# print(num)</w:t>
            </w:r>
          </w:p>
          <w:p w14:paraId="0173D03E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 xml:space="preserve">##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训练集得到的最佳方向和决策点</w:t>
            </w:r>
          </w:p>
          <w:p w14:paraId="5308792B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w_best1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y0_1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best_w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ris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iris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target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target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num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</w:t>
            </w:r>
          </w:p>
          <w:p w14:paraId="071D4BA1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w_best13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y0_13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best_w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ris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iris3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target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target3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num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</w:t>
            </w:r>
          </w:p>
          <w:p w14:paraId="09EB18BD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w_best23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y0_23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best_w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ris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iris3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target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target3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num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</w:t>
            </w:r>
          </w:p>
          <w:p w14:paraId="1B20B572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 xml:space="preserve">##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测试集</w:t>
            </w:r>
          </w:p>
          <w:p w14:paraId="50DDA563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test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rain_tes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ris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arget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um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[</w:t>
            </w:r>
            <w:r w:rsidRPr="00BC7ED4">
              <w:rPr>
                <w:rFonts w:ascii="Courier New" w:eastAsia="宋体" w:hAnsi="Courier New" w:cs="Courier New"/>
                <w:color w:val="808080"/>
                <w:sz w:val="20"/>
                <w:szCs w:val="20"/>
                <w:lang w:eastAsia="zh-CN"/>
              </w:rPr>
              <w:t>'test_iris'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</w:t>
            </w:r>
          </w:p>
          <w:p w14:paraId="621EB209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test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rain_tes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ris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arget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um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[</w:t>
            </w:r>
            <w:r w:rsidRPr="00BC7ED4">
              <w:rPr>
                <w:rFonts w:ascii="Courier New" w:eastAsia="宋体" w:hAnsi="Courier New" w:cs="Courier New"/>
                <w:color w:val="808080"/>
                <w:sz w:val="20"/>
                <w:szCs w:val="20"/>
                <w:lang w:eastAsia="zh-CN"/>
              </w:rPr>
              <w:t>'test_iris'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</w:t>
            </w:r>
          </w:p>
          <w:p w14:paraId="4EA0F2C3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test3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rain_tes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ris3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arget3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um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[</w:t>
            </w:r>
            <w:r w:rsidRPr="00BC7ED4">
              <w:rPr>
                <w:rFonts w:ascii="Courier New" w:eastAsia="宋体" w:hAnsi="Courier New" w:cs="Courier New"/>
                <w:color w:val="808080"/>
                <w:sz w:val="20"/>
                <w:szCs w:val="20"/>
                <w:lang w:eastAsia="zh-CN"/>
              </w:rPr>
              <w:t>'test_iris'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</w:t>
            </w:r>
          </w:p>
          <w:p w14:paraId="0F8E0779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tes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vstack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est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est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est3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)</w:t>
            </w:r>
          </w:p>
          <w:p w14:paraId="56C15E42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 xml:space="preserve">##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当前测试集对应的标签</w:t>
            </w:r>
          </w:p>
          <w:p w14:paraId="5349F7BF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test_target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rain_tes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ris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arget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um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[</w:t>
            </w:r>
            <w:r w:rsidRPr="00BC7ED4">
              <w:rPr>
                <w:rFonts w:ascii="Courier New" w:eastAsia="宋体" w:hAnsi="Courier New" w:cs="Courier New"/>
                <w:color w:val="808080"/>
                <w:sz w:val="20"/>
                <w:szCs w:val="20"/>
                <w:lang w:eastAsia="zh-CN"/>
              </w:rPr>
              <w:t>'test_target'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</w:t>
            </w:r>
          </w:p>
          <w:p w14:paraId="57B23832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test_target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rain_tes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ris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arget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um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[</w:t>
            </w:r>
            <w:r w:rsidRPr="00BC7ED4">
              <w:rPr>
                <w:rFonts w:ascii="Courier New" w:eastAsia="宋体" w:hAnsi="Courier New" w:cs="Courier New"/>
                <w:color w:val="808080"/>
                <w:sz w:val="20"/>
                <w:szCs w:val="20"/>
                <w:lang w:eastAsia="zh-CN"/>
              </w:rPr>
              <w:t>'test_target'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</w:t>
            </w:r>
          </w:p>
          <w:p w14:paraId="6B22BFE3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test_target3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rain_tes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ris3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arget3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um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[</w:t>
            </w:r>
            <w:r w:rsidRPr="00BC7ED4">
              <w:rPr>
                <w:rFonts w:ascii="Courier New" w:eastAsia="宋体" w:hAnsi="Courier New" w:cs="Courier New"/>
                <w:color w:val="808080"/>
                <w:sz w:val="20"/>
                <w:szCs w:val="20"/>
                <w:lang w:eastAsia="zh-CN"/>
              </w:rPr>
              <w:t>'test_target'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</w:t>
            </w:r>
          </w:p>
          <w:p w14:paraId="2F284C9F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test_targe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hstack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est_target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est_target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est_target3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)</w:t>
            </w:r>
          </w:p>
          <w:p w14:paraId="38102BA1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# print(test_target)</w:t>
            </w:r>
          </w:p>
          <w:p w14:paraId="5F669E59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 xml:space="preserve">##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存放预测得到的标签</w:t>
            </w:r>
          </w:p>
          <w:p w14:paraId="7ED59485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predict_targe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zeros_like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est_targe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</w:t>
            </w:r>
          </w:p>
          <w:p w14:paraId="62AFAA80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 xml:space="preserve">##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先通过第一二类决策函数</w:t>
            </w:r>
          </w:p>
          <w:p w14:paraId="082CD7D4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y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matmul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es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w_best1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</w:t>
            </w:r>
          </w:p>
          <w:p w14:paraId="3B60A600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for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i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in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range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len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es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):</w:t>
            </w:r>
          </w:p>
          <w:p w14:paraId="05CD1A81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if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y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&gt;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y0_12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or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y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=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y0_1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:</w:t>
            </w:r>
          </w:p>
          <w:p w14:paraId="287E8BCD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lastRenderedPageBreak/>
              <w:t xml:space="preserve">            predict_targe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=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0</w:t>
            </w:r>
          </w:p>
          <w:p w14:paraId="19C5EF26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else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:</w:t>
            </w:r>
          </w:p>
          <w:p w14:paraId="597436B5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    predict_targe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=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1</w:t>
            </w:r>
          </w:p>
          <w:p w14:paraId="5A63968B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 xml:space="preserve">##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再通过第一三类决策函数</w:t>
            </w:r>
          </w:p>
          <w:p w14:paraId="399335B4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y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matmul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es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w_best13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</w:t>
            </w:r>
          </w:p>
          <w:p w14:paraId="5F8000BF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for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i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in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range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len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es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):</w:t>
            </w:r>
          </w:p>
          <w:p w14:paraId="4CA98EBB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if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y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&gt;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y0_13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or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y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=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y0_13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:</w:t>
            </w:r>
          </w:p>
          <w:p w14:paraId="1FD572A1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    predict_targe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=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0</w:t>
            </w:r>
          </w:p>
          <w:p w14:paraId="5A9B4408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else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:</w:t>
            </w:r>
          </w:p>
          <w:p w14:paraId="118DD3EE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    predict_targe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=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2</w:t>
            </w:r>
          </w:p>
          <w:p w14:paraId="09080FF4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</w:p>
          <w:p w14:paraId="1558C9DA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 xml:space="preserve">##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剩余的通过第二三类决策函数</w:t>
            </w:r>
          </w:p>
          <w:p w14:paraId="0A446B3E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y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matmul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es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w_best23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</w:t>
            </w:r>
          </w:p>
          <w:p w14:paraId="7DD2E217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for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i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in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range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len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es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):</w:t>
            </w:r>
          </w:p>
          <w:p w14:paraId="1E3891E1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if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predict_targe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!=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0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:</w:t>
            </w:r>
          </w:p>
          <w:p w14:paraId="7B413296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if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y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&gt;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y0_23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or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y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=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y0_23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:</w:t>
            </w:r>
          </w:p>
          <w:p w14:paraId="0F3E9A22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        predict_targe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=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1</w:t>
            </w:r>
          </w:p>
          <w:p w14:paraId="6FABC4B8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else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:</w:t>
            </w:r>
          </w:p>
          <w:p w14:paraId="2BA6B3CB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        predict_targe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=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2</w:t>
            </w:r>
          </w:p>
          <w:p w14:paraId="354C2A6B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# print(predict_target)</w:t>
            </w:r>
          </w:p>
          <w:p w14:paraId="46042323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 xml:space="preserve">##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计算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OA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、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AA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、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kappa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系数</w:t>
            </w:r>
          </w:p>
          <w:p w14:paraId="27C4CE82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 xml:space="preserve">###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记录三类样本分类正确的数量</w:t>
            </w:r>
          </w:p>
          <w:p w14:paraId="44330E12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num_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0</w:t>
            </w:r>
          </w:p>
          <w:p w14:paraId="75AF8EE5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num_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0</w:t>
            </w:r>
          </w:p>
          <w:p w14:paraId="6B09D688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num_3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0</w:t>
            </w:r>
          </w:p>
          <w:p w14:paraId="73781C9C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 xml:space="preserve">###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记录三类样本实际分类的数量</w:t>
            </w:r>
          </w:p>
          <w:p w14:paraId="61EE7A97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real_num_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0</w:t>
            </w:r>
          </w:p>
          <w:p w14:paraId="14E1DEAE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real_num_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0</w:t>
            </w:r>
          </w:p>
          <w:p w14:paraId="38287B4C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real_num_3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0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</w:t>
            </w:r>
          </w:p>
          <w:p w14:paraId="040EF465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for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i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in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range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len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est_targe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):</w:t>
            </w:r>
          </w:p>
          <w:p w14:paraId="4CC27BBD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 xml:space="preserve">##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统计分类正确的数量</w:t>
            </w:r>
          </w:p>
          <w:p w14:paraId="5C11F293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if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i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&lt;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len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est_targe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/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3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:</w:t>
            </w:r>
          </w:p>
          <w:p w14:paraId="3793E757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if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predict_targe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=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est_targe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:</w:t>
            </w:r>
          </w:p>
          <w:p w14:paraId="401ECAB3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        num_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um_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+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1</w:t>
            </w:r>
          </w:p>
          <w:p w14:paraId="7853038D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elif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i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&lt;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*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len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est_targe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)/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3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:</w:t>
            </w:r>
          </w:p>
          <w:p w14:paraId="23BC1FDA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if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predict_targe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=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est_targe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:</w:t>
            </w:r>
          </w:p>
          <w:p w14:paraId="031EA9C4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        num_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um_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+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1</w:t>
            </w:r>
          </w:p>
          <w:p w14:paraId="4A638730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else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:</w:t>
            </w:r>
          </w:p>
          <w:p w14:paraId="6746251D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if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predict_targe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=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est_targe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:</w:t>
            </w:r>
          </w:p>
          <w:p w14:paraId="090AB0DD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        num_3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um_3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+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1</w:t>
            </w:r>
          </w:p>
          <w:p w14:paraId="7A2FD444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 xml:space="preserve">##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统计实际的分类数量</w:t>
            </w:r>
          </w:p>
          <w:p w14:paraId="17EF2792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if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predict_targe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==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0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:</w:t>
            </w:r>
          </w:p>
          <w:p w14:paraId="4CCDD10C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    real_num_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real_num_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+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1</w:t>
            </w:r>
          </w:p>
          <w:p w14:paraId="0ED99E5E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elif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predict_targe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==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:</w:t>
            </w:r>
          </w:p>
          <w:p w14:paraId="4D9D29EE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    real_num_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real_num_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+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1</w:t>
            </w:r>
          </w:p>
          <w:p w14:paraId="215E68A1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else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:</w:t>
            </w:r>
          </w:p>
          <w:p w14:paraId="3DE0A1CF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    real_num_3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real_num_3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+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1</w:t>
            </w:r>
          </w:p>
          <w:p w14:paraId="6DAC5A50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# print(num_1)</w:t>
            </w:r>
          </w:p>
          <w:p w14:paraId="0811A048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 xml:space="preserve">###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计算相关指标</w:t>
            </w:r>
          </w:p>
          <w:p w14:paraId="273EAF51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OA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um_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+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um_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+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um_3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/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len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est_targe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</w:t>
            </w:r>
          </w:p>
          <w:p w14:paraId="2AD88301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AA_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um_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*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3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/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len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est_targe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</w:t>
            </w:r>
          </w:p>
          <w:p w14:paraId="4F268944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AA_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um_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*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3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/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len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est_targe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</w:t>
            </w:r>
          </w:p>
          <w:p w14:paraId="146CCF9F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AA_3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um_3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*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3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/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len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est_targe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</w:t>
            </w:r>
          </w:p>
          <w:p w14:paraId="2D65B90A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pe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real_num_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*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len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est_target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+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real_num_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*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len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est_target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\</w:t>
            </w:r>
          </w:p>
          <w:p w14:paraId="327889E7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lastRenderedPageBreak/>
              <w:t xml:space="preserve">    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+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real_num_3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*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len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est_target3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)/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square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len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est_targe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)</w:t>
            </w:r>
          </w:p>
          <w:p w14:paraId="554F3184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kappa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OA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-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pe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/(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-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pe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</w:t>
            </w:r>
          </w:p>
          <w:p w14:paraId="5A2B838C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return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OA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[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AA_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AA_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AA_3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kappa</w:t>
            </w:r>
          </w:p>
          <w:p w14:paraId="52626F98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</w:p>
          <w:p w14:paraId="255FFCFA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</w:p>
          <w:p w14:paraId="6E78C5BB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if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__name__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BC7ED4">
              <w:rPr>
                <w:rFonts w:ascii="Courier New" w:eastAsia="宋体" w:hAnsi="Courier New" w:cs="Courier New"/>
                <w:color w:val="808080"/>
                <w:sz w:val="20"/>
                <w:szCs w:val="20"/>
                <w:lang w:eastAsia="zh-CN"/>
              </w:rPr>
              <w:t>"__main__"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:</w:t>
            </w:r>
          </w:p>
          <w:p w14:paraId="2A4678A4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 xml:space="preserve">#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导入数据并去量纲</w:t>
            </w:r>
          </w:p>
          <w:p w14:paraId="6C8F0005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data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load_iri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)</w:t>
            </w:r>
          </w:p>
          <w:p w14:paraId="4500B4DB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iris1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data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data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0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: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50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0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: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4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</w:t>
            </w:r>
          </w:p>
          <w:p w14:paraId="472704E8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iris2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data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data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50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: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100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0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: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4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</w:t>
            </w:r>
          </w:p>
          <w:p w14:paraId="3EF41FD5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iris3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data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data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100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: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150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0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: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4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</w:t>
            </w:r>
          </w:p>
          <w:p w14:paraId="36760945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</w:p>
          <w:p w14:paraId="694E5C34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max_feature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array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[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max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data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data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:,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0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)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max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data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data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:,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)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\</w:t>
            </w:r>
          </w:p>
          <w:p w14:paraId="7E34234F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n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max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data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data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:,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)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max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data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data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:,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3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)])</w:t>
            </w:r>
          </w:p>
          <w:p w14:paraId="313B8789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iris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ris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/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max_feature</w:t>
            </w:r>
          </w:p>
          <w:p w14:paraId="53CB53BB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iris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ris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/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max_feature</w:t>
            </w:r>
          </w:p>
          <w:p w14:paraId="3A581948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iris3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ris3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/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max_feature</w:t>
            </w:r>
          </w:p>
          <w:p w14:paraId="60CEABA8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 xml:space="preserve">#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导入标签</w:t>
            </w:r>
          </w:p>
          <w:p w14:paraId="739C3753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target1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data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arge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0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: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50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</w:t>
            </w:r>
          </w:p>
          <w:p w14:paraId="4B036F8D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target2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data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arge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50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: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100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</w:t>
            </w:r>
          </w:p>
          <w:p w14:paraId="5DDB4C90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target3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data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arge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100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: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150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</w:t>
            </w:r>
          </w:p>
          <w:p w14:paraId="41151012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</w:p>
          <w:p w14:paraId="6016619F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 xml:space="preserve">#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存储相关的指标值</w:t>
            </w:r>
          </w:p>
          <w:p w14:paraId="55ABFDDB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OA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zero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[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30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)</w:t>
            </w:r>
          </w:p>
          <w:p w14:paraId="4236A661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AA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zero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[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30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3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)</w:t>
            </w:r>
          </w:p>
          <w:p w14:paraId="4599BFB0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kappa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zero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[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30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)</w:t>
            </w:r>
          </w:p>
          <w:p w14:paraId="365BA4B8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</w:p>
          <w:p w14:paraId="74CB0241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#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随机给出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30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个随机种子，用于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train_test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函数</w:t>
            </w:r>
          </w:p>
          <w:p w14:paraId="2B226888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# nums=[703,5205,8248,4998,1027,8528,7063,6513,793,2805,1524,8985,3939,9000\</w:t>
            </w:r>
          </w:p>
          <w:p w14:paraId="6210F90E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# ,3796,3178,628,9359,582,265,5920,8866,7960,5090,5481,4928,526,8763,5333,6596]</w:t>
            </w:r>
          </w:p>
          <w:p w14:paraId="402F6B26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num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random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sample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range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0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10000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,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100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</w:t>
            </w:r>
          </w:p>
          <w:p w14:paraId="762E5B35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j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0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;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k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0</w:t>
            </w:r>
          </w:p>
          <w:p w14:paraId="6B6DE841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while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j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&lt;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30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:</w:t>
            </w:r>
          </w:p>
          <w:p w14:paraId="7273E3F2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try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:</w:t>
            </w:r>
          </w:p>
          <w:p w14:paraId="62FCAF20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    OA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j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AA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j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]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kappa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j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classify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ris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ris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ris3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arget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arget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arget3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um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k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)</w:t>
            </w:r>
          </w:p>
          <w:p w14:paraId="12D75457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    j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j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+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1</w:t>
            </w:r>
          </w:p>
          <w:p w14:paraId="69CB4ECA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    k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k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+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1</w:t>
            </w:r>
          </w:p>
          <w:p w14:paraId="379A9CA3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excep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:</w:t>
            </w:r>
          </w:p>
          <w:p w14:paraId="4177D95B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    k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+=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1</w:t>
            </w:r>
          </w:p>
          <w:p w14:paraId="2DDA3E1E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# print(OAs)</w:t>
            </w:r>
          </w:p>
          <w:p w14:paraId="288DD85F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tem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0</w:t>
            </w:r>
          </w:p>
          <w:p w14:paraId="64B27553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for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i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in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range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len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OA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):</w:t>
            </w:r>
          </w:p>
          <w:p w14:paraId="2D4BCF90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if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OA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!=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0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:</w:t>
            </w:r>
          </w:p>
          <w:p w14:paraId="50669C0E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    tem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em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+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1</w:t>
            </w:r>
          </w:p>
          <w:p w14:paraId="0B7DAFA3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prin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AA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</w:t>
            </w:r>
          </w:p>
          <w:p w14:paraId="6FC7BEED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prin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OA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</w:t>
            </w:r>
          </w:p>
          <w:p w14:paraId="5CF48B93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prin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kappa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</w:t>
            </w:r>
          </w:p>
          <w:p w14:paraId="2C9B5B73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lastRenderedPageBreak/>
              <w:t xml:space="preserve">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prin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808080"/>
                <w:sz w:val="20"/>
                <w:szCs w:val="20"/>
                <w:lang w:eastAsia="zh-CN"/>
              </w:rPr>
              <w:t>"AA</w:t>
            </w:r>
            <w:r w:rsidRPr="00BC7ED4">
              <w:rPr>
                <w:rFonts w:ascii="Courier New" w:eastAsia="宋体" w:hAnsi="Courier New" w:cs="Courier New"/>
                <w:color w:val="808080"/>
                <w:sz w:val="20"/>
                <w:szCs w:val="20"/>
                <w:lang w:eastAsia="zh-CN"/>
              </w:rPr>
              <w:t>值分别为：</w:t>
            </w:r>
            <w:r w:rsidRPr="00BC7ED4">
              <w:rPr>
                <w:rFonts w:ascii="Courier New" w:eastAsia="宋体" w:hAnsi="Courier New" w:cs="Courier New"/>
                <w:color w:val="808080"/>
                <w:sz w:val="20"/>
                <w:szCs w:val="20"/>
                <w:lang w:eastAsia="zh-CN"/>
              </w:rPr>
              <w:t>\n{:.3f}\n{:.3f}\n{:.3f}"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forma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sum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AA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:,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0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)/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em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sum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AA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:,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/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em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sum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AA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:,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)/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em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)</w:t>
            </w:r>
          </w:p>
          <w:p w14:paraId="5F100478" w14:textId="77777777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prin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808080"/>
                <w:sz w:val="20"/>
                <w:szCs w:val="20"/>
                <w:lang w:eastAsia="zh-CN"/>
              </w:rPr>
              <w:t>"OA</w:t>
            </w:r>
            <w:r w:rsidRPr="00BC7ED4">
              <w:rPr>
                <w:rFonts w:ascii="Courier New" w:eastAsia="宋体" w:hAnsi="Courier New" w:cs="Courier New"/>
                <w:color w:val="808080"/>
                <w:sz w:val="20"/>
                <w:szCs w:val="20"/>
                <w:lang w:eastAsia="zh-CN"/>
              </w:rPr>
              <w:t>值为：</w:t>
            </w:r>
            <w:r w:rsidRPr="00BC7ED4">
              <w:rPr>
                <w:rFonts w:ascii="Courier New" w:eastAsia="宋体" w:hAnsi="Courier New" w:cs="Courier New"/>
                <w:color w:val="808080"/>
                <w:sz w:val="20"/>
                <w:szCs w:val="20"/>
                <w:lang w:eastAsia="zh-CN"/>
              </w:rPr>
              <w:t>\n{:.3f}"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forma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sum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OA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/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em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)</w:t>
            </w:r>
          </w:p>
          <w:p w14:paraId="011031F7" w14:textId="54845EC0" w:rsidR="00BC7ED4" w:rsidRPr="00BC7ED4" w:rsidRDefault="00BC7ED4" w:rsidP="00BC7ED4">
            <w:pPr>
              <w:pStyle w:val="af"/>
              <w:numPr>
                <w:ilvl w:val="0"/>
                <w:numId w:val="17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prin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808080"/>
                <w:sz w:val="20"/>
                <w:szCs w:val="20"/>
                <w:lang w:eastAsia="zh-CN"/>
              </w:rPr>
              <w:t>"kappa</w:t>
            </w:r>
            <w:r w:rsidRPr="00BC7ED4">
              <w:rPr>
                <w:rFonts w:ascii="Courier New" w:eastAsia="宋体" w:hAnsi="Courier New" w:cs="Courier New"/>
                <w:color w:val="808080"/>
                <w:sz w:val="20"/>
                <w:szCs w:val="20"/>
                <w:lang w:eastAsia="zh-CN"/>
              </w:rPr>
              <w:t>值为：</w:t>
            </w:r>
            <w:r w:rsidRPr="00BC7ED4">
              <w:rPr>
                <w:rFonts w:ascii="Courier New" w:eastAsia="宋体" w:hAnsi="Courier New" w:cs="Courier New"/>
                <w:color w:val="808080"/>
                <w:sz w:val="20"/>
                <w:szCs w:val="20"/>
                <w:lang w:eastAsia="zh-CN"/>
              </w:rPr>
              <w:t>\n{:.3f}"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forma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sum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kappa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/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em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)</w:t>
            </w:r>
          </w:p>
        </w:tc>
      </w:tr>
    </w:tbl>
    <w:p w14:paraId="4FDF9345" w14:textId="77777777" w:rsidR="00BC7ED4" w:rsidRDefault="00BC7ED4" w:rsidP="00BC7ED4">
      <w:pPr>
        <w:pStyle w:val="af"/>
        <w:numPr>
          <w:ilvl w:val="0"/>
          <w:numId w:val="19"/>
        </w:numPr>
        <w:ind w:firstLineChars="0"/>
      </w:pPr>
      <w:r>
        <w:lastRenderedPageBreak/>
        <w:t>sonar</w:t>
      </w:r>
      <w:r>
        <w:t>数据集分类（数据来源见附件</w:t>
      </w:r>
      <w:r>
        <w:t>sonar.xlsx</w:t>
      </w:r>
      <w:r>
        <w:t>）</w:t>
      </w:r>
    </w:p>
    <w:tbl>
      <w:tblPr>
        <w:tblStyle w:val="ae"/>
        <w:tblW w:w="0" w:type="auto"/>
        <w:tblInd w:w="360" w:type="dxa"/>
        <w:tblLook w:val="04A0" w:firstRow="1" w:lastRow="0" w:firstColumn="1" w:lastColumn="0" w:noHBand="0" w:noVBand="1"/>
      </w:tblPr>
      <w:tblGrid>
        <w:gridCol w:w="8496"/>
      </w:tblGrid>
      <w:tr w:rsidR="00BC7ED4" w14:paraId="4BF849C3" w14:textId="77777777" w:rsidTr="00BC7ED4">
        <w:tc>
          <w:tcPr>
            <w:tcW w:w="8856" w:type="dxa"/>
          </w:tcPr>
          <w:p w14:paraId="0CE845B2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# -*- coding: utf-8 -*-</w:t>
            </w:r>
          </w:p>
          <w:p w14:paraId="45C6764F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</w:p>
          <w:p w14:paraId="69B59AD3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from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sklearn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model_selection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import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train_test_split</w:t>
            </w:r>
          </w:p>
          <w:p w14:paraId="77018098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import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numpy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as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np</w:t>
            </w:r>
          </w:p>
          <w:p w14:paraId="0FAF2F4C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from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matplotlib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import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pyplot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as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plt</w:t>
            </w:r>
          </w:p>
          <w:p w14:paraId="4EB635A0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import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random</w:t>
            </w:r>
          </w:p>
          <w:p w14:paraId="3F340BC0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from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openpyxl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import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load_workbook</w:t>
            </w:r>
          </w:p>
          <w:p w14:paraId="4AB3894F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</w:p>
          <w:p w14:paraId="64A77D41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</w:p>
          <w:p w14:paraId="087D137D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 xml:space="preserve">#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计算并返回均值向量</w:t>
            </w:r>
          </w:p>
          <w:p w14:paraId="416152F7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def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BC7ED4">
              <w:rPr>
                <w:rFonts w:ascii="Courier New" w:eastAsia="宋体" w:hAnsi="Courier New" w:cs="Courier New"/>
                <w:color w:val="FF00FF"/>
                <w:sz w:val="20"/>
                <w:szCs w:val="20"/>
                <w:lang w:eastAsia="zh-CN"/>
              </w:rPr>
              <w:t>junzhi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sonar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:</w:t>
            </w:r>
          </w:p>
          <w:p w14:paraId="4DB89C2E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a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n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zero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[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60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)</w:t>
            </w:r>
          </w:p>
          <w:p w14:paraId="3E4C715E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for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i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in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range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60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:</w:t>
            </w:r>
          </w:p>
          <w:p w14:paraId="15A60921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a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mean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sonar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: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)</w:t>
            </w:r>
          </w:p>
          <w:p w14:paraId="1DB8F2A2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return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a</w:t>
            </w:r>
          </w:p>
          <w:p w14:paraId="5B40FACE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</w:p>
          <w:p w14:paraId="66E29563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 xml:space="preserve">#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计算类内离散度矩阵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S_i</w:t>
            </w:r>
          </w:p>
          <w:p w14:paraId="1D89EE07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def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BC7ED4">
              <w:rPr>
                <w:rFonts w:ascii="Courier New" w:eastAsia="宋体" w:hAnsi="Courier New" w:cs="Courier New"/>
                <w:color w:val="FF00FF"/>
                <w:sz w:val="20"/>
                <w:szCs w:val="20"/>
                <w:lang w:eastAsia="zh-CN"/>
              </w:rPr>
              <w:t>S_i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sonar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:</w:t>
            </w:r>
          </w:p>
          <w:p w14:paraId="4F7D4E12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a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junzhi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sonar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</w:t>
            </w:r>
          </w:p>
          <w:p w14:paraId="1528E5FA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b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n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zero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[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sonar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shape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sonar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shape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])</w:t>
            </w:r>
          </w:p>
          <w:p w14:paraId="5D0B6EB3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for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i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in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range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sonar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shape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0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):</w:t>
            </w:r>
          </w:p>
          <w:p w14:paraId="1AA2C2CA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b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b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+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n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matmul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sonar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:]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T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-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a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sonar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:]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T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-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a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</w:t>
            </w:r>
          </w:p>
          <w:p w14:paraId="7117793A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return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b</w:t>
            </w:r>
          </w:p>
          <w:p w14:paraId="2C92889A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</w:p>
          <w:p w14:paraId="0C8F5065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 xml:space="preserve">#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计算类间离散度矩阵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S_b</w:t>
            </w:r>
          </w:p>
          <w:p w14:paraId="710BDB00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def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BC7ED4">
              <w:rPr>
                <w:rFonts w:ascii="Courier New" w:eastAsia="宋体" w:hAnsi="Courier New" w:cs="Courier New"/>
                <w:color w:val="FF00FF"/>
                <w:sz w:val="20"/>
                <w:szCs w:val="20"/>
                <w:lang w:eastAsia="zh-CN"/>
              </w:rPr>
              <w:t>S_b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sonar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sonar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:</w:t>
            </w:r>
          </w:p>
          <w:p w14:paraId="6EDD848F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b_1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S_i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sonar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</w:t>
            </w:r>
          </w:p>
          <w:p w14:paraId="43336200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b_2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S_i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sonar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</w:t>
            </w:r>
          </w:p>
          <w:p w14:paraId="2543842D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c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b_1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+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b_2</w:t>
            </w:r>
          </w:p>
          <w:p w14:paraId="2A327496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return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c</w:t>
            </w:r>
          </w:p>
          <w:p w14:paraId="6CAF67D8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</w:p>
          <w:p w14:paraId="202FC301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 xml:space="preserve">#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划分训练集、测试集的函数</w:t>
            </w:r>
          </w:p>
          <w:p w14:paraId="6358C8D0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def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BC7ED4">
              <w:rPr>
                <w:rFonts w:ascii="Courier New" w:eastAsia="宋体" w:hAnsi="Courier New" w:cs="Courier New"/>
                <w:color w:val="FF00FF"/>
                <w:sz w:val="20"/>
                <w:szCs w:val="20"/>
                <w:lang w:eastAsia="zh-CN"/>
              </w:rPr>
              <w:t>train_tes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sonar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targe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num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:</w:t>
            </w:r>
          </w:p>
          <w:p w14:paraId="601CD064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train_sonar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test_sonar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train_targe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test_target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\</w:t>
            </w:r>
          </w:p>
          <w:p w14:paraId="4C737DB2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train_test_spli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sonar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targe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test_size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0.6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random_state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um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shuffle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True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</w:t>
            </w:r>
          </w:p>
          <w:p w14:paraId="05A9E8B0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return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{</w:t>
            </w:r>
            <w:r w:rsidRPr="00BC7ED4">
              <w:rPr>
                <w:rFonts w:ascii="Courier New" w:eastAsia="宋体" w:hAnsi="Courier New" w:cs="Courier New"/>
                <w:color w:val="808080"/>
                <w:sz w:val="20"/>
                <w:szCs w:val="20"/>
                <w:lang w:eastAsia="zh-CN"/>
              </w:rPr>
              <w:t>'train_sonar'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: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train_sonar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BC7ED4">
              <w:rPr>
                <w:rFonts w:ascii="Courier New" w:eastAsia="宋体" w:hAnsi="Courier New" w:cs="Courier New"/>
                <w:color w:val="808080"/>
                <w:sz w:val="20"/>
                <w:szCs w:val="20"/>
                <w:lang w:eastAsia="zh-CN"/>
              </w:rPr>
              <w:t>'test_sonar'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: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test_sonar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BC7ED4">
              <w:rPr>
                <w:rFonts w:ascii="Courier New" w:eastAsia="宋体" w:hAnsi="Courier New" w:cs="Courier New"/>
                <w:color w:val="808080"/>
                <w:sz w:val="20"/>
                <w:szCs w:val="20"/>
                <w:lang w:eastAsia="zh-CN"/>
              </w:rPr>
              <w:t>'train_target'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: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train_targe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BC7ED4">
              <w:rPr>
                <w:rFonts w:ascii="Courier New" w:eastAsia="宋体" w:hAnsi="Courier New" w:cs="Courier New"/>
                <w:color w:val="808080"/>
                <w:sz w:val="20"/>
                <w:szCs w:val="20"/>
                <w:lang w:eastAsia="zh-CN"/>
              </w:rPr>
              <w:t>'test_target'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: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test_targe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}</w:t>
            </w:r>
          </w:p>
          <w:p w14:paraId="6250654D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</w:p>
          <w:p w14:paraId="414B321C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 xml:space="preserve">#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计算出最优的投影方向并计算出决策点</w:t>
            </w:r>
          </w:p>
          <w:p w14:paraId="7CCE2EAA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def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BC7ED4">
              <w:rPr>
                <w:rFonts w:ascii="Courier New" w:eastAsia="宋体" w:hAnsi="Courier New" w:cs="Courier New"/>
                <w:color w:val="FF00FF"/>
                <w:sz w:val="20"/>
                <w:szCs w:val="20"/>
                <w:lang w:eastAsia="zh-CN"/>
              </w:rPr>
              <w:t>best_w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sonar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sonar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target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target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num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:</w:t>
            </w:r>
          </w:p>
          <w:p w14:paraId="0CE12F70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train_sonar1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train_tes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sonar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target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num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[</w:t>
            </w:r>
            <w:r w:rsidRPr="00BC7ED4">
              <w:rPr>
                <w:rFonts w:ascii="Courier New" w:eastAsia="宋体" w:hAnsi="Courier New" w:cs="Courier New"/>
                <w:color w:val="808080"/>
                <w:sz w:val="20"/>
                <w:szCs w:val="20"/>
                <w:lang w:eastAsia="zh-CN"/>
              </w:rPr>
              <w:t>'train_sonar'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</w:t>
            </w:r>
          </w:p>
          <w:p w14:paraId="35E5A2F2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train_sonar2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train_tes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sonar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target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num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[</w:t>
            </w:r>
            <w:r w:rsidRPr="00BC7ED4">
              <w:rPr>
                <w:rFonts w:ascii="Courier New" w:eastAsia="宋体" w:hAnsi="Courier New" w:cs="Courier New"/>
                <w:color w:val="808080"/>
                <w:sz w:val="20"/>
                <w:szCs w:val="20"/>
                <w:lang w:eastAsia="zh-CN"/>
              </w:rPr>
              <w:t>'train_sonar'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</w:t>
            </w:r>
          </w:p>
          <w:p w14:paraId="45A8EDCA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s_0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S_b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rain_sonar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train_sonar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</w:t>
            </w:r>
          </w:p>
          <w:p w14:paraId="7CB729FB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lastRenderedPageBreak/>
              <w:t xml:space="preserve">    best_w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n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matmul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linalg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nv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s_0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junzhi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rain_sonar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-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junzhi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rain_sonar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)</w:t>
            </w:r>
          </w:p>
          <w:p w14:paraId="19D28CF4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y_0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58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/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124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*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mean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matmul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rain_sonar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best_w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)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+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66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/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124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*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mean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matmul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rain_sonar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best_w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)</w:t>
            </w:r>
          </w:p>
          <w:p w14:paraId="3D762F67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# print(best_w)</w:t>
            </w:r>
          </w:p>
          <w:p w14:paraId="7A05562F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return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best_w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y_0</w:t>
            </w:r>
          </w:p>
          <w:p w14:paraId="39C84C20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</w:p>
          <w:p w14:paraId="541D35A0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 xml:space="preserve">#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对测试样本进行分类并计算相关评价指标</w:t>
            </w:r>
          </w:p>
          <w:p w14:paraId="7F9F1855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def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BC7ED4">
              <w:rPr>
                <w:rFonts w:ascii="Courier New" w:eastAsia="宋体" w:hAnsi="Courier New" w:cs="Courier New"/>
                <w:color w:val="FF00FF"/>
                <w:sz w:val="20"/>
                <w:szCs w:val="20"/>
                <w:lang w:eastAsia="zh-CN"/>
              </w:rPr>
              <w:t>classify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sonar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sonar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arget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arget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um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:</w:t>
            </w:r>
          </w:p>
          <w:p w14:paraId="15757396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# print(num)</w:t>
            </w:r>
          </w:p>
          <w:p w14:paraId="55DFFAF6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 xml:space="preserve">##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训练集得到的最佳方向和决策点</w:t>
            </w:r>
          </w:p>
          <w:p w14:paraId="0CAB956C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w_best1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y0_1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best_w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sonar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sonar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target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target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num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</w:t>
            </w:r>
          </w:p>
          <w:p w14:paraId="2D9012D9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 xml:space="preserve">##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测试集</w:t>
            </w:r>
          </w:p>
          <w:p w14:paraId="0B2FD4AB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test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rain_tes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sonar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arget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um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[</w:t>
            </w:r>
            <w:r w:rsidRPr="00BC7ED4">
              <w:rPr>
                <w:rFonts w:ascii="Courier New" w:eastAsia="宋体" w:hAnsi="Courier New" w:cs="Courier New"/>
                <w:color w:val="808080"/>
                <w:sz w:val="20"/>
                <w:szCs w:val="20"/>
                <w:lang w:eastAsia="zh-CN"/>
              </w:rPr>
              <w:t>'test_sonar'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</w:t>
            </w:r>
          </w:p>
          <w:p w14:paraId="44FE62B0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test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rain_tes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sonar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arget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um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[</w:t>
            </w:r>
            <w:r w:rsidRPr="00BC7ED4">
              <w:rPr>
                <w:rFonts w:ascii="Courier New" w:eastAsia="宋体" w:hAnsi="Courier New" w:cs="Courier New"/>
                <w:color w:val="808080"/>
                <w:sz w:val="20"/>
                <w:szCs w:val="20"/>
                <w:lang w:eastAsia="zh-CN"/>
              </w:rPr>
              <w:t>'test_sonar'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</w:t>
            </w:r>
          </w:p>
          <w:p w14:paraId="6E1CC71C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tes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vstack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est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est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)</w:t>
            </w:r>
          </w:p>
          <w:p w14:paraId="610F80D2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 xml:space="preserve">##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当前测试集对应的标签</w:t>
            </w:r>
          </w:p>
          <w:p w14:paraId="2ACDD7AD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test_target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rain_tes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sonar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arget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um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[</w:t>
            </w:r>
            <w:r w:rsidRPr="00BC7ED4">
              <w:rPr>
                <w:rFonts w:ascii="Courier New" w:eastAsia="宋体" w:hAnsi="Courier New" w:cs="Courier New"/>
                <w:color w:val="808080"/>
                <w:sz w:val="20"/>
                <w:szCs w:val="20"/>
                <w:lang w:eastAsia="zh-CN"/>
              </w:rPr>
              <w:t>'test_target'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</w:t>
            </w:r>
          </w:p>
          <w:p w14:paraId="35D7C417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test_target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rain_tes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sonar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arget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um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[</w:t>
            </w:r>
            <w:r w:rsidRPr="00BC7ED4">
              <w:rPr>
                <w:rFonts w:ascii="Courier New" w:eastAsia="宋体" w:hAnsi="Courier New" w:cs="Courier New"/>
                <w:color w:val="808080"/>
                <w:sz w:val="20"/>
                <w:szCs w:val="20"/>
                <w:lang w:eastAsia="zh-CN"/>
              </w:rPr>
              <w:t>'test_target'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</w:t>
            </w:r>
          </w:p>
          <w:p w14:paraId="318A81B2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# print(test_target1.shape)</w:t>
            </w:r>
          </w:p>
          <w:p w14:paraId="299E4D40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# print(test_target2.shape)</w:t>
            </w:r>
          </w:p>
          <w:p w14:paraId="390663F2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test_targe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vstack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est_target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est_target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)</w:t>
            </w:r>
          </w:p>
          <w:p w14:paraId="453510A2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# print(test_target.shape)</w:t>
            </w:r>
          </w:p>
          <w:p w14:paraId="1FCBE8E6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# print(test_target)</w:t>
            </w:r>
          </w:p>
          <w:p w14:paraId="6CB2956C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 xml:space="preserve">##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存放预测得到的标签</w:t>
            </w:r>
          </w:p>
          <w:p w14:paraId="1A1B3038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predict_targe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zeros_like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est_targe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</w:t>
            </w:r>
          </w:p>
          <w:p w14:paraId="2015A20C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 xml:space="preserve">##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通过决策函数</w:t>
            </w:r>
          </w:p>
          <w:p w14:paraId="78F667B2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y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matmul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es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w_best1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</w:t>
            </w:r>
          </w:p>
          <w:p w14:paraId="1FF5007E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for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i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in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range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len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es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):</w:t>
            </w:r>
          </w:p>
          <w:p w14:paraId="152099BF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if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y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&gt;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y0_12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or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y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=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y0_1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:</w:t>
            </w:r>
          </w:p>
          <w:p w14:paraId="1EB7022A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    predict_targe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=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0</w:t>
            </w:r>
          </w:p>
          <w:p w14:paraId="6DDACD90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else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:</w:t>
            </w:r>
          </w:p>
          <w:p w14:paraId="7E0CF203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    predict_targe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=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1</w:t>
            </w:r>
          </w:p>
          <w:p w14:paraId="51AD6216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# print(predict_target)</w:t>
            </w:r>
          </w:p>
          <w:p w14:paraId="0398CFB8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 xml:space="preserve">##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计算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OA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、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AA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、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kappa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系数</w:t>
            </w:r>
          </w:p>
          <w:p w14:paraId="186584A3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 xml:space="preserve">###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记录三类样本分类正确的数量</w:t>
            </w:r>
          </w:p>
          <w:p w14:paraId="099E1CF0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num_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0</w:t>
            </w:r>
          </w:p>
          <w:p w14:paraId="11C8CDC0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num_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0</w:t>
            </w:r>
          </w:p>
          <w:p w14:paraId="5F89F8D1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 xml:space="preserve">###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记录三类样本实际分类的数量</w:t>
            </w:r>
          </w:p>
          <w:p w14:paraId="4B1B615C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real_num_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0</w:t>
            </w:r>
          </w:p>
          <w:p w14:paraId="7472F4CA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real_num_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0</w:t>
            </w:r>
          </w:p>
          <w:p w14:paraId="7925D893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for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i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in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range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len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est_targe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):</w:t>
            </w:r>
          </w:p>
          <w:p w14:paraId="3BF26E86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 xml:space="preserve">##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统计分类正确的数量</w:t>
            </w:r>
          </w:p>
          <w:p w14:paraId="5E86CC8A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if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i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&lt;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len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est_target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:</w:t>
            </w:r>
          </w:p>
          <w:p w14:paraId="7461BD5F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if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predict_targe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=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est_targe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:</w:t>
            </w:r>
          </w:p>
          <w:p w14:paraId="64AACD49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        num_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um_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+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1</w:t>
            </w:r>
          </w:p>
          <w:p w14:paraId="07925964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else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:</w:t>
            </w:r>
          </w:p>
          <w:p w14:paraId="147C0C13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if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predict_targe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=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est_targe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:</w:t>
            </w:r>
          </w:p>
          <w:p w14:paraId="75E7F7F6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        num_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um_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+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1</w:t>
            </w:r>
          </w:p>
          <w:p w14:paraId="5F208802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 xml:space="preserve">##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统计实际的分类数量</w:t>
            </w:r>
          </w:p>
          <w:p w14:paraId="7E0EA770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if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predict_targe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==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0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:</w:t>
            </w:r>
          </w:p>
          <w:p w14:paraId="133A776A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    real_num_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real_num_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+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1</w:t>
            </w:r>
          </w:p>
          <w:p w14:paraId="4503DD92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else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:</w:t>
            </w:r>
          </w:p>
          <w:p w14:paraId="40580F7E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    real_num_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real_num_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+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1</w:t>
            </w:r>
          </w:p>
          <w:p w14:paraId="0D572C5E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lastRenderedPageBreak/>
              <w:t xml:space="preserve">   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# print(num_1)</w:t>
            </w:r>
          </w:p>
          <w:p w14:paraId="644DD296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 xml:space="preserve">###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计算相关指标</w:t>
            </w:r>
          </w:p>
          <w:p w14:paraId="1894A66D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OA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um_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+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um_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+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20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/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len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est_targe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</w:t>
            </w:r>
          </w:p>
          <w:p w14:paraId="19C16696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AA_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(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10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+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um_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/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len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est_target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</w:t>
            </w:r>
          </w:p>
          <w:p w14:paraId="2B894ACE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AA_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(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10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+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um_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/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len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est_target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</w:t>
            </w:r>
          </w:p>
          <w:p w14:paraId="4D079129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pe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real_num_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*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len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est_target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+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real_num_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*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\</w:t>
            </w:r>
          </w:p>
          <w:p w14:paraId="3658A0F2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len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est_target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)/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square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len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est_targe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)</w:t>
            </w:r>
          </w:p>
          <w:p w14:paraId="01232F99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kappa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OA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-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pe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/(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-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pe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</w:t>
            </w:r>
          </w:p>
          <w:p w14:paraId="3DE59F3A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return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OA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[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AA_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AA_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kappa</w:t>
            </w:r>
          </w:p>
          <w:p w14:paraId="2D1A5914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</w:p>
          <w:p w14:paraId="66D80D82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</w:p>
          <w:p w14:paraId="098B2BBE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if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__name__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</w:t>
            </w:r>
            <w:r w:rsidRPr="00BC7ED4">
              <w:rPr>
                <w:rFonts w:ascii="Courier New" w:eastAsia="宋体" w:hAnsi="Courier New" w:cs="Courier New"/>
                <w:color w:val="808080"/>
                <w:sz w:val="20"/>
                <w:szCs w:val="20"/>
                <w:lang w:eastAsia="zh-CN"/>
              </w:rPr>
              <w:t>"__main__"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:</w:t>
            </w:r>
          </w:p>
          <w:p w14:paraId="3B19C0A3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 xml:space="preserve">#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导入数据</w:t>
            </w:r>
          </w:p>
          <w:p w14:paraId="65FFF1EC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workbook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load_workbook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filename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808080"/>
                <w:sz w:val="20"/>
                <w:szCs w:val="20"/>
                <w:lang w:eastAsia="zh-CN"/>
              </w:rPr>
              <w:t>'sonar.xlsx'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</w:t>
            </w:r>
          </w:p>
          <w:p w14:paraId="26F0DA3B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# print(workbook.sheetnames)</w:t>
            </w:r>
          </w:p>
          <w:p w14:paraId="00F0C7B4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shee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workbook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808080"/>
                <w:sz w:val="20"/>
                <w:szCs w:val="20"/>
                <w:lang w:eastAsia="zh-CN"/>
              </w:rPr>
              <w:t>'Sheet1'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</w:t>
            </w:r>
          </w:p>
          <w:p w14:paraId="3029F5B2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 xml:space="preserve">#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存储样本特征集</w:t>
            </w:r>
          </w:p>
          <w:p w14:paraId="54C37512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sonar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zero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[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208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60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)</w:t>
            </w:r>
          </w:p>
          <w:p w14:paraId="696F1CD9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 xml:space="preserve">#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存储标签</w:t>
            </w:r>
          </w:p>
          <w:p w14:paraId="66B2A92A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targe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zero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[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208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)</w:t>
            </w:r>
          </w:p>
          <w:p w14:paraId="6F10A585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for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i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in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range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208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:</w:t>
            </w:r>
          </w:p>
          <w:p w14:paraId="6CAAC36B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for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j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in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range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60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:</w:t>
            </w:r>
          </w:p>
          <w:p w14:paraId="6E17D37C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    sonar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j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shee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cell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row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+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column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j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+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value</w:t>
            </w:r>
          </w:p>
          <w:p w14:paraId="23192061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# print(sonar.shape)</w:t>
            </w:r>
          </w:p>
          <w:p w14:paraId="15FBE51C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# print(sonar[0,59])</w:t>
            </w:r>
          </w:p>
          <w:p w14:paraId="7B911BAA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for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i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in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range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208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:</w:t>
            </w:r>
          </w:p>
          <w:p w14:paraId="08DF4751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if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shee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cell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row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+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column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6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value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=</w:t>
            </w:r>
            <w:r w:rsidRPr="00BC7ED4">
              <w:rPr>
                <w:rFonts w:ascii="Courier New" w:eastAsia="宋体" w:hAnsi="Courier New" w:cs="Courier New"/>
                <w:color w:val="808080"/>
                <w:sz w:val="20"/>
                <w:szCs w:val="20"/>
                <w:lang w:eastAsia="zh-CN"/>
              </w:rPr>
              <w:t>'R'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:</w:t>
            </w:r>
          </w:p>
          <w:p w14:paraId="78BF99F5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    targe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=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0</w:t>
            </w:r>
          </w:p>
          <w:p w14:paraId="69823A4C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else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:</w:t>
            </w:r>
          </w:p>
          <w:p w14:paraId="44035DD6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    targe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=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1</w:t>
            </w:r>
          </w:p>
          <w:p w14:paraId="5033A79E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# print(target[97])</w:t>
            </w:r>
          </w:p>
          <w:p w14:paraId="68B2402C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sonar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sonar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0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: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97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:]</w:t>
            </w:r>
          </w:p>
          <w:p w14:paraId="1954C7C8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sonar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sonar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97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: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208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:]</w:t>
            </w:r>
          </w:p>
          <w:p w14:paraId="6480F76E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target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arge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0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: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97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:]</w:t>
            </w:r>
          </w:p>
          <w:p w14:paraId="42A12482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target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arge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97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: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208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:]</w:t>
            </w:r>
          </w:p>
          <w:p w14:paraId="3B025822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 xml:space="preserve">#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存储相关的指标值</w:t>
            </w:r>
          </w:p>
          <w:p w14:paraId="63FBE013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OA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zero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[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30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)</w:t>
            </w:r>
          </w:p>
          <w:p w14:paraId="50D01CEE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AA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zero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[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30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)</w:t>
            </w:r>
          </w:p>
          <w:p w14:paraId="5AF2C31B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kappa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zero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[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30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)</w:t>
            </w:r>
          </w:p>
          <w:p w14:paraId="2E33CB2F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</w:p>
          <w:p w14:paraId="1406A4E4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#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随机给出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30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个随机种子，用于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train_test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函数</w:t>
            </w:r>
          </w:p>
          <w:p w14:paraId="5DF077FF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# nums=[703,5205,8248,4998,1027,8528,7063,6513,793,2805,1524,8985,3939,9000\</w:t>
            </w:r>
          </w:p>
          <w:p w14:paraId="6D38622D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# ,3796,3178,628,9359,582,265,5920,8866,7960,5090,5481,4928,526,8763,5333,6596]</w:t>
            </w:r>
          </w:p>
          <w:p w14:paraId="271B51CF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num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random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sample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range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0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10000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,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100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</w:t>
            </w:r>
          </w:p>
          <w:p w14:paraId="5E1E369B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j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0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;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k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0</w:t>
            </w:r>
          </w:p>
          <w:p w14:paraId="4821D24B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while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j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&lt;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30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:</w:t>
            </w:r>
          </w:p>
          <w:p w14:paraId="548D55FF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try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:</w:t>
            </w:r>
          </w:p>
          <w:p w14:paraId="4D28EDCE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    OA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j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AA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j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]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kappa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j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classify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sonar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sonar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arget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arget2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um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k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)</w:t>
            </w:r>
          </w:p>
          <w:p w14:paraId="3637CD54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    j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j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+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1</w:t>
            </w:r>
          </w:p>
          <w:p w14:paraId="15CCF306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    k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k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+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1</w:t>
            </w:r>
          </w:p>
          <w:p w14:paraId="7293E90B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lastRenderedPageBreak/>
              <w:t xml:space="preserve">    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excep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:</w:t>
            </w:r>
          </w:p>
          <w:p w14:paraId="2F605038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    k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+=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1</w:t>
            </w:r>
          </w:p>
          <w:p w14:paraId="1CF24CB0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</w:p>
          <w:p w14:paraId="1674B556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color w:val="008000"/>
                <w:sz w:val="20"/>
                <w:szCs w:val="20"/>
                <w:lang w:eastAsia="zh-CN"/>
              </w:rPr>
              <w:t># OAs[j],AAs[j,],kappas[j]=classify(sonar1,sonar2,target1,target2,nums[k])</w:t>
            </w:r>
          </w:p>
          <w:p w14:paraId="165D5CF7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</w:p>
          <w:p w14:paraId="16C43677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tem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0</w:t>
            </w:r>
          </w:p>
          <w:p w14:paraId="006A38B1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for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i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in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range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len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OA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):</w:t>
            </w:r>
          </w:p>
          <w:p w14:paraId="060DA064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if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OA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i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!=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0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:</w:t>
            </w:r>
          </w:p>
          <w:p w14:paraId="53CED7BF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        tem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=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em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+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1</w:t>
            </w:r>
          </w:p>
          <w:p w14:paraId="4137A14C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prin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OA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</w:t>
            </w:r>
          </w:p>
          <w:p w14:paraId="0E33B236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prin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AA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</w:t>
            </w:r>
          </w:p>
          <w:p w14:paraId="70486DAC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prin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kappa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</w:t>
            </w:r>
          </w:p>
          <w:p w14:paraId="25A45832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prin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808080"/>
                <w:sz w:val="20"/>
                <w:szCs w:val="20"/>
                <w:lang w:eastAsia="zh-CN"/>
              </w:rPr>
              <w:t>"AA</w:t>
            </w:r>
            <w:r w:rsidRPr="00BC7ED4">
              <w:rPr>
                <w:rFonts w:ascii="Courier New" w:eastAsia="宋体" w:hAnsi="Courier New" w:cs="Courier New"/>
                <w:color w:val="808080"/>
                <w:sz w:val="20"/>
                <w:szCs w:val="20"/>
                <w:lang w:eastAsia="zh-CN"/>
              </w:rPr>
              <w:t>值分别为：</w:t>
            </w:r>
            <w:r w:rsidRPr="00BC7ED4">
              <w:rPr>
                <w:rFonts w:ascii="Courier New" w:eastAsia="宋体" w:hAnsi="Courier New" w:cs="Courier New"/>
                <w:color w:val="808080"/>
                <w:sz w:val="20"/>
                <w:szCs w:val="20"/>
                <w:lang w:eastAsia="zh-CN"/>
              </w:rPr>
              <w:t>\n{:.3f}\n{:.3f}"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forma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sum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AA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:,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0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)/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em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,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sum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AA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[:,</w:t>
            </w:r>
            <w:r w:rsidRPr="00BC7ED4">
              <w:rPr>
                <w:rFonts w:ascii="Courier New" w:eastAsia="宋体" w:hAnsi="Courier New" w:cs="Courier New"/>
                <w:color w:val="FF0000"/>
                <w:sz w:val="20"/>
                <w:szCs w:val="20"/>
                <w:lang w:eastAsia="zh-CN"/>
              </w:rPr>
              <w:t>1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]/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em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))</w:t>
            </w:r>
          </w:p>
          <w:p w14:paraId="2CD8419E" w14:textId="77777777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prin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808080"/>
                <w:sz w:val="20"/>
                <w:szCs w:val="20"/>
                <w:lang w:eastAsia="zh-CN"/>
              </w:rPr>
              <w:t>"OA</w:t>
            </w:r>
            <w:r w:rsidRPr="00BC7ED4">
              <w:rPr>
                <w:rFonts w:ascii="Courier New" w:eastAsia="宋体" w:hAnsi="Courier New" w:cs="Courier New"/>
                <w:color w:val="808080"/>
                <w:sz w:val="20"/>
                <w:szCs w:val="20"/>
                <w:lang w:eastAsia="zh-CN"/>
              </w:rPr>
              <w:t>值为：</w:t>
            </w:r>
            <w:r w:rsidRPr="00BC7ED4">
              <w:rPr>
                <w:rFonts w:ascii="Courier New" w:eastAsia="宋体" w:hAnsi="Courier New" w:cs="Courier New"/>
                <w:color w:val="808080"/>
                <w:sz w:val="20"/>
                <w:szCs w:val="20"/>
                <w:lang w:eastAsia="zh-CN"/>
              </w:rPr>
              <w:t>\n{:.3f}"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forma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sum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OA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/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em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)</w:t>
            </w:r>
          </w:p>
          <w:p w14:paraId="55CD9C76" w14:textId="5BFA295F" w:rsidR="00BC7ED4" w:rsidRPr="00BC7ED4" w:rsidRDefault="00BC7ED4" w:rsidP="00BC7ED4">
            <w:pPr>
              <w:pStyle w:val="af"/>
              <w:numPr>
                <w:ilvl w:val="0"/>
                <w:numId w:val="19"/>
              </w:numPr>
              <w:shd w:val="clear" w:color="auto" w:fill="FFFFFF"/>
              <w:ind w:firstLineChars="0"/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</w:pP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 xml:space="preserve">    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FF"/>
                <w:sz w:val="20"/>
                <w:szCs w:val="20"/>
                <w:lang w:eastAsia="zh-CN"/>
              </w:rPr>
              <w:t>prin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808080"/>
                <w:sz w:val="20"/>
                <w:szCs w:val="20"/>
                <w:lang w:eastAsia="zh-CN"/>
              </w:rPr>
              <w:t>"kappa</w:t>
            </w:r>
            <w:r w:rsidRPr="00BC7ED4">
              <w:rPr>
                <w:rFonts w:ascii="Courier New" w:eastAsia="宋体" w:hAnsi="Courier New" w:cs="Courier New"/>
                <w:color w:val="808080"/>
                <w:sz w:val="20"/>
                <w:szCs w:val="20"/>
                <w:lang w:eastAsia="zh-CN"/>
              </w:rPr>
              <w:t>值为：</w:t>
            </w:r>
            <w:r w:rsidRPr="00BC7ED4">
              <w:rPr>
                <w:rFonts w:ascii="Courier New" w:eastAsia="宋体" w:hAnsi="Courier New" w:cs="Courier New"/>
                <w:color w:val="808080"/>
                <w:sz w:val="20"/>
                <w:szCs w:val="20"/>
                <w:lang w:eastAsia="zh-CN"/>
              </w:rPr>
              <w:t>\n{:.3f}"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format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n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.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sum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(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kappas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/</w:t>
            </w:r>
            <w:r w:rsidRPr="00BC7ED4">
              <w:rPr>
                <w:rFonts w:ascii="Courier New" w:eastAsia="宋体" w:hAnsi="Courier New" w:cs="Courier New"/>
                <w:color w:val="000000"/>
                <w:sz w:val="20"/>
                <w:szCs w:val="20"/>
                <w:lang w:eastAsia="zh-CN"/>
              </w:rPr>
              <w:t>temp</w:t>
            </w:r>
            <w:r w:rsidRPr="00BC7ED4">
              <w:rPr>
                <w:rFonts w:ascii="Courier New" w:eastAsia="宋体" w:hAnsi="Courier New" w:cs="Courier New"/>
                <w:b/>
                <w:bCs/>
                <w:color w:val="000080"/>
                <w:sz w:val="20"/>
                <w:szCs w:val="20"/>
                <w:lang w:eastAsia="zh-CN"/>
              </w:rPr>
              <w:t>))</w:t>
            </w:r>
          </w:p>
        </w:tc>
      </w:tr>
    </w:tbl>
    <w:p w14:paraId="79E1E586" w14:textId="5AB43EF1" w:rsidR="00184FC8" w:rsidRDefault="00184FC8" w:rsidP="00BC7ED4">
      <w:pPr>
        <w:pStyle w:val="af"/>
        <w:ind w:left="360" w:firstLineChars="0" w:firstLine="0"/>
      </w:pPr>
    </w:p>
    <w:sectPr w:rsidR="00184FC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E1E58D" w14:textId="77777777" w:rsidR="007308ED" w:rsidRDefault="00BC7ED4">
      <w:pPr>
        <w:spacing w:after="0"/>
      </w:pPr>
      <w:r>
        <w:separator/>
      </w:r>
    </w:p>
  </w:endnote>
  <w:endnote w:type="continuationSeparator" w:id="0">
    <w:p w14:paraId="79E1E58F" w14:textId="77777777" w:rsidR="007308ED" w:rsidRDefault="00BC7ED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E1E589" w14:textId="77777777" w:rsidR="00184FC8" w:rsidRDefault="00BC7ED4">
      <w:r>
        <w:separator/>
      </w:r>
    </w:p>
  </w:footnote>
  <w:footnote w:type="continuationSeparator" w:id="0">
    <w:p w14:paraId="79E1E58A" w14:textId="77777777" w:rsidR="00184FC8" w:rsidRDefault="00BC7E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8E5009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D3D640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D090C8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3A686AE8"/>
    <w:multiLevelType w:val="hybridMultilevel"/>
    <w:tmpl w:val="030C5266"/>
    <w:lvl w:ilvl="0" w:tplc="920E981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71315DCA"/>
    <w:multiLevelType w:val="multilevel"/>
    <w:tmpl w:val="6336796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2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84FC8"/>
    <w:rsid w:val="004E29B3"/>
    <w:rsid w:val="00590D07"/>
    <w:rsid w:val="007308ED"/>
    <w:rsid w:val="00784D58"/>
    <w:rsid w:val="008D6863"/>
    <w:rsid w:val="0091206E"/>
    <w:rsid w:val="00B86B75"/>
    <w:rsid w:val="00BC48D5"/>
    <w:rsid w:val="00BC7ED4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E1E3C6"/>
  <w15:docId w15:val="{064E6634-0607-4FA1-9FFA-5C1D8455A0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e">
    <w:name w:val="Table Grid"/>
    <w:basedOn w:val="a2"/>
    <w:rsid w:val="00BC7ED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normal0">
    <w:name w:val="msonormal"/>
    <w:basedOn w:val="a"/>
    <w:rsid w:val="00BC7ED4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customStyle="1" w:styleId="sc1">
    <w:name w:val="sc1"/>
    <w:basedOn w:val="a"/>
    <w:rsid w:val="00BC7ED4"/>
    <w:pPr>
      <w:spacing w:before="100" w:beforeAutospacing="1" w:after="100" w:afterAutospacing="1"/>
    </w:pPr>
    <w:rPr>
      <w:rFonts w:ascii="宋体" w:eastAsia="宋体" w:hAnsi="宋体" w:cs="宋体"/>
      <w:color w:val="008000"/>
      <w:lang w:eastAsia="zh-CN"/>
    </w:rPr>
  </w:style>
  <w:style w:type="paragraph" w:customStyle="1" w:styleId="sc2">
    <w:name w:val="sc2"/>
    <w:basedOn w:val="a"/>
    <w:rsid w:val="00BC7ED4"/>
    <w:pPr>
      <w:spacing w:before="100" w:beforeAutospacing="1" w:after="100" w:afterAutospacing="1"/>
    </w:pPr>
    <w:rPr>
      <w:rFonts w:ascii="宋体" w:eastAsia="宋体" w:hAnsi="宋体" w:cs="宋体"/>
      <w:color w:val="FF0000"/>
      <w:lang w:eastAsia="zh-CN"/>
    </w:rPr>
  </w:style>
  <w:style w:type="paragraph" w:customStyle="1" w:styleId="sc3">
    <w:name w:val="sc3"/>
    <w:basedOn w:val="a"/>
    <w:rsid w:val="00BC7ED4"/>
    <w:pPr>
      <w:spacing w:before="100" w:beforeAutospacing="1" w:after="100" w:afterAutospacing="1"/>
    </w:pPr>
    <w:rPr>
      <w:rFonts w:ascii="宋体" w:eastAsia="宋体" w:hAnsi="宋体" w:cs="宋体"/>
      <w:color w:val="808080"/>
      <w:lang w:eastAsia="zh-CN"/>
    </w:rPr>
  </w:style>
  <w:style w:type="paragraph" w:customStyle="1" w:styleId="sc4">
    <w:name w:val="sc4"/>
    <w:basedOn w:val="a"/>
    <w:rsid w:val="00BC7ED4"/>
    <w:pPr>
      <w:spacing w:before="100" w:beforeAutospacing="1" w:after="100" w:afterAutospacing="1"/>
    </w:pPr>
    <w:rPr>
      <w:rFonts w:ascii="宋体" w:eastAsia="宋体" w:hAnsi="宋体" w:cs="宋体"/>
      <w:color w:val="808080"/>
      <w:lang w:eastAsia="zh-CN"/>
    </w:rPr>
  </w:style>
  <w:style w:type="paragraph" w:customStyle="1" w:styleId="sc5">
    <w:name w:val="sc5"/>
    <w:basedOn w:val="a"/>
    <w:rsid w:val="00BC7ED4"/>
    <w:pPr>
      <w:spacing w:before="100" w:beforeAutospacing="1" w:after="100" w:afterAutospacing="1"/>
    </w:pPr>
    <w:rPr>
      <w:rFonts w:ascii="宋体" w:eastAsia="宋体" w:hAnsi="宋体" w:cs="宋体"/>
      <w:b/>
      <w:bCs/>
      <w:color w:val="0000FF"/>
      <w:lang w:eastAsia="zh-CN"/>
    </w:rPr>
  </w:style>
  <w:style w:type="paragraph" w:customStyle="1" w:styleId="sc9">
    <w:name w:val="sc9"/>
    <w:basedOn w:val="a"/>
    <w:rsid w:val="00BC7ED4"/>
    <w:pPr>
      <w:spacing w:before="100" w:beforeAutospacing="1" w:after="100" w:afterAutospacing="1"/>
    </w:pPr>
    <w:rPr>
      <w:rFonts w:ascii="宋体" w:eastAsia="宋体" w:hAnsi="宋体" w:cs="宋体"/>
      <w:color w:val="FF00FF"/>
      <w:lang w:eastAsia="zh-CN"/>
    </w:rPr>
  </w:style>
  <w:style w:type="paragraph" w:customStyle="1" w:styleId="sc10">
    <w:name w:val="sc10"/>
    <w:basedOn w:val="a"/>
    <w:rsid w:val="00BC7ED4"/>
    <w:pPr>
      <w:spacing w:before="100" w:beforeAutospacing="1" w:after="100" w:afterAutospacing="1"/>
    </w:pPr>
    <w:rPr>
      <w:rFonts w:ascii="宋体" w:eastAsia="宋体" w:hAnsi="宋体" w:cs="宋体"/>
      <w:b/>
      <w:bCs/>
      <w:color w:val="000080"/>
      <w:lang w:eastAsia="zh-CN"/>
    </w:rPr>
  </w:style>
  <w:style w:type="paragraph" w:customStyle="1" w:styleId="sc12">
    <w:name w:val="sc12"/>
    <w:basedOn w:val="a"/>
    <w:rsid w:val="00BC7ED4"/>
    <w:pPr>
      <w:spacing w:before="100" w:beforeAutospacing="1" w:after="100" w:afterAutospacing="1"/>
    </w:pPr>
    <w:rPr>
      <w:rFonts w:ascii="宋体" w:eastAsia="宋体" w:hAnsi="宋体" w:cs="宋体"/>
      <w:color w:val="008000"/>
      <w:lang w:eastAsia="zh-CN"/>
    </w:rPr>
  </w:style>
  <w:style w:type="character" w:customStyle="1" w:styleId="sc11">
    <w:name w:val="sc11"/>
    <w:basedOn w:val="a1"/>
    <w:rsid w:val="00BC7ED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0">
    <w:name w:val="sc0"/>
    <w:basedOn w:val="a1"/>
    <w:rsid w:val="00BC7ED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51">
    <w:name w:val="sc51"/>
    <w:basedOn w:val="a1"/>
    <w:rsid w:val="00BC7ED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101">
    <w:name w:val="sc101"/>
    <w:basedOn w:val="a1"/>
    <w:rsid w:val="00BC7ED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a1"/>
    <w:rsid w:val="00BC7ED4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21">
    <w:name w:val="sc21"/>
    <w:basedOn w:val="a1"/>
    <w:rsid w:val="00BC7ED4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41">
    <w:name w:val="sc41"/>
    <w:basedOn w:val="a1"/>
    <w:rsid w:val="00BC7ED4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121">
    <w:name w:val="sc121"/>
    <w:basedOn w:val="a1"/>
    <w:rsid w:val="00BC7ED4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sc31">
    <w:name w:val="sc31"/>
    <w:basedOn w:val="a1"/>
    <w:rsid w:val="00BC7ED4"/>
    <w:rPr>
      <w:rFonts w:ascii="Courier New" w:hAnsi="Courier New" w:cs="Courier New" w:hint="default"/>
      <w:color w:val="808080"/>
      <w:sz w:val="20"/>
      <w:szCs w:val="20"/>
    </w:rPr>
  </w:style>
  <w:style w:type="paragraph" w:styleId="af">
    <w:name w:val="List Paragraph"/>
    <w:basedOn w:val="a"/>
    <w:rsid w:val="00BC7ED4"/>
    <w:pPr>
      <w:ind w:firstLineChars="200" w:firstLine="420"/>
    </w:pPr>
  </w:style>
  <w:style w:type="paragraph" w:styleId="TOC3">
    <w:name w:val="toc 3"/>
    <w:basedOn w:val="a"/>
    <w:next w:val="a"/>
    <w:autoRedefine/>
    <w:uiPriority w:val="39"/>
    <w:unhideWhenUsed/>
    <w:rsid w:val="0091206E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85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76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29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6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8DAA21-F096-4C8F-AD06-E99C8E115A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4</Pages>
  <Words>2190</Words>
  <Characters>12489</Characters>
  <Application>Microsoft Office Word</Application>
  <DocSecurity>0</DocSecurity>
  <Lines>104</Lines>
  <Paragraphs>29</Paragraphs>
  <ScaleCrop>false</ScaleCrop>
  <Company/>
  <LinksUpToDate>false</LinksUpToDate>
  <CharactersWithSpaces>14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Z R</cp:lastModifiedBy>
  <cp:revision>3</cp:revision>
  <dcterms:created xsi:type="dcterms:W3CDTF">2020-09-29T12:11:00Z</dcterms:created>
  <dcterms:modified xsi:type="dcterms:W3CDTF">2020-10-04T12:28:00Z</dcterms:modified>
</cp:coreProperties>
</file>